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6BEB50" w14:textId="5E4F1757" w:rsidR="009B3124" w:rsidRPr="00571022" w:rsidRDefault="0019195E" w:rsidP="00EC1461">
      <w:r w:rsidRPr="00571022">
        <w:rPr>
          <w:noProof/>
        </w:rPr>
        <w:drawing>
          <wp:anchor distT="0" distB="0" distL="114300" distR="114300" simplePos="0" relativeHeight="251667968" behindDoc="0" locked="0" layoutInCell="1" allowOverlap="1" wp14:anchorId="2E4E5DA3" wp14:editId="4581A9AC">
            <wp:simplePos x="0" y="0"/>
            <wp:positionH relativeFrom="column">
              <wp:posOffset>4533634</wp:posOffset>
            </wp:positionH>
            <wp:positionV relativeFrom="paragraph">
              <wp:posOffset>125331</wp:posOffset>
            </wp:positionV>
            <wp:extent cx="1581351" cy="978195"/>
            <wp:effectExtent l="0" t="0" r="0" b="0"/>
            <wp:wrapNone/>
            <wp:docPr id="14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6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351" cy="97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2F1FF3" w14:textId="664ED376" w:rsidR="009B3124" w:rsidRPr="00571022" w:rsidRDefault="0019195E" w:rsidP="00EC1461">
      <w:r w:rsidRPr="00571022">
        <w:rPr>
          <w:noProof/>
        </w:rPr>
        <w:drawing>
          <wp:anchor distT="0" distB="0" distL="114300" distR="114300" simplePos="0" relativeHeight="251672064" behindDoc="1" locked="0" layoutInCell="1" allowOverlap="1" wp14:anchorId="2C49906B" wp14:editId="598332B0">
            <wp:simplePos x="0" y="0"/>
            <wp:positionH relativeFrom="page">
              <wp:posOffset>1094415</wp:posOffset>
            </wp:positionH>
            <wp:positionV relativeFrom="page">
              <wp:posOffset>849851</wp:posOffset>
            </wp:positionV>
            <wp:extent cx="1365815" cy="701749"/>
            <wp:effectExtent l="0" t="0" r="6350" b="317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815" cy="7017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E9767C" w14:textId="21B63653" w:rsidR="009B3124" w:rsidRPr="00571022" w:rsidRDefault="009B3124" w:rsidP="00EC1461"/>
    <w:p w14:paraId="2E733848" w14:textId="3E69938F" w:rsidR="009B3124" w:rsidRPr="00571022" w:rsidRDefault="009B3124" w:rsidP="00EC1461"/>
    <w:p w14:paraId="1542F5B4" w14:textId="19810B7E" w:rsidR="009B3124" w:rsidRPr="00571022" w:rsidRDefault="009B3124" w:rsidP="00EC1461"/>
    <w:p w14:paraId="44D8C22C" w14:textId="495CE0B9" w:rsidR="009B3124" w:rsidRPr="00571022" w:rsidRDefault="009B3124" w:rsidP="00EC1461"/>
    <w:p w14:paraId="4A9DEC46" w14:textId="67AA9A0A" w:rsidR="009B3124" w:rsidRPr="00571022" w:rsidRDefault="009B3124" w:rsidP="00EC1461"/>
    <w:p w14:paraId="277E0E8D" w14:textId="299FEB7F" w:rsidR="009B3124" w:rsidRDefault="009B3124" w:rsidP="00EC1461"/>
    <w:p w14:paraId="771A1E35" w14:textId="4005C480" w:rsidR="00EB53FC" w:rsidRDefault="00EB53FC" w:rsidP="00EC1461"/>
    <w:p w14:paraId="3850360C" w14:textId="78363223" w:rsidR="00EB53FC" w:rsidRDefault="00EB53FC" w:rsidP="00EC1461"/>
    <w:p w14:paraId="522E695E" w14:textId="598D1057" w:rsidR="00EB53FC" w:rsidRDefault="00EB53FC" w:rsidP="00EC1461"/>
    <w:p w14:paraId="13B8C79A" w14:textId="32CE2B4C" w:rsidR="00EB53FC" w:rsidRDefault="00EB53FC" w:rsidP="00EC1461"/>
    <w:p w14:paraId="2A5FDFF9" w14:textId="3B20135F" w:rsidR="00EB53FC" w:rsidRDefault="00EB53FC" w:rsidP="00EC1461"/>
    <w:p w14:paraId="5893FB07" w14:textId="40121B60" w:rsidR="00EB53FC" w:rsidRDefault="00EB53FC" w:rsidP="00EC1461"/>
    <w:p w14:paraId="11B117EE" w14:textId="77777777" w:rsidR="00EB53FC" w:rsidRPr="00571022" w:rsidRDefault="00EB53FC" w:rsidP="00EC1461"/>
    <w:p w14:paraId="2A00F7E3" w14:textId="51EFC812" w:rsidR="00FF3B4B" w:rsidRDefault="00821F13" w:rsidP="00EB53FC">
      <w:pPr>
        <w:jc w:val="center"/>
        <w:rPr>
          <w:b/>
          <w:bCs/>
          <w:sz w:val="52"/>
          <w:szCs w:val="52"/>
        </w:rPr>
      </w:pPr>
      <w:r w:rsidRPr="00EB53FC">
        <w:rPr>
          <w:b/>
          <w:bCs/>
          <w:sz w:val="52"/>
          <w:szCs w:val="52"/>
        </w:rPr>
        <w:t xml:space="preserve">Water </w:t>
      </w:r>
      <w:r w:rsidR="00FF3B4B" w:rsidRPr="00EB53FC">
        <w:rPr>
          <w:b/>
          <w:bCs/>
          <w:sz w:val="52"/>
          <w:szCs w:val="52"/>
        </w:rPr>
        <w:t>In</w:t>
      </w:r>
      <w:r w:rsidRPr="00EB53FC">
        <w:rPr>
          <w:b/>
          <w:bCs/>
          <w:sz w:val="52"/>
          <w:szCs w:val="52"/>
        </w:rPr>
        <w:t>-</w:t>
      </w:r>
      <w:r w:rsidR="00FF3B4B" w:rsidRPr="00EB53FC">
        <w:rPr>
          <w:b/>
          <w:bCs/>
          <w:sz w:val="52"/>
          <w:szCs w:val="52"/>
        </w:rPr>
        <w:t xml:space="preserve">Plant Training </w:t>
      </w:r>
      <w:r w:rsidR="00FF3B4B" w:rsidRPr="00EB53FC">
        <w:rPr>
          <w:b/>
          <w:bCs/>
          <w:sz w:val="52"/>
          <w:szCs w:val="52"/>
        </w:rPr>
        <w:br/>
      </w:r>
      <w:r w:rsidRPr="00EB53FC">
        <w:rPr>
          <w:b/>
          <w:bCs/>
          <w:sz w:val="52"/>
          <w:szCs w:val="52"/>
        </w:rPr>
        <w:t>Data Collection</w:t>
      </w:r>
      <w:r w:rsidR="00FF3B4B" w:rsidRPr="00EB53FC">
        <w:rPr>
          <w:b/>
          <w:bCs/>
          <w:sz w:val="52"/>
          <w:szCs w:val="52"/>
        </w:rPr>
        <w:t xml:space="preserve"> Sheet</w:t>
      </w:r>
    </w:p>
    <w:p w14:paraId="004FE050" w14:textId="50C288F7" w:rsidR="005226A8" w:rsidRDefault="005226A8" w:rsidP="005226A8">
      <w:pPr>
        <w:jc w:val="center"/>
        <w:rPr>
          <w:sz w:val="32"/>
          <w:szCs w:val="36"/>
        </w:rPr>
      </w:pPr>
    </w:p>
    <w:p w14:paraId="520D52FB" w14:textId="64354C8F" w:rsidR="0019195E" w:rsidRDefault="0019195E" w:rsidP="005226A8">
      <w:pPr>
        <w:jc w:val="center"/>
        <w:rPr>
          <w:sz w:val="32"/>
          <w:szCs w:val="36"/>
        </w:rPr>
      </w:pPr>
    </w:p>
    <w:p w14:paraId="6BC700EF" w14:textId="77777777" w:rsidR="0019195E" w:rsidRDefault="0019195E" w:rsidP="005226A8">
      <w:pPr>
        <w:jc w:val="center"/>
        <w:rPr>
          <w:sz w:val="32"/>
          <w:szCs w:val="36"/>
        </w:rPr>
      </w:pPr>
    </w:p>
    <w:p w14:paraId="2B38EB5A" w14:textId="64DF0B28" w:rsidR="006809A5" w:rsidRDefault="006809A5" w:rsidP="002B3586"/>
    <w:p w14:paraId="3E866CD9" w14:textId="2AC3338F" w:rsidR="006809A5" w:rsidRDefault="006809A5" w:rsidP="00EC1461">
      <w:pPr>
        <w:sectPr w:rsidR="006809A5" w:rsidSect="007515CE">
          <w:headerReference w:type="first" r:id="rId10"/>
          <w:footerReference w:type="first" r:id="rId11"/>
          <w:pgSz w:w="12240" w:h="15840" w:code="1"/>
          <w:pgMar w:top="864" w:right="864" w:bottom="864" w:left="864" w:header="720" w:footer="720" w:gutter="0"/>
          <w:pgNumType w:start="0"/>
          <w:cols w:space="720"/>
          <w:titlePg/>
          <w:docGrid w:linePitch="299"/>
        </w:sectPr>
      </w:pPr>
    </w:p>
    <w:p w14:paraId="541D2768" w14:textId="77777777" w:rsidR="00155A46" w:rsidRDefault="00155A46" w:rsidP="00155A46">
      <w:pPr>
        <w:pStyle w:val="H1"/>
      </w:pPr>
      <w:bookmarkStart w:id="0" w:name="_Toc24995473"/>
      <w:r w:rsidRPr="006809A5">
        <w:lastRenderedPageBreak/>
        <w:t xml:space="preserve">Facility </w:t>
      </w:r>
      <w:r w:rsidRPr="00DC796B">
        <w:t>Information</w:t>
      </w:r>
      <w:bookmarkEnd w:id="0"/>
      <w:r w:rsidRPr="006809A5">
        <w:t xml:space="preserve"> </w:t>
      </w:r>
    </w:p>
    <w:p w14:paraId="5514E948" w14:textId="77777777" w:rsidR="00155A46" w:rsidRDefault="00155A46" w:rsidP="00155A46"/>
    <w:tbl>
      <w:tblPr>
        <w:tblStyle w:val="GridTable1Light-Accent1"/>
        <w:tblW w:w="4976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3"/>
        <w:gridCol w:w="4072"/>
        <w:gridCol w:w="2069"/>
        <w:gridCol w:w="5350"/>
      </w:tblGrid>
      <w:tr w:rsidR="00155A46" w14:paraId="08573CBA" w14:textId="77777777" w:rsidTr="00277C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4" w:type="dxa"/>
            <w:gridSpan w:val="4"/>
            <w:tcBorders>
              <w:bottom w:val="single" w:sz="4" w:space="0" w:color="auto"/>
            </w:tcBorders>
            <w:vAlign w:val="bottom"/>
          </w:tcPr>
          <w:p w14:paraId="1E4641CE" w14:textId="77777777" w:rsidR="00155A46" w:rsidRDefault="00155A46" w:rsidP="00277CB3">
            <w:r w:rsidRPr="000757B6">
              <w:rPr>
                <w:sz w:val="28"/>
              </w:rPr>
              <w:t>General Information</w:t>
            </w:r>
          </w:p>
        </w:tc>
      </w:tr>
      <w:tr w:rsidR="00155A46" w14:paraId="34B24A52" w14:textId="77777777" w:rsidTr="00277CB3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3" w:type="dxa"/>
            <w:tcBorders>
              <w:top w:val="single" w:sz="4" w:space="0" w:color="auto"/>
              <w:left w:val="sing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15C16A97" w14:textId="77777777" w:rsidR="00155A46" w:rsidRPr="008837F2" w:rsidRDefault="00155A46" w:rsidP="00277CB3">
            <w:pPr>
              <w:rPr>
                <w:szCs w:val="22"/>
              </w:rPr>
            </w:pPr>
            <w:r w:rsidRPr="008837F2">
              <w:rPr>
                <w:szCs w:val="22"/>
              </w:rPr>
              <w:t>Corporation Name:</w:t>
            </w:r>
          </w:p>
        </w:tc>
        <w:tc>
          <w:tcPr>
            <w:tcW w:w="4072" w:type="dxa"/>
            <w:tcBorders>
              <w:top w:val="single" w:sz="4" w:space="0" w:color="auto"/>
              <w:left w:val="single" w:sz="4" w:space="0" w:color="BDD6EE" w:themeColor="accent1" w:themeTint="66"/>
              <w:bottom w:val="single" w:sz="4" w:space="0" w:color="BDD6EE" w:themeColor="accent1" w:themeTint="66"/>
              <w:right w:val="doub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3822CD1E" w14:textId="72D5504F" w:rsidR="00155A46" w:rsidRPr="00075DBC" w:rsidRDefault="00155A46" w:rsidP="0027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B050"/>
                <w:szCs w:val="22"/>
              </w:rPr>
            </w:pPr>
          </w:p>
        </w:tc>
        <w:tc>
          <w:tcPr>
            <w:tcW w:w="2069" w:type="dxa"/>
            <w:tcBorders>
              <w:top w:val="single" w:sz="4" w:space="0" w:color="auto"/>
              <w:left w:val="doub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2A23BC76" w14:textId="77777777" w:rsidR="00155A46" w:rsidRPr="00D1177D" w:rsidRDefault="00155A46" w:rsidP="0027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B050"/>
              </w:rPr>
            </w:pPr>
            <w:r w:rsidRPr="00D1177D">
              <w:rPr>
                <w:b/>
                <w:bCs/>
                <w:szCs w:val="22"/>
              </w:rPr>
              <w:t>Primary Product:</w:t>
            </w:r>
          </w:p>
        </w:tc>
        <w:tc>
          <w:tcPr>
            <w:tcW w:w="5350" w:type="dxa"/>
            <w:tcBorders>
              <w:top w:val="single" w:sz="4" w:space="0" w:color="auto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3801B610" w14:textId="22FD0CE9" w:rsidR="00155A46" w:rsidRPr="00075DBC" w:rsidRDefault="00155A46" w:rsidP="0027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</w:p>
        </w:tc>
      </w:tr>
      <w:tr w:rsidR="00155A46" w14:paraId="3AB5DEC0" w14:textId="77777777" w:rsidTr="00277CB3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3" w:type="dxa"/>
            <w:tcBorders>
              <w:top w:val="single" w:sz="4" w:space="0" w:color="BDD6EE" w:themeColor="accent1" w:themeTint="66"/>
              <w:left w:val="sing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36DA02B5" w14:textId="77777777" w:rsidR="00155A46" w:rsidRPr="008837F2" w:rsidRDefault="00155A46" w:rsidP="00277CB3">
            <w:pPr>
              <w:rPr>
                <w:szCs w:val="22"/>
              </w:rPr>
            </w:pPr>
            <w:r w:rsidRPr="008837F2">
              <w:rPr>
                <w:szCs w:val="22"/>
              </w:rPr>
              <w:t>Plant Name:</w:t>
            </w:r>
          </w:p>
        </w:tc>
        <w:tc>
          <w:tcPr>
            <w:tcW w:w="4072" w:type="dxa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doub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64A6A834" w14:textId="4490FD32" w:rsidR="00155A46" w:rsidRPr="00075DBC" w:rsidRDefault="00155A46" w:rsidP="0027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B050"/>
                <w:szCs w:val="22"/>
              </w:rPr>
            </w:pPr>
          </w:p>
        </w:tc>
        <w:tc>
          <w:tcPr>
            <w:tcW w:w="2069" w:type="dxa"/>
            <w:tcBorders>
              <w:top w:val="single" w:sz="4" w:space="0" w:color="BDD6EE" w:themeColor="accent1" w:themeTint="66"/>
              <w:left w:val="doub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688FB38C" w14:textId="77777777" w:rsidR="00155A46" w:rsidRPr="00D1177D" w:rsidRDefault="00155A46" w:rsidP="0027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B050"/>
              </w:rPr>
            </w:pPr>
            <w:r w:rsidRPr="00D1177D">
              <w:rPr>
                <w:b/>
                <w:bCs/>
                <w:szCs w:val="22"/>
              </w:rPr>
              <w:t>NAICS 5-Digit Code:</w:t>
            </w:r>
          </w:p>
        </w:tc>
        <w:tc>
          <w:tcPr>
            <w:tcW w:w="5350" w:type="dxa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6BE7E7D6" w14:textId="448C9852" w:rsidR="00155A46" w:rsidRPr="00075DBC" w:rsidRDefault="00155A46" w:rsidP="0027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</w:p>
        </w:tc>
      </w:tr>
      <w:tr w:rsidR="00155A46" w14:paraId="1FA65988" w14:textId="77777777" w:rsidTr="00277CB3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3" w:type="dxa"/>
            <w:tcBorders>
              <w:top w:val="single" w:sz="4" w:space="0" w:color="BDD6EE" w:themeColor="accent1" w:themeTint="66"/>
              <w:left w:val="sing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6E2F35B4" w14:textId="77777777" w:rsidR="00155A46" w:rsidRPr="008837F2" w:rsidRDefault="00155A46" w:rsidP="00277CB3">
            <w:pPr>
              <w:rPr>
                <w:szCs w:val="22"/>
              </w:rPr>
            </w:pPr>
            <w:r w:rsidRPr="008837F2">
              <w:rPr>
                <w:szCs w:val="22"/>
              </w:rPr>
              <w:t>Location:</w:t>
            </w:r>
          </w:p>
        </w:tc>
        <w:tc>
          <w:tcPr>
            <w:tcW w:w="4072" w:type="dxa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doub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242C1EF2" w14:textId="456D4067" w:rsidR="00155A46" w:rsidRPr="00075DBC" w:rsidRDefault="00155A46" w:rsidP="0027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B050"/>
                <w:szCs w:val="22"/>
              </w:rPr>
            </w:pPr>
          </w:p>
        </w:tc>
        <w:tc>
          <w:tcPr>
            <w:tcW w:w="2069" w:type="dxa"/>
            <w:tcBorders>
              <w:top w:val="single" w:sz="4" w:space="0" w:color="BDD6EE" w:themeColor="accent1" w:themeTint="66"/>
              <w:left w:val="doub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4BABFAC3" w14:textId="77777777" w:rsidR="00155A46" w:rsidRPr="00D1177D" w:rsidRDefault="00155A46" w:rsidP="0027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B050"/>
              </w:rPr>
            </w:pPr>
            <w:r w:rsidRPr="00D1177D">
              <w:rPr>
                <w:b/>
                <w:bCs/>
                <w:szCs w:val="22"/>
              </w:rPr>
              <w:t>Industry Subsector:</w:t>
            </w:r>
          </w:p>
        </w:tc>
        <w:tc>
          <w:tcPr>
            <w:tcW w:w="5350" w:type="dxa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1FBFE44E" w14:textId="14C7F456" w:rsidR="00155A46" w:rsidRPr="00075DBC" w:rsidRDefault="00155A46" w:rsidP="0027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</w:p>
        </w:tc>
      </w:tr>
      <w:tr w:rsidR="00155A46" w14:paraId="3E61BC35" w14:textId="77777777" w:rsidTr="00277CB3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3" w:type="dxa"/>
            <w:tcBorders>
              <w:top w:val="single" w:sz="4" w:space="0" w:color="BDD6EE" w:themeColor="accent1" w:themeTint="66"/>
              <w:left w:val="sing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4BC57E0A" w14:textId="639348BF" w:rsidR="00155A46" w:rsidRPr="008837F2" w:rsidRDefault="00155A46" w:rsidP="00277CB3">
            <w:pPr>
              <w:rPr>
                <w:szCs w:val="22"/>
              </w:rPr>
            </w:pPr>
            <w:r w:rsidRPr="008837F2">
              <w:rPr>
                <w:szCs w:val="22"/>
              </w:rPr>
              <w:t xml:space="preserve">Plant's </w:t>
            </w:r>
            <w:r>
              <w:rPr>
                <w:szCs w:val="22"/>
              </w:rPr>
              <w:t>Contact</w:t>
            </w:r>
          </w:p>
        </w:tc>
        <w:tc>
          <w:tcPr>
            <w:tcW w:w="4072" w:type="dxa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doub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728111FB" w14:textId="77777777" w:rsidR="00155A46" w:rsidRPr="00075DBC" w:rsidRDefault="00155A46" w:rsidP="0027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B050"/>
                <w:szCs w:val="22"/>
              </w:rPr>
            </w:pPr>
          </w:p>
        </w:tc>
        <w:tc>
          <w:tcPr>
            <w:tcW w:w="2069" w:type="dxa"/>
            <w:tcBorders>
              <w:top w:val="single" w:sz="4" w:space="0" w:color="BDD6EE" w:themeColor="accent1" w:themeTint="66"/>
              <w:left w:val="doub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5C9BCDE8" w14:textId="77777777" w:rsidR="00155A46" w:rsidRPr="00D1177D" w:rsidRDefault="00155A46" w:rsidP="0027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B050"/>
              </w:rPr>
            </w:pPr>
            <w:r w:rsidRPr="00D1177D">
              <w:rPr>
                <w:b/>
                <w:bCs/>
                <w:szCs w:val="22"/>
              </w:rPr>
              <w:t>Industry Type:</w:t>
            </w:r>
          </w:p>
        </w:tc>
        <w:tc>
          <w:tcPr>
            <w:tcW w:w="5350" w:type="dxa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603723B5" w14:textId="63502074" w:rsidR="00155A46" w:rsidRPr="00075DBC" w:rsidRDefault="00155A46" w:rsidP="0027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</w:p>
        </w:tc>
      </w:tr>
      <w:tr w:rsidR="00155A46" w14:paraId="50B97417" w14:textId="77777777" w:rsidTr="00590424">
        <w:trPr>
          <w:trHeight w:val="1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3" w:type="dxa"/>
            <w:tcBorders>
              <w:top w:val="single" w:sz="4" w:space="0" w:color="BDD6EE" w:themeColor="accent1" w:themeTint="66"/>
              <w:left w:val="single" w:sz="4" w:space="0" w:color="auto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14:paraId="467E14D8" w14:textId="77777777" w:rsidR="00155A46" w:rsidRPr="008837F2" w:rsidRDefault="00155A46" w:rsidP="00277CB3">
            <w:pPr>
              <w:rPr>
                <w:szCs w:val="22"/>
              </w:rPr>
            </w:pPr>
            <w:r>
              <w:rPr>
                <w:szCs w:val="22"/>
              </w:rPr>
              <w:t>Comments</w:t>
            </w:r>
            <w:r w:rsidRPr="008837F2">
              <w:rPr>
                <w:szCs w:val="22"/>
              </w:rPr>
              <w:t xml:space="preserve"> related to Plant's Water Use:</w:t>
            </w:r>
          </w:p>
        </w:tc>
        <w:tc>
          <w:tcPr>
            <w:tcW w:w="11491" w:type="dxa"/>
            <w:gridSpan w:val="3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auto"/>
            </w:tcBorders>
            <w:tcMar>
              <w:left w:w="115" w:type="dxa"/>
              <w:right w:w="115" w:type="dxa"/>
            </w:tcMar>
            <w:vAlign w:val="center"/>
          </w:tcPr>
          <w:p w14:paraId="7E85090F" w14:textId="77777777" w:rsidR="00155A46" w:rsidRPr="00075DBC" w:rsidRDefault="00155A46" w:rsidP="0027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  <w:szCs w:val="22"/>
              </w:rPr>
            </w:pPr>
          </w:p>
        </w:tc>
      </w:tr>
      <w:tr w:rsidR="00155A46" w14:paraId="508F27CE" w14:textId="77777777" w:rsidTr="00277CB3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A78911" w14:textId="77777777" w:rsidR="00155A46" w:rsidRDefault="00155A46" w:rsidP="00277CB3">
            <w:pPr>
              <w:rPr>
                <w:b w:val="0"/>
                <w:bCs w:val="0"/>
                <w:sz w:val="28"/>
              </w:rPr>
            </w:pPr>
          </w:p>
          <w:p w14:paraId="374254E7" w14:textId="77777777" w:rsidR="00155A46" w:rsidRDefault="00155A46" w:rsidP="00277CB3">
            <w:pPr>
              <w:rPr>
                <w:sz w:val="28"/>
              </w:rPr>
            </w:pPr>
            <w:r w:rsidRPr="003147A2">
              <w:rPr>
                <w:sz w:val="28"/>
              </w:rPr>
              <w:t>Plant's Annual Hours of Operation</w:t>
            </w:r>
          </w:p>
        </w:tc>
        <w:tc>
          <w:tcPr>
            <w:tcW w:w="741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6BFE1FC" w14:textId="77777777" w:rsidR="00155A46" w:rsidRDefault="00155A46" w:rsidP="0027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</w:p>
          <w:p w14:paraId="0A4D3FA4" w14:textId="77777777" w:rsidR="00155A46" w:rsidRPr="000757B6" w:rsidRDefault="00155A46" w:rsidP="0027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</w:rPr>
            </w:pPr>
            <w:r w:rsidRPr="00D1177D">
              <w:rPr>
                <w:b/>
                <w:bCs/>
                <w:sz w:val="28"/>
              </w:rPr>
              <w:t>Annual Production Information</w:t>
            </w:r>
          </w:p>
        </w:tc>
      </w:tr>
      <w:tr w:rsidR="00155A46" w14:paraId="751ACA78" w14:textId="77777777" w:rsidTr="00277CB3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15" w:type="dxa"/>
            <w:gridSpan w:val="2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</w:tcPr>
          <w:tbl>
            <w:tblPr>
              <w:tblStyle w:val="GridTable1Light-Accent1"/>
              <w:tblW w:w="5000" w:type="pct"/>
              <w:tblLook w:val="04A0" w:firstRow="1" w:lastRow="0" w:firstColumn="1" w:lastColumn="0" w:noHBand="0" w:noVBand="1"/>
            </w:tblPr>
            <w:tblGrid>
              <w:gridCol w:w="1647"/>
              <w:gridCol w:w="1646"/>
              <w:gridCol w:w="1646"/>
              <w:gridCol w:w="1646"/>
            </w:tblGrid>
            <w:tr w:rsidR="00155A46" w14:paraId="3C506BC7" w14:textId="77777777" w:rsidTr="00277CB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953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4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BDD6EE" w:themeColor="accent1" w:themeTint="66"/>
                    <w:right w:val="single" w:sz="4" w:space="0" w:color="BDD6EE" w:themeColor="accent1" w:themeTint="66"/>
                  </w:tcBorders>
                  <w:shd w:val="clear" w:color="auto" w:fill="F2F2F2" w:themeFill="background1" w:themeFillShade="F2"/>
                  <w:vAlign w:val="center"/>
                </w:tcPr>
                <w:p w14:paraId="1EF6F0A4" w14:textId="77777777" w:rsidR="00155A46" w:rsidRPr="00D1177D" w:rsidRDefault="00155A46" w:rsidP="00277CB3">
                  <w:pPr>
                    <w:jc w:val="center"/>
                  </w:pPr>
                  <w:r>
                    <w:t>Department</w:t>
                  </w:r>
                </w:p>
              </w:tc>
              <w:tc>
                <w:tcPr>
                  <w:tcW w:w="1646" w:type="dxa"/>
                  <w:tcBorders>
                    <w:top w:val="single" w:sz="4" w:space="0" w:color="auto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BDD6EE" w:themeColor="accent1" w:themeTint="66"/>
                  </w:tcBorders>
                  <w:shd w:val="clear" w:color="auto" w:fill="F2F2F2" w:themeFill="background1" w:themeFillShade="F2"/>
                  <w:vAlign w:val="center"/>
                </w:tcPr>
                <w:p w14:paraId="027A7F26" w14:textId="77777777" w:rsidR="00155A46" w:rsidRPr="00D1177D" w:rsidRDefault="00155A46" w:rsidP="00277CB3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 w:rsidRPr="00692B20">
                    <w:t>Normal Hours of Operation per Year</w:t>
                  </w:r>
                </w:p>
              </w:tc>
              <w:tc>
                <w:tcPr>
                  <w:tcW w:w="1646" w:type="dxa"/>
                  <w:tcBorders>
                    <w:top w:val="single" w:sz="4" w:space="0" w:color="auto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306C97CB" w14:textId="77777777" w:rsidR="00155A46" w:rsidRPr="00D1177D" w:rsidRDefault="00155A46" w:rsidP="00277CB3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</w:rPr>
                  </w:pPr>
                  <w:r w:rsidRPr="00692B20">
                    <w:t>Downtime Hours per Year</w:t>
                  </w:r>
                </w:p>
              </w:tc>
              <w:tc>
                <w:tcPr>
                  <w:tcW w:w="1646" w:type="dxa"/>
                  <w:tcBorders>
                    <w:top w:val="single" w:sz="4" w:space="0" w:color="auto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5108090F" w14:textId="77777777" w:rsidR="00155A46" w:rsidRPr="00D1177D" w:rsidRDefault="00155A46" w:rsidP="00277CB3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 w:rsidRPr="00D1177D">
                    <w:t>Comments</w:t>
                  </w:r>
                </w:p>
              </w:tc>
            </w:tr>
            <w:tr w:rsidR="00155A46" w14:paraId="6F7B0C8F" w14:textId="77777777" w:rsidTr="00277CB3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47" w:type="dxa"/>
                  <w:tcBorders>
                    <w:top w:val="single" w:sz="4" w:space="0" w:color="BDD6EE" w:themeColor="accent1" w:themeTint="66"/>
                    <w:left w:val="single" w:sz="4" w:space="0" w:color="auto"/>
                    <w:bottom w:val="single" w:sz="4" w:space="0" w:color="BDD6EE" w:themeColor="accent1" w:themeTint="66"/>
                    <w:right w:val="single" w:sz="4" w:space="0" w:color="BDD6EE" w:themeColor="accent1" w:themeTint="66"/>
                  </w:tcBorders>
                  <w:vAlign w:val="center"/>
                </w:tcPr>
                <w:p w14:paraId="74437746" w14:textId="12FBC003" w:rsidR="00155A46" w:rsidRPr="00075DBC" w:rsidRDefault="00155A46" w:rsidP="00277CB3">
                  <w:pPr>
                    <w:rPr>
                      <w:b w:val="0"/>
                      <w:bCs w:val="0"/>
                      <w:color w:val="00B050"/>
                    </w:rPr>
                  </w:pPr>
                  <w:r>
                    <w:rPr>
                      <w:b w:val="0"/>
                      <w:bCs w:val="0"/>
                      <w:color w:val="00B050"/>
                    </w:rPr>
                    <w:t xml:space="preserve">Office </w:t>
                  </w:r>
                </w:p>
              </w:tc>
              <w:tc>
                <w:tcPr>
                  <w:tcW w:w="1646" w:type="dxa"/>
                  <w:tcBorders>
                    <w:top w:val="single" w:sz="4" w:space="0" w:color="BDD6EE" w:themeColor="accent1" w:themeTint="66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BDD6EE" w:themeColor="accent1" w:themeTint="66"/>
                  </w:tcBorders>
                  <w:vAlign w:val="center"/>
                </w:tcPr>
                <w:p w14:paraId="5B43AB4B" w14:textId="49B6DB29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  <w:tc>
                <w:tcPr>
                  <w:tcW w:w="1646" w:type="dxa"/>
                  <w:tcBorders>
                    <w:top w:val="single" w:sz="4" w:space="0" w:color="BDD6EE" w:themeColor="accent1" w:themeTint="66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auto"/>
                  </w:tcBorders>
                  <w:vAlign w:val="center"/>
                </w:tcPr>
                <w:p w14:paraId="4E0F479E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  <w:tc>
                <w:tcPr>
                  <w:tcW w:w="1646" w:type="dxa"/>
                  <w:tcBorders>
                    <w:top w:val="single" w:sz="4" w:space="0" w:color="BDD6EE" w:themeColor="accent1" w:themeTint="66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auto"/>
                  </w:tcBorders>
                  <w:vAlign w:val="center"/>
                </w:tcPr>
                <w:p w14:paraId="3B3B5D67" w14:textId="2D86A419" w:rsidR="00155A46" w:rsidRPr="00075DBC" w:rsidRDefault="00155A46" w:rsidP="00277CB3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  <w:r w:rsidRPr="00075DBC">
                    <w:rPr>
                      <w:color w:val="00B050"/>
                    </w:rPr>
                    <w:t xml:space="preserve"> </w:t>
                  </w:r>
                </w:p>
              </w:tc>
            </w:tr>
            <w:tr w:rsidR="00155A46" w14:paraId="26CD17A0" w14:textId="77777777" w:rsidTr="00277CB3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47" w:type="dxa"/>
                  <w:tcBorders>
                    <w:top w:val="single" w:sz="4" w:space="0" w:color="BDD6EE" w:themeColor="accent1" w:themeTint="66"/>
                    <w:left w:val="single" w:sz="4" w:space="0" w:color="auto"/>
                    <w:bottom w:val="single" w:sz="4" w:space="0" w:color="BDD6EE" w:themeColor="accent1" w:themeTint="66"/>
                    <w:right w:val="single" w:sz="4" w:space="0" w:color="BDD6EE" w:themeColor="accent1" w:themeTint="66"/>
                  </w:tcBorders>
                  <w:vAlign w:val="center"/>
                </w:tcPr>
                <w:p w14:paraId="5E9DC97A" w14:textId="4DA9B35A" w:rsidR="00155A46" w:rsidRPr="00075DBC" w:rsidRDefault="00155A46" w:rsidP="00277CB3">
                  <w:pPr>
                    <w:rPr>
                      <w:b w:val="0"/>
                      <w:bCs w:val="0"/>
                      <w:color w:val="00B050"/>
                    </w:rPr>
                  </w:pPr>
                  <w:r>
                    <w:rPr>
                      <w:b w:val="0"/>
                      <w:bCs w:val="0"/>
                      <w:color w:val="00B050"/>
                    </w:rPr>
                    <w:t xml:space="preserve">Production </w:t>
                  </w:r>
                </w:p>
              </w:tc>
              <w:tc>
                <w:tcPr>
                  <w:tcW w:w="1646" w:type="dxa"/>
                  <w:tcBorders>
                    <w:top w:val="single" w:sz="4" w:space="0" w:color="BDD6EE" w:themeColor="accent1" w:themeTint="66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BDD6EE" w:themeColor="accent1" w:themeTint="66"/>
                  </w:tcBorders>
                  <w:vAlign w:val="center"/>
                </w:tcPr>
                <w:p w14:paraId="66472D27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  <w:tc>
                <w:tcPr>
                  <w:tcW w:w="1646" w:type="dxa"/>
                  <w:tcBorders>
                    <w:top w:val="single" w:sz="4" w:space="0" w:color="BDD6EE" w:themeColor="accent1" w:themeTint="66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auto"/>
                  </w:tcBorders>
                  <w:vAlign w:val="center"/>
                </w:tcPr>
                <w:p w14:paraId="539C1738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  <w:tc>
                <w:tcPr>
                  <w:tcW w:w="1646" w:type="dxa"/>
                  <w:tcBorders>
                    <w:top w:val="single" w:sz="4" w:space="0" w:color="BDD6EE" w:themeColor="accent1" w:themeTint="66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auto"/>
                  </w:tcBorders>
                  <w:vAlign w:val="center"/>
                </w:tcPr>
                <w:p w14:paraId="2633A852" w14:textId="77777777" w:rsidR="00155A46" w:rsidRPr="00075DBC" w:rsidRDefault="00155A46" w:rsidP="00277CB3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</w:tr>
            <w:tr w:rsidR="00155A46" w14:paraId="7B20ACFA" w14:textId="77777777" w:rsidTr="00277CB3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47" w:type="dxa"/>
                  <w:tcBorders>
                    <w:top w:val="single" w:sz="4" w:space="0" w:color="BDD6EE" w:themeColor="accent1" w:themeTint="66"/>
                    <w:left w:val="single" w:sz="4" w:space="0" w:color="auto"/>
                    <w:bottom w:val="single" w:sz="4" w:space="0" w:color="BDD6EE" w:themeColor="accent1" w:themeTint="66"/>
                    <w:right w:val="single" w:sz="4" w:space="0" w:color="BDD6EE" w:themeColor="accent1" w:themeTint="66"/>
                  </w:tcBorders>
                  <w:vAlign w:val="center"/>
                </w:tcPr>
                <w:p w14:paraId="251013B1" w14:textId="1BE9D842" w:rsidR="00155A46" w:rsidRPr="00075DBC" w:rsidRDefault="00E840CF" w:rsidP="00277CB3">
                  <w:pPr>
                    <w:rPr>
                      <w:b w:val="0"/>
                      <w:bCs w:val="0"/>
                      <w:color w:val="00B050"/>
                    </w:rPr>
                  </w:pPr>
                  <w:r>
                    <w:rPr>
                      <w:b w:val="0"/>
                      <w:bCs w:val="0"/>
                      <w:color w:val="00B050"/>
                    </w:rPr>
                    <w:t>…</w:t>
                  </w:r>
                </w:p>
              </w:tc>
              <w:tc>
                <w:tcPr>
                  <w:tcW w:w="1646" w:type="dxa"/>
                  <w:tcBorders>
                    <w:top w:val="single" w:sz="4" w:space="0" w:color="BDD6EE" w:themeColor="accent1" w:themeTint="66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BDD6EE" w:themeColor="accent1" w:themeTint="66"/>
                  </w:tcBorders>
                  <w:vAlign w:val="center"/>
                </w:tcPr>
                <w:p w14:paraId="74D03A79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  <w:tc>
                <w:tcPr>
                  <w:tcW w:w="1646" w:type="dxa"/>
                  <w:tcBorders>
                    <w:top w:val="single" w:sz="4" w:space="0" w:color="BDD6EE" w:themeColor="accent1" w:themeTint="66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auto"/>
                  </w:tcBorders>
                  <w:vAlign w:val="center"/>
                </w:tcPr>
                <w:p w14:paraId="7360379A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  <w:tc>
                <w:tcPr>
                  <w:tcW w:w="1646" w:type="dxa"/>
                  <w:tcBorders>
                    <w:top w:val="single" w:sz="4" w:space="0" w:color="BDD6EE" w:themeColor="accent1" w:themeTint="66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auto"/>
                  </w:tcBorders>
                  <w:vAlign w:val="center"/>
                </w:tcPr>
                <w:p w14:paraId="4D4214B1" w14:textId="77777777" w:rsidR="00155A46" w:rsidRPr="00075DBC" w:rsidRDefault="00155A46" w:rsidP="00277CB3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</w:tr>
            <w:tr w:rsidR="00155A46" w14:paraId="66B9314A" w14:textId="77777777" w:rsidTr="00277CB3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47" w:type="dxa"/>
                  <w:tcBorders>
                    <w:top w:val="single" w:sz="4" w:space="0" w:color="BDD6EE" w:themeColor="accent1" w:themeTint="66"/>
                    <w:left w:val="single" w:sz="4" w:space="0" w:color="auto"/>
                    <w:bottom w:val="single" w:sz="4" w:space="0" w:color="BDD6EE" w:themeColor="accent1" w:themeTint="66"/>
                    <w:right w:val="single" w:sz="4" w:space="0" w:color="BDD6EE" w:themeColor="accent1" w:themeTint="66"/>
                  </w:tcBorders>
                  <w:vAlign w:val="center"/>
                </w:tcPr>
                <w:p w14:paraId="2F98FB7E" w14:textId="77777777" w:rsidR="00155A46" w:rsidRPr="00075DBC" w:rsidRDefault="00155A46" w:rsidP="00277CB3">
                  <w:pPr>
                    <w:rPr>
                      <w:b w:val="0"/>
                      <w:bCs w:val="0"/>
                      <w:color w:val="00B050"/>
                    </w:rPr>
                  </w:pPr>
                </w:p>
              </w:tc>
              <w:tc>
                <w:tcPr>
                  <w:tcW w:w="1646" w:type="dxa"/>
                  <w:tcBorders>
                    <w:top w:val="single" w:sz="4" w:space="0" w:color="BDD6EE" w:themeColor="accent1" w:themeTint="66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BDD6EE" w:themeColor="accent1" w:themeTint="66"/>
                  </w:tcBorders>
                  <w:vAlign w:val="center"/>
                </w:tcPr>
                <w:p w14:paraId="1AF4D03E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  <w:tc>
                <w:tcPr>
                  <w:tcW w:w="1646" w:type="dxa"/>
                  <w:tcBorders>
                    <w:top w:val="single" w:sz="4" w:space="0" w:color="BDD6EE" w:themeColor="accent1" w:themeTint="66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auto"/>
                  </w:tcBorders>
                  <w:vAlign w:val="center"/>
                </w:tcPr>
                <w:p w14:paraId="3CE5883B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  <w:tc>
                <w:tcPr>
                  <w:tcW w:w="1646" w:type="dxa"/>
                  <w:tcBorders>
                    <w:top w:val="single" w:sz="4" w:space="0" w:color="BDD6EE" w:themeColor="accent1" w:themeTint="66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auto"/>
                  </w:tcBorders>
                  <w:vAlign w:val="center"/>
                </w:tcPr>
                <w:p w14:paraId="4CA811A1" w14:textId="77777777" w:rsidR="00155A46" w:rsidRPr="00075DBC" w:rsidRDefault="00155A46" w:rsidP="00277CB3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</w:tr>
            <w:tr w:rsidR="00155A46" w14:paraId="628E5DE1" w14:textId="77777777" w:rsidTr="00277CB3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47" w:type="dxa"/>
                  <w:tcBorders>
                    <w:top w:val="single" w:sz="4" w:space="0" w:color="BDD6EE" w:themeColor="accent1" w:themeTint="66"/>
                    <w:left w:val="single" w:sz="4" w:space="0" w:color="auto"/>
                    <w:bottom w:val="single" w:sz="4" w:space="0" w:color="BDD6EE" w:themeColor="accent1" w:themeTint="66"/>
                    <w:right w:val="single" w:sz="4" w:space="0" w:color="BDD6EE" w:themeColor="accent1" w:themeTint="66"/>
                  </w:tcBorders>
                  <w:vAlign w:val="center"/>
                </w:tcPr>
                <w:p w14:paraId="69A4E1FC" w14:textId="77777777" w:rsidR="00155A46" w:rsidRPr="00075DBC" w:rsidRDefault="00155A46" w:rsidP="00277CB3">
                  <w:pPr>
                    <w:rPr>
                      <w:b w:val="0"/>
                      <w:bCs w:val="0"/>
                      <w:color w:val="00B050"/>
                    </w:rPr>
                  </w:pPr>
                </w:p>
              </w:tc>
              <w:tc>
                <w:tcPr>
                  <w:tcW w:w="1646" w:type="dxa"/>
                  <w:tcBorders>
                    <w:top w:val="single" w:sz="4" w:space="0" w:color="BDD6EE" w:themeColor="accent1" w:themeTint="66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BDD6EE" w:themeColor="accent1" w:themeTint="66"/>
                  </w:tcBorders>
                  <w:vAlign w:val="center"/>
                </w:tcPr>
                <w:p w14:paraId="757E7548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  <w:tc>
                <w:tcPr>
                  <w:tcW w:w="1646" w:type="dxa"/>
                  <w:tcBorders>
                    <w:top w:val="single" w:sz="4" w:space="0" w:color="BDD6EE" w:themeColor="accent1" w:themeTint="66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auto"/>
                  </w:tcBorders>
                  <w:vAlign w:val="center"/>
                </w:tcPr>
                <w:p w14:paraId="0F664B36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  <w:p w14:paraId="62601A6D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  <w:tc>
                <w:tcPr>
                  <w:tcW w:w="1646" w:type="dxa"/>
                  <w:tcBorders>
                    <w:top w:val="single" w:sz="4" w:space="0" w:color="BDD6EE" w:themeColor="accent1" w:themeTint="66"/>
                    <w:left w:val="single" w:sz="4" w:space="0" w:color="BDD6EE" w:themeColor="accent1" w:themeTint="66"/>
                    <w:bottom w:val="single" w:sz="4" w:space="0" w:color="BDD6EE" w:themeColor="accent1" w:themeTint="66"/>
                    <w:right w:val="single" w:sz="4" w:space="0" w:color="auto"/>
                  </w:tcBorders>
                  <w:vAlign w:val="center"/>
                </w:tcPr>
                <w:p w14:paraId="1BE2B033" w14:textId="77777777" w:rsidR="00155A46" w:rsidRPr="00075DBC" w:rsidRDefault="00155A46" w:rsidP="00277CB3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00B050"/>
                    </w:rPr>
                  </w:pPr>
                </w:p>
              </w:tc>
            </w:tr>
          </w:tbl>
          <w:p w14:paraId="0AB47A47" w14:textId="77777777" w:rsidR="00155A46" w:rsidRPr="008837F2" w:rsidRDefault="00155A46" w:rsidP="00277CB3"/>
        </w:tc>
        <w:tc>
          <w:tcPr>
            <w:tcW w:w="7419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tbl>
            <w:tblPr>
              <w:tblStyle w:val="GridTable1Light-Accent1"/>
              <w:tblW w:w="5000" w:type="pct"/>
              <w:tblLook w:val="04A0" w:firstRow="1" w:lastRow="0" w:firstColumn="1" w:lastColumn="0" w:noHBand="0" w:noVBand="1"/>
            </w:tblPr>
            <w:tblGrid>
              <w:gridCol w:w="2047"/>
              <w:gridCol w:w="2679"/>
              <w:gridCol w:w="2663"/>
            </w:tblGrid>
            <w:tr w:rsidR="00155A46" w14:paraId="7D8B2642" w14:textId="77777777" w:rsidTr="00277CB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453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726" w:type="dxa"/>
                  <w:gridSpan w:val="2"/>
                  <w:tcBorders>
                    <w:bottom w:val="single" w:sz="4" w:space="0" w:color="BDD6EE" w:themeColor="accent1" w:themeTint="66"/>
                  </w:tcBorders>
                  <w:shd w:val="clear" w:color="auto" w:fill="F2F2F2" w:themeFill="background1" w:themeFillShade="F2"/>
                  <w:vAlign w:val="center"/>
                </w:tcPr>
                <w:p w14:paraId="48C39ABB" w14:textId="77777777" w:rsidR="00155A46" w:rsidRPr="008837F2" w:rsidRDefault="00155A46" w:rsidP="00277CB3">
                  <w:pPr>
                    <w:jc w:val="right"/>
                    <w:rPr>
                      <w:color w:val="00B050"/>
                    </w:rPr>
                  </w:pPr>
                  <w:r w:rsidRPr="008837F2">
                    <w:t>Year:</w:t>
                  </w:r>
                </w:p>
              </w:tc>
              <w:tc>
                <w:tcPr>
                  <w:tcW w:w="2663" w:type="dxa"/>
                  <w:tcBorders>
                    <w:bottom w:val="single" w:sz="4" w:space="0" w:color="BDD6EE" w:themeColor="accent1" w:themeTint="66"/>
                  </w:tcBorders>
                  <w:vAlign w:val="center"/>
                </w:tcPr>
                <w:p w14:paraId="1313E6D5" w14:textId="067D7326" w:rsidR="00155A46" w:rsidRPr="00806C85" w:rsidRDefault="00155A46" w:rsidP="00277CB3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color w:val="00B050"/>
                    </w:rPr>
                  </w:pPr>
                </w:p>
              </w:tc>
            </w:tr>
            <w:tr w:rsidR="00155A46" w14:paraId="1F3B61C7" w14:textId="77777777" w:rsidTr="00277CB3">
              <w:trPr>
                <w:trHeight w:val="453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726" w:type="dxa"/>
                  <w:gridSpan w:val="2"/>
                  <w:tcBorders>
                    <w:bottom w:val="double" w:sz="4" w:space="0" w:color="BDD6EE" w:themeColor="accent1" w:themeTint="66"/>
                  </w:tcBorders>
                  <w:shd w:val="clear" w:color="auto" w:fill="F2F2F2" w:themeFill="background1" w:themeFillShade="F2"/>
                  <w:vAlign w:val="center"/>
                </w:tcPr>
                <w:p w14:paraId="5E47AA9C" w14:textId="77777777" w:rsidR="00155A46" w:rsidRPr="00983AB0" w:rsidRDefault="00155A46" w:rsidP="00277CB3">
                  <w:pPr>
                    <w:jc w:val="right"/>
                    <w:rPr>
                      <w:color w:val="00B050"/>
                    </w:rPr>
                  </w:pPr>
                  <w:r>
                    <w:t>Facility-Wide Annual Source Water Intake (</w:t>
                  </w:r>
                  <w:proofErr w:type="spellStart"/>
                  <w:r>
                    <w:t>MGal</w:t>
                  </w:r>
                  <w:proofErr w:type="spellEnd"/>
                  <w:r>
                    <w:t>):</w:t>
                  </w:r>
                </w:p>
              </w:tc>
              <w:tc>
                <w:tcPr>
                  <w:tcW w:w="2663" w:type="dxa"/>
                  <w:tcBorders>
                    <w:bottom w:val="double" w:sz="4" w:space="0" w:color="BDD6EE" w:themeColor="accent1" w:themeTint="66"/>
                  </w:tcBorders>
                  <w:vAlign w:val="center"/>
                </w:tcPr>
                <w:p w14:paraId="7E690D97" w14:textId="4832DBA4" w:rsidR="00155A46" w:rsidRPr="00806C85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</w:tr>
            <w:tr w:rsidR="00155A46" w14:paraId="1109F2FF" w14:textId="77777777" w:rsidTr="00277CB3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47" w:type="dxa"/>
                  <w:tcBorders>
                    <w:top w:val="double" w:sz="4" w:space="0" w:color="BDD6EE" w:themeColor="accent1" w:themeTint="66"/>
                  </w:tcBorders>
                  <w:shd w:val="clear" w:color="auto" w:fill="F2F2F2" w:themeFill="background1" w:themeFillShade="F2"/>
                  <w:vAlign w:val="center"/>
                </w:tcPr>
                <w:p w14:paraId="4422D5F3" w14:textId="77777777" w:rsidR="00155A46" w:rsidRPr="00776B63" w:rsidRDefault="00155A46" w:rsidP="00277CB3">
                  <w:pPr>
                    <w:jc w:val="center"/>
                  </w:pPr>
                  <w:r w:rsidRPr="00776B63">
                    <w:t>Product</w:t>
                  </w:r>
                </w:p>
              </w:tc>
              <w:tc>
                <w:tcPr>
                  <w:tcW w:w="2679" w:type="dxa"/>
                  <w:tcBorders>
                    <w:top w:val="double" w:sz="4" w:space="0" w:color="BDD6EE" w:themeColor="accent1" w:themeTint="66"/>
                  </w:tcBorders>
                  <w:shd w:val="clear" w:color="auto" w:fill="F2F2F2" w:themeFill="background1" w:themeFillShade="F2"/>
                  <w:vAlign w:val="center"/>
                </w:tcPr>
                <w:p w14:paraId="0776B022" w14:textId="4BB03C1A" w:rsidR="00155A46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</w:rPr>
                  </w:pPr>
                  <w:r w:rsidRPr="00776B63">
                    <w:rPr>
                      <w:b/>
                      <w:bCs/>
                    </w:rPr>
                    <w:t>Annual Production</w:t>
                  </w:r>
                  <w:r w:rsidR="002B34E8">
                    <w:rPr>
                      <w:b/>
                      <w:bCs/>
                    </w:rPr>
                    <w:t>*</w:t>
                  </w:r>
                </w:p>
                <w:p w14:paraId="6F4FCE8F" w14:textId="0416D638" w:rsidR="00155A46" w:rsidRPr="00776B63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  <w:color w:val="00B050"/>
                    </w:rPr>
                  </w:pPr>
                  <w:r w:rsidRPr="00776B63">
                    <w:rPr>
                      <w:b/>
                      <w:bCs/>
                    </w:rPr>
                    <w:t xml:space="preserve">(Unit: </w:t>
                  </w:r>
                  <w:r w:rsidR="002B34E8">
                    <w:rPr>
                      <w:b/>
                      <w:bCs/>
                    </w:rPr>
                    <w:t xml:space="preserve">    </w:t>
                  </w:r>
                  <w:proofErr w:type="gramStart"/>
                  <w:r w:rsidR="00E14980">
                    <w:rPr>
                      <w:b/>
                      <w:bCs/>
                    </w:rPr>
                    <w:t xml:space="preserve"> </w:t>
                  </w:r>
                  <w:r w:rsidR="002B34E8">
                    <w:rPr>
                      <w:b/>
                      <w:bCs/>
                    </w:rPr>
                    <w:t xml:space="preserve"> </w:t>
                  </w:r>
                  <w:r w:rsidRPr="00075DBC">
                    <w:rPr>
                      <w:b/>
                      <w:bCs/>
                    </w:rPr>
                    <w:t>)</w:t>
                  </w:r>
                  <w:proofErr w:type="gramEnd"/>
                </w:p>
              </w:tc>
              <w:tc>
                <w:tcPr>
                  <w:tcW w:w="2663" w:type="dxa"/>
                  <w:tcBorders>
                    <w:top w:val="double" w:sz="4" w:space="0" w:color="BDD6EE" w:themeColor="accent1" w:themeTint="66"/>
                  </w:tcBorders>
                  <w:shd w:val="clear" w:color="auto" w:fill="F2F2F2" w:themeFill="background1" w:themeFillShade="F2"/>
                  <w:vAlign w:val="center"/>
                </w:tcPr>
                <w:p w14:paraId="63B4255B" w14:textId="39B986A0" w:rsidR="00155A46" w:rsidRPr="00776B63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/>
                      <w:bCs/>
                    </w:rPr>
                  </w:pPr>
                  <w:r w:rsidRPr="00776B63">
                    <w:rPr>
                      <w:b/>
                      <w:bCs/>
                    </w:rPr>
                    <w:t>Annual Production Cost</w:t>
                  </w:r>
                  <w:r w:rsidR="002B34E8">
                    <w:rPr>
                      <w:b/>
                      <w:bCs/>
                    </w:rPr>
                    <w:t>*</w:t>
                  </w:r>
                  <w:r w:rsidRPr="00776B63">
                    <w:rPr>
                      <w:b/>
                      <w:bCs/>
                    </w:rPr>
                    <w:t xml:space="preserve"> (Million </w:t>
                  </w:r>
                  <w:r w:rsidR="0007448D" w:rsidRPr="00776B63">
                    <w:rPr>
                      <w:b/>
                      <w:bCs/>
                    </w:rPr>
                    <w:t>Dollars)</w:t>
                  </w:r>
                  <w:r w:rsidR="0007448D">
                    <w:rPr>
                      <w:b/>
                      <w:bCs/>
                    </w:rPr>
                    <w:t xml:space="preserve"> </w:t>
                  </w:r>
                </w:p>
              </w:tc>
            </w:tr>
            <w:tr w:rsidR="00155A46" w14:paraId="0AA04691" w14:textId="77777777" w:rsidTr="00277CB3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47" w:type="dxa"/>
                  <w:vAlign w:val="center"/>
                </w:tcPr>
                <w:p w14:paraId="45BBD96F" w14:textId="703D9E88" w:rsidR="00155A46" w:rsidRPr="00075DBC" w:rsidRDefault="00155A46" w:rsidP="00277CB3">
                  <w:pPr>
                    <w:rPr>
                      <w:b w:val="0"/>
                      <w:color w:val="00B050"/>
                    </w:rPr>
                  </w:pPr>
                </w:p>
              </w:tc>
              <w:tc>
                <w:tcPr>
                  <w:tcW w:w="2679" w:type="dxa"/>
                  <w:vAlign w:val="center"/>
                </w:tcPr>
                <w:p w14:paraId="52914506" w14:textId="20A99542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  <w:tc>
                <w:tcPr>
                  <w:tcW w:w="2663" w:type="dxa"/>
                  <w:vAlign w:val="center"/>
                </w:tcPr>
                <w:p w14:paraId="2A11DEE2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</w:tr>
            <w:tr w:rsidR="00155A46" w14:paraId="0DA67C54" w14:textId="77777777" w:rsidTr="00277CB3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47" w:type="dxa"/>
                  <w:vAlign w:val="center"/>
                </w:tcPr>
                <w:p w14:paraId="41BFE093" w14:textId="77777777" w:rsidR="00155A46" w:rsidRPr="00075DBC" w:rsidRDefault="00155A46" w:rsidP="00277CB3">
                  <w:pPr>
                    <w:rPr>
                      <w:b w:val="0"/>
                      <w:color w:val="00B050"/>
                    </w:rPr>
                  </w:pPr>
                </w:p>
              </w:tc>
              <w:tc>
                <w:tcPr>
                  <w:tcW w:w="2679" w:type="dxa"/>
                  <w:vAlign w:val="center"/>
                </w:tcPr>
                <w:p w14:paraId="79172E35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  <w:tc>
                <w:tcPr>
                  <w:tcW w:w="2663" w:type="dxa"/>
                  <w:vAlign w:val="center"/>
                </w:tcPr>
                <w:p w14:paraId="09549A0C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</w:tr>
            <w:tr w:rsidR="00155A46" w14:paraId="12BA2012" w14:textId="77777777" w:rsidTr="00277CB3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47" w:type="dxa"/>
                  <w:vAlign w:val="center"/>
                </w:tcPr>
                <w:p w14:paraId="46FC5E4F" w14:textId="77777777" w:rsidR="00155A46" w:rsidRPr="00075DBC" w:rsidRDefault="00155A46" w:rsidP="00277CB3">
                  <w:pPr>
                    <w:rPr>
                      <w:b w:val="0"/>
                      <w:color w:val="00B050"/>
                    </w:rPr>
                  </w:pPr>
                </w:p>
              </w:tc>
              <w:tc>
                <w:tcPr>
                  <w:tcW w:w="2679" w:type="dxa"/>
                  <w:vAlign w:val="center"/>
                </w:tcPr>
                <w:p w14:paraId="5ABAD497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  <w:tc>
                <w:tcPr>
                  <w:tcW w:w="2663" w:type="dxa"/>
                  <w:vAlign w:val="center"/>
                </w:tcPr>
                <w:p w14:paraId="4C7A812B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</w:tr>
            <w:tr w:rsidR="00155A46" w14:paraId="43F897B5" w14:textId="77777777" w:rsidTr="00277CB3">
              <w:trPr>
                <w:trHeight w:val="5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47" w:type="dxa"/>
                  <w:vAlign w:val="center"/>
                </w:tcPr>
                <w:p w14:paraId="096D1707" w14:textId="77777777" w:rsidR="00155A46" w:rsidRPr="00075DBC" w:rsidRDefault="00155A46" w:rsidP="00277CB3">
                  <w:pPr>
                    <w:rPr>
                      <w:b w:val="0"/>
                      <w:color w:val="00B050"/>
                    </w:rPr>
                  </w:pPr>
                </w:p>
              </w:tc>
              <w:tc>
                <w:tcPr>
                  <w:tcW w:w="2679" w:type="dxa"/>
                  <w:vAlign w:val="center"/>
                </w:tcPr>
                <w:p w14:paraId="39191BC5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  <w:tc>
                <w:tcPr>
                  <w:tcW w:w="2663" w:type="dxa"/>
                  <w:vAlign w:val="center"/>
                </w:tcPr>
                <w:p w14:paraId="134B1F33" w14:textId="77777777" w:rsidR="00155A46" w:rsidRPr="00075DBC" w:rsidRDefault="00155A46" w:rsidP="00277CB3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00B050"/>
                    </w:rPr>
                  </w:pPr>
                </w:p>
              </w:tc>
            </w:tr>
          </w:tbl>
          <w:p w14:paraId="32E0CCBA" w14:textId="77777777" w:rsidR="00155A46" w:rsidRDefault="00155A46" w:rsidP="0027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</w:p>
        </w:tc>
      </w:tr>
    </w:tbl>
    <w:p w14:paraId="04538C5B" w14:textId="1A019277" w:rsidR="0007448D" w:rsidRPr="0007448D" w:rsidRDefault="0007448D">
      <w:pPr>
        <w:tabs>
          <w:tab w:val="clear" w:pos="7299"/>
        </w:tabs>
        <w:spacing w:line="240" w:lineRule="auto"/>
        <w:rPr>
          <w:sz w:val="21"/>
          <w:szCs w:val="22"/>
        </w:rPr>
      </w:pPr>
      <w:r w:rsidRPr="0007448D">
        <w:rPr>
          <w:sz w:val="28"/>
          <w:szCs w:val="22"/>
        </w:rPr>
        <w:t>*</w:t>
      </w:r>
      <w:r w:rsidRPr="0007448D">
        <w:rPr>
          <w:szCs w:val="20"/>
        </w:rPr>
        <w:t xml:space="preserve">Optional item that help </w:t>
      </w:r>
      <w:r>
        <w:rPr>
          <w:szCs w:val="20"/>
        </w:rPr>
        <w:t xml:space="preserve">benchmarking the facility using the plant water profiler tool, not necessary to share with the Better Plants team if confidential. </w:t>
      </w:r>
    </w:p>
    <w:p w14:paraId="439E3C8C" w14:textId="77777777" w:rsidR="006C0C64" w:rsidRPr="0086798C" w:rsidRDefault="006C0C64" w:rsidP="0086798C">
      <w:pPr>
        <w:tabs>
          <w:tab w:val="clear" w:pos="7299"/>
        </w:tabs>
        <w:spacing w:line="240" w:lineRule="auto"/>
        <w:rPr>
          <w:sz w:val="32"/>
        </w:rPr>
      </w:pPr>
    </w:p>
    <w:tbl>
      <w:tblPr>
        <w:tblStyle w:val="GridTable1Light-Accent1"/>
        <w:tblpPr w:leftFromText="180" w:rightFromText="180" w:horzAnchor="margin" w:tblpY="972"/>
        <w:tblW w:w="4891" w:type="pct"/>
        <w:tblLayout w:type="fixed"/>
        <w:tblLook w:val="0400" w:firstRow="0" w:lastRow="0" w:firstColumn="0" w:lastColumn="0" w:noHBand="0" w:noVBand="1"/>
      </w:tblPr>
      <w:tblGrid>
        <w:gridCol w:w="3239"/>
        <w:gridCol w:w="2634"/>
        <w:gridCol w:w="2634"/>
        <w:gridCol w:w="2634"/>
        <w:gridCol w:w="2634"/>
      </w:tblGrid>
      <w:tr w:rsidR="006C0C64" w:rsidRPr="008837F2" w14:paraId="348A3D86" w14:textId="77777777" w:rsidTr="0086798C">
        <w:trPr>
          <w:cantSplit/>
          <w:trHeight w:val="516"/>
        </w:trPr>
        <w:tc>
          <w:tcPr>
            <w:tcW w:w="1176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735A85C" w14:textId="5F8DCA99" w:rsidR="006C0C64" w:rsidRPr="008837F2" w:rsidRDefault="006C0C64" w:rsidP="0086798C">
            <w:pPr>
              <w:jc w:val="center"/>
              <w:rPr>
                <w:b/>
                <w:szCs w:val="22"/>
              </w:rPr>
            </w:pPr>
            <w:r w:rsidRPr="008837F2">
              <w:rPr>
                <w:b/>
                <w:szCs w:val="22"/>
              </w:rPr>
              <w:t xml:space="preserve">Water-Using System </w:t>
            </w:r>
          </w:p>
        </w:tc>
        <w:tc>
          <w:tcPr>
            <w:tcW w:w="956" w:type="pct"/>
            <w:tcBorders>
              <w:top w:val="single" w:sz="12" w:space="0" w:color="auto"/>
              <w:left w:val="single" w:sz="12" w:space="0" w:color="auto"/>
              <w:bottom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6F9712F" w14:textId="6434A0CA" w:rsidR="006C0C64" w:rsidRPr="008837F2" w:rsidRDefault="006C0C64" w:rsidP="0086798C">
            <w:pPr>
              <w:jc w:val="center"/>
              <w:rPr>
                <w:b/>
                <w:szCs w:val="22"/>
              </w:rPr>
            </w:pPr>
            <w:r w:rsidRPr="008837F2">
              <w:rPr>
                <w:b/>
                <w:szCs w:val="22"/>
              </w:rPr>
              <w:t>Water Intake Source</w:t>
            </w:r>
          </w:p>
        </w:tc>
        <w:tc>
          <w:tcPr>
            <w:tcW w:w="956" w:type="pct"/>
            <w:tcBorders>
              <w:top w:val="single" w:sz="12" w:space="0" w:color="auto"/>
              <w:bottom w:val="single" w:sz="4" w:space="0" w:color="BDD6EE" w:themeColor="accent1" w:themeTint="66"/>
              <w:right w:val="single" w:sz="12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A77EB2C" w14:textId="408BEA0E" w:rsidR="006C0C64" w:rsidRPr="008837F2" w:rsidRDefault="006C0C64" w:rsidP="0086798C">
            <w:pPr>
              <w:jc w:val="center"/>
              <w:rPr>
                <w:b/>
                <w:szCs w:val="22"/>
              </w:rPr>
            </w:pPr>
            <w:r w:rsidRPr="008837F2">
              <w:rPr>
                <w:b/>
                <w:szCs w:val="22"/>
              </w:rPr>
              <w:t>Wastewater Discharge Outlets</w:t>
            </w:r>
          </w:p>
        </w:tc>
        <w:tc>
          <w:tcPr>
            <w:tcW w:w="956" w:type="pct"/>
            <w:tcBorders>
              <w:top w:val="single" w:sz="12" w:space="0" w:color="auto"/>
              <w:left w:val="single" w:sz="12" w:space="0" w:color="auto"/>
              <w:bottom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0585BB53" w14:textId="63F8A11B" w:rsidR="006C0C64" w:rsidRPr="008837F2" w:rsidRDefault="006C0C64" w:rsidP="0086798C">
            <w:pPr>
              <w:jc w:val="center"/>
              <w:rPr>
                <w:b/>
                <w:szCs w:val="22"/>
              </w:rPr>
            </w:pPr>
            <w:r w:rsidRPr="008837F2">
              <w:rPr>
                <w:b/>
                <w:szCs w:val="22"/>
              </w:rPr>
              <w:t xml:space="preserve">Water Treatment Process </w:t>
            </w:r>
          </w:p>
        </w:tc>
        <w:tc>
          <w:tcPr>
            <w:tcW w:w="956" w:type="pct"/>
            <w:tcBorders>
              <w:top w:val="single" w:sz="12" w:space="0" w:color="auto"/>
              <w:bottom w:val="single" w:sz="4" w:space="0" w:color="BDD6EE" w:themeColor="accent1" w:themeTint="66"/>
              <w:right w:val="single" w:sz="12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6700570" w14:textId="0982060A" w:rsidR="006C0C64" w:rsidRPr="008837F2" w:rsidRDefault="006C0C64" w:rsidP="0086798C">
            <w:pPr>
              <w:jc w:val="center"/>
              <w:rPr>
                <w:b/>
                <w:szCs w:val="22"/>
              </w:rPr>
            </w:pPr>
            <w:r w:rsidRPr="008837F2">
              <w:rPr>
                <w:b/>
                <w:szCs w:val="22"/>
              </w:rPr>
              <w:t xml:space="preserve">Wastewater Treatment Process </w:t>
            </w:r>
          </w:p>
        </w:tc>
      </w:tr>
      <w:tr w:rsidR="0086798C" w:rsidRPr="008837F2" w14:paraId="28E58B9F" w14:textId="77777777" w:rsidTr="0086798C">
        <w:trPr>
          <w:cantSplit/>
          <w:trHeight w:val="516"/>
        </w:trPr>
        <w:tc>
          <w:tcPr>
            <w:tcW w:w="1176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32C6F1CD" w14:textId="405DA74E" w:rsidR="0086798C" w:rsidRPr="008837F2" w:rsidRDefault="0086798C" w:rsidP="0086798C">
            <w:pPr>
              <w:rPr>
                <w:color w:val="00B050"/>
                <w:szCs w:val="22"/>
              </w:rPr>
            </w:pPr>
            <w:r w:rsidRPr="008837F2">
              <w:rPr>
                <w:color w:val="00B050"/>
                <w:szCs w:val="22"/>
              </w:rPr>
              <w:t xml:space="preserve">1. </w:t>
            </w:r>
          </w:p>
        </w:tc>
        <w:tc>
          <w:tcPr>
            <w:tcW w:w="956" w:type="pct"/>
            <w:tcBorders>
              <w:top w:val="single" w:sz="12" w:space="0" w:color="auto"/>
              <w:left w:val="single" w:sz="12" w:space="0" w:color="auto"/>
            </w:tcBorders>
            <w:noWrap/>
            <w:vAlign w:val="center"/>
          </w:tcPr>
          <w:p w14:paraId="15370FCE" w14:textId="16CADBB3" w:rsidR="0086798C" w:rsidRPr="008837F2" w:rsidRDefault="0086798C" w:rsidP="0086798C">
            <w:pPr>
              <w:rPr>
                <w:color w:val="00B050"/>
                <w:szCs w:val="22"/>
              </w:rPr>
            </w:pPr>
            <w:r w:rsidRPr="008837F2">
              <w:rPr>
                <w:color w:val="00B050"/>
                <w:szCs w:val="22"/>
              </w:rPr>
              <w:t>1</w:t>
            </w:r>
            <w:r>
              <w:rPr>
                <w:color w:val="00B050"/>
                <w:szCs w:val="22"/>
              </w:rPr>
              <w:t xml:space="preserve"> </w:t>
            </w:r>
          </w:p>
        </w:tc>
        <w:tc>
          <w:tcPr>
            <w:tcW w:w="956" w:type="pct"/>
            <w:tcBorders>
              <w:top w:val="single" w:sz="12" w:space="0" w:color="auto"/>
              <w:right w:val="single" w:sz="12" w:space="0" w:color="auto"/>
            </w:tcBorders>
            <w:noWrap/>
            <w:vAlign w:val="center"/>
          </w:tcPr>
          <w:p w14:paraId="7C660C80" w14:textId="77777777" w:rsidR="0086798C" w:rsidRPr="008837F2" w:rsidRDefault="0086798C" w:rsidP="0086798C">
            <w:pPr>
              <w:rPr>
                <w:color w:val="00B050"/>
                <w:szCs w:val="22"/>
              </w:rPr>
            </w:pPr>
            <w:r w:rsidRPr="008837F2">
              <w:rPr>
                <w:color w:val="00B050"/>
                <w:szCs w:val="22"/>
              </w:rPr>
              <w:t>1</w:t>
            </w:r>
          </w:p>
        </w:tc>
        <w:tc>
          <w:tcPr>
            <w:tcW w:w="956" w:type="pct"/>
            <w:tcBorders>
              <w:top w:val="single" w:sz="12" w:space="0" w:color="auto"/>
              <w:left w:val="single" w:sz="12" w:space="0" w:color="auto"/>
            </w:tcBorders>
            <w:noWrap/>
            <w:vAlign w:val="center"/>
          </w:tcPr>
          <w:p w14:paraId="71FA9351" w14:textId="7846EEE7" w:rsidR="0086798C" w:rsidRPr="008837F2" w:rsidRDefault="0086798C" w:rsidP="0086798C">
            <w:pPr>
              <w:rPr>
                <w:color w:val="00B050"/>
                <w:szCs w:val="22"/>
              </w:rPr>
            </w:pPr>
            <w:r w:rsidRPr="008837F2">
              <w:rPr>
                <w:color w:val="00B050"/>
                <w:szCs w:val="22"/>
              </w:rPr>
              <w:t>1</w:t>
            </w:r>
          </w:p>
        </w:tc>
        <w:tc>
          <w:tcPr>
            <w:tcW w:w="956" w:type="pct"/>
            <w:tcBorders>
              <w:top w:val="single" w:sz="12" w:space="0" w:color="auto"/>
              <w:right w:val="single" w:sz="12" w:space="0" w:color="000000" w:themeColor="text1"/>
            </w:tcBorders>
            <w:vAlign w:val="center"/>
          </w:tcPr>
          <w:p w14:paraId="34F27E57" w14:textId="26C0583F" w:rsidR="0086798C" w:rsidRPr="008837F2" w:rsidRDefault="0086798C" w:rsidP="0086798C">
            <w:pPr>
              <w:rPr>
                <w:color w:val="00B050"/>
                <w:szCs w:val="22"/>
              </w:rPr>
            </w:pPr>
            <w:r w:rsidRPr="008837F2">
              <w:rPr>
                <w:color w:val="00B050"/>
                <w:szCs w:val="22"/>
              </w:rPr>
              <w:t>1</w:t>
            </w:r>
          </w:p>
        </w:tc>
      </w:tr>
      <w:tr w:rsidR="0086798C" w:rsidRPr="008837F2" w14:paraId="7CDC33E5" w14:textId="77777777" w:rsidTr="0086798C">
        <w:trPr>
          <w:cantSplit/>
          <w:trHeight w:val="516"/>
        </w:trPr>
        <w:tc>
          <w:tcPr>
            <w:tcW w:w="1176" w:type="pct"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092A1441" w14:textId="0020DF2F" w:rsidR="0086798C" w:rsidRPr="008837F2" w:rsidRDefault="0086798C" w:rsidP="0086798C">
            <w:pPr>
              <w:rPr>
                <w:color w:val="00B050"/>
                <w:szCs w:val="22"/>
              </w:rPr>
            </w:pPr>
            <w:r w:rsidRPr="008837F2">
              <w:rPr>
                <w:color w:val="00B050"/>
                <w:szCs w:val="22"/>
              </w:rPr>
              <w:t xml:space="preserve">2. </w:t>
            </w:r>
          </w:p>
        </w:tc>
        <w:tc>
          <w:tcPr>
            <w:tcW w:w="956" w:type="pct"/>
            <w:tcBorders>
              <w:left w:val="single" w:sz="12" w:space="0" w:color="auto"/>
            </w:tcBorders>
            <w:noWrap/>
            <w:vAlign w:val="center"/>
          </w:tcPr>
          <w:p w14:paraId="2E57ABA6" w14:textId="13BCF65F" w:rsidR="0086798C" w:rsidRPr="008837F2" w:rsidRDefault="0086798C" w:rsidP="0086798C">
            <w:pPr>
              <w:rPr>
                <w:color w:val="00B050"/>
                <w:szCs w:val="22"/>
              </w:rPr>
            </w:pPr>
            <w:r>
              <w:rPr>
                <w:color w:val="00B050"/>
                <w:szCs w:val="22"/>
              </w:rPr>
              <w:t>2</w:t>
            </w:r>
          </w:p>
        </w:tc>
        <w:tc>
          <w:tcPr>
            <w:tcW w:w="956" w:type="pct"/>
            <w:tcBorders>
              <w:right w:val="single" w:sz="12" w:space="0" w:color="auto"/>
            </w:tcBorders>
            <w:noWrap/>
            <w:vAlign w:val="center"/>
          </w:tcPr>
          <w:p w14:paraId="7460D552" w14:textId="3F9ACD1C" w:rsidR="0086798C" w:rsidRPr="008837F2" w:rsidRDefault="0086798C" w:rsidP="0086798C">
            <w:pPr>
              <w:rPr>
                <w:color w:val="00B050"/>
                <w:szCs w:val="22"/>
              </w:rPr>
            </w:pPr>
            <w:r>
              <w:rPr>
                <w:color w:val="00B050"/>
                <w:szCs w:val="22"/>
              </w:rPr>
              <w:t>2</w:t>
            </w:r>
          </w:p>
        </w:tc>
        <w:tc>
          <w:tcPr>
            <w:tcW w:w="956" w:type="pct"/>
            <w:tcBorders>
              <w:left w:val="single" w:sz="12" w:space="0" w:color="auto"/>
            </w:tcBorders>
            <w:noWrap/>
            <w:vAlign w:val="center"/>
          </w:tcPr>
          <w:p w14:paraId="41E498B6" w14:textId="54480F2D" w:rsidR="0086798C" w:rsidRDefault="0086798C" w:rsidP="0086798C">
            <w:pPr>
              <w:rPr>
                <w:color w:val="00B050"/>
                <w:szCs w:val="22"/>
              </w:rPr>
            </w:pPr>
            <w:r>
              <w:rPr>
                <w:color w:val="00B050"/>
                <w:szCs w:val="22"/>
              </w:rPr>
              <w:t>2</w:t>
            </w:r>
          </w:p>
        </w:tc>
        <w:tc>
          <w:tcPr>
            <w:tcW w:w="956" w:type="pct"/>
            <w:tcBorders>
              <w:right w:val="single" w:sz="12" w:space="0" w:color="000000" w:themeColor="text1"/>
            </w:tcBorders>
            <w:vAlign w:val="center"/>
          </w:tcPr>
          <w:p w14:paraId="79C34393" w14:textId="3C063E88" w:rsidR="0086798C" w:rsidRPr="008837F2" w:rsidRDefault="0086798C" w:rsidP="0086798C">
            <w:pPr>
              <w:rPr>
                <w:color w:val="00B050"/>
                <w:szCs w:val="22"/>
              </w:rPr>
            </w:pPr>
            <w:r>
              <w:rPr>
                <w:color w:val="00B050"/>
                <w:szCs w:val="22"/>
              </w:rPr>
              <w:t>2</w:t>
            </w:r>
          </w:p>
        </w:tc>
      </w:tr>
      <w:tr w:rsidR="0086798C" w:rsidRPr="008837F2" w14:paraId="5660D859" w14:textId="77777777" w:rsidTr="0086798C">
        <w:trPr>
          <w:cantSplit/>
          <w:trHeight w:val="516"/>
        </w:trPr>
        <w:tc>
          <w:tcPr>
            <w:tcW w:w="1176" w:type="pct"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26BFCA3C" w14:textId="1737EF31" w:rsidR="0086798C" w:rsidRPr="008837F2" w:rsidRDefault="0086798C" w:rsidP="0086798C">
            <w:pPr>
              <w:rPr>
                <w:color w:val="00B050"/>
                <w:szCs w:val="22"/>
              </w:rPr>
            </w:pPr>
            <w:r>
              <w:rPr>
                <w:color w:val="00B050"/>
                <w:szCs w:val="22"/>
              </w:rPr>
              <w:t xml:space="preserve"> …</w:t>
            </w:r>
          </w:p>
        </w:tc>
        <w:tc>
          <w:tcPr>
            <w:tcW w:w="956" w:type="pct"/>
            <w:tcBorders>
              <w:left w:val="single" w:sz="12" w:space="0" w:color="auto"/>
            </w:tcBorders>
            <w:noWrap/>
            <w:vAlign w:val="center"/>
          </w:tcPr>
          <w:p w14:paraId="26BE24F5" w14:textId="2AD4B6A7" w:rsidR="0086798C" w:rsidRPr="008837F2" w:rsidRDefault="0086798C" w:rsidP="0086798C">
            <w:pPr>
              <w:rPr>
                <w:color w:val="00B050"/>
                <w:szCs w:val="22"/>
              </w:rPr>
            </w:pPr>
            <w:r>
              <w:rPr>
                <w:color w:val="00B050"/>
                <w:szCs w:val="22"/>
              </w:rPr>
              <w:t>…</w:t>
            </w:r>
          </w:p>
        </w:tc>
        <w:tc>
          <w:tcPr>
            <w:tcW w:w="956" w:type="pct"/>
            <w:tcBorders>
              <w:right w:val="single" w:sz="12" w:space="0" w:color="auto"/>
            </w:tcBorders>
            <w:noWrap/>
            <w:vAlign w:val="center"/>
          </w:tcPr>
          <w:p w14:paraId="679C9794" w14:textId="7A793FB6" w:rsidR="0086798C" w:rsidRPr="008837F2" w:rsidRDefault="0086798C" w:rsidP="0086798C">
            <w:pPr>
              <w:rPr>
                <w:color w:val="00B050"/>
                <w:szCs w:val="22"/>
              </w:rPr>
            </w:pPr>
            <w:r>
              <w:rPr>
                <w:color w:val="00B050"/>
                <w:szCs w:val="22"/>
              </w:rPr>
              <w:t>…</w:t>
            </w:r>
          </w:p>
        </w:tc>
        <w:tc>
          <w:tcPr>
            <w:tcW w:w="956" w:type="pct"/>
            <w:tcBorders>
              <w:left w:val="single" w:sz="12" w:space="0" w:color="auto"/>
            </w:tcBorders>
            <w:noWrap/>
            <w:vAlign w:val="center"/>
          </w:tcPr>
          <w:p w14:paraId="7D6FFB07" w14:textId="6B7B038B" w:rsidR="0086798C" w:rsidRPr="008837F2" w:rsidRDefault="0086798C" w:rsidP="0086798C">
            <w:pPr>
              <w:rPr>
                <w:color w:val="00B050"/>
                <w:szCs w:val="22"/>
              </w:rPr>
            </w:pPr>
            <w:r>
              <w:rPr>
                <w:color w:val="00B050"/>
                <w:szCs w:val="22"/>
              </w:rPr>
              <w:t>…</w:t>
            </w:r>
          </w:p>
        </w:tc>
        <w:tc>
          <w:tcPr>
            <w:tcW w:w="956" w:type="pct"/>
            <w:tcBorders>
              <w:right w:val="single" w:sz="12" w:space="0" w:color="000000" w:themeColor="text1"/>
            </w:tcBorders>
            <w:vAlign w:val="center"/>
          </w:tcPr>
          <w:p w14:paraId="4BFE3BD2" w14:textId="5699B27C" w:rsidR="0086798C" w:rsidRPr="008837F2" w:rsidRDefault="0086798C" w:rsidP="0086798C">
            <w:pPr>
              <w:rPr>
                <w:color w:val="00B050"/>
                <w:szCs w:val="22"/>
              </w:rPr>
            </w:pPr>
            <w:r>
              <w:rPr>
                <w:color w:val="00B050"/>
                <w:szCs w:val="22"/>
              </w:rPr>
              <w:t>…</w:t>
            </w:r>
          </w:p>
        </w:tc>
      </w:tr>
      <w:tr w:rsidR="0086798C" w:rsidRPr="008837F2" w14:paraId="23DA8DF9" w14:textId="77777777" w:rsidTr="0086798C">
        <w:trPr>
          <w:cantSplit/>
          <w:trHeight w:val="516"/>
        </w:trPr>
        <w:tc>
          <w:tcPr>
            <w:tcW w:w="1176" w:type="pct"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5C58B0F0" w14:textId="5271B7E6" w:rsidR="0086798C" w:rsidRPr="005C0CAA" w:rsidRDefault="0086798C" w:rsidP="0086798C">
            <w:pPr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left w:val="single" w:sz="12" w:space="0" w:color="auto"/>
            </w:tcBorders>
            <w:noWrap/>
            <w:vAlign w:val="center"/>
          </w:tcPr>
          <w:p w14:paraId="5188C286" w14:textId="20838B2A" w:rsidR="0086798C" w:rsidRPr="008837F2" w:rsidRDefault="0086798C" w:rsidP="0086798C">
            <w:pPr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right w:val="single" w:sz="12" w:space="0" w:color="auto"/>
            </w:tcBorders>
            <w:noWrap/>
            <w:vAlign w:val="center"/>
          </w:tcPr>
          <w:p w14:paraId="069B78A2" w14:textId="72F45191" w:rsidR="0086798C" w:rsidRPr="008837F2" w:rsidRDefault="0086798C" w:rsidP="0086798C">
            <w:pPr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left w:val="single" w:sz="12" w:space="0" w:color="auto"/>
            </w:tcBorders>
            <w:noWrap/>
            <w:vAlign w:val="center"/>
          </w:tcPr>
          <w:p w14:paraId="156F8C30" w14:textId="2FDBD6FD" w:rsidR="0086798C" w:rsidRDefault="0086798C" w:rsidP="0086798C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right w:val="single" w:sz="12" w:space="0" w:color="000000" w:themeColor="text1"/>
            </w:tcBorders>
            <w:vAlign w:val="center"/>
          </w:tcPr>
          <w:p w14:paraId="7361BCCA" w14:textId="77777777" w:rsidR="0086798C" w:rsidRPr="008837F2" w:rsidRDefault="0086798C" w:rsidP="0086798C">
            <w:pPr>
              <w:jc w:val="center"/>
              <w:rPr>
                <w:color w:val="00B050"/>
                <w:szCs w:val="22"/>
              </w:rPr>
            </w:pPr>
          </w:p>
        </w:tc>
      </w:tr>
      <w:tr w:rsidR="0086798C" w:rsidRPr="008837F2" w14:paraId="73FFEEA3" w14:textId="77777777" w:rsidTr="0086798C">
        <w:trPr>
          <w:cantSplit/>
          <w:trHeight w:val="516"/>
        </w:trPr>
        <w:tc>
          <w:tcPr>
            <w:tcW w:w="1176" w:type="pct"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128552D1" w14:textId="5E8085F6" w:rsidR="0086798C" w:rsidRPr="008837F2" w:rsidRDefault="0086798C" w:rsidP="0086798C">
            <w:pPr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left w:val="single" w:sz="12" w:space="0" w:color="auto"/>
            </w:tcBorders>
            <w:noWrap/>
            <w:vAlign w:val="center"/>
          </w:tcPr>
          <w:p w14:paraId="1FC6C8BC" w14:textId="2EF0BDBA" w:rsidR="0086798C" w:rsidRPr="00F50301" w:rsidRDefault="0086798C" w:rsidP="0086798C">
            <w:pPr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right w:val="single" w:sz="12" w:space="0" w:color="auto"/>
            </w:tcBorders>
            <w:noWrap/>
            <w:vAlign w:val="center"/>
          </w:tcPr>
          <w:p w14:paraId="280F9F9A" w14:textId="0B397B66" w:rsidR="0086798C" w:rsidRPr="00F50301" w:rsidRDefault="0086798C" w:rsidP="0086798C">
            <w:pPr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left w:val="single" w:sz="12" w:space="0" w:color="auto"/>
            </w:tcBorders>
            <w:noWrap/>
            <w:vAlign w:val="center"/>
          </w:tcPr>
          <w:p w14:paraId="7A6A9F79" w14:textId="77777777" w:rsidR="0086798C" w:rsidRPr="008837F2" w:rsidRDefault="0086798C" w:rsidP="0086798C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right w:val="single" w:sz="12" w:space="0" w:color="000000" w:themeColor="text1"/>
            </w:tcBorders>
            <w:vAlign w:val="center"/>
          </w:tcPr>
          <w:p w14:paraId="6774DE90" w14:textId="77777777" w:rsidR="0086798C" w:rsidRPr="008837F2" w:rsidRDefault="0086798C" w:rsidP="0086798C">
            <w:pPr>
              <w:jc w:val="center"/>
              <w:rPr>
                <w:strike/>
                <w:color w:val="00B050"/>
                <w:szCs w:val="22"/>
              </w:rPr>
            </w:pPr>
          </w:p>
        </w:tc>
      </w:tr>
      <w:tr w:rsidR="0086798C" w:rsidRPr="00F50301" w14:paraId="5C0002F0" w14:textId="77777777" w:rsidTr="0086798C">
        <w:trPr>
          <w:cantSplit/>
          <w:trHeight w:val="516"/>
        </w:trPr>
        <w:tc>
          <w:tcPr>
            <w:tcW w:w="1176" w:type="pct"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3C72CF90" w14:textId="7F88D068" w:rsidR="0086798C" w:rsidRPr="00F50301" w:rsidRDefault="0086798C" w:rsidP="0086798C">
            <w:pPr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left w:val="single" w:sz="12" w:space="0" w:color="auto"/>
            </w:tcBorders>
            <w:noWrap/>
            <w:vAlign w:val="center"/>
          </w:tcPr>
          <w:p w14:paraId="1B9193F7" w14:textId="370BDC59" w:rsidR="0086798C" w:rsidRPr="00F50301" w:rsidRDefault="0086798C" w:rsidP="0086798C">
            <w:pPr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right w:val="single" w:sz="12" w:space="0" w:color="auto"/>
            </w:tcBorders>
            <w:noWrap/>
            <w:vAlign w:val="center"/>
          </w:tcPr>
          <w:p w14:paraId="3AE63D9A" w14:textId="77777777" w:rsidR="0086798C" w:rsidRPr="00F50301" w:rsidRDefault="0086798C" w:rsidP="0086798C">
            <w:pPr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left w:val="single" w:sz="12" w:space="0" w:color="auto"/>
            </w:tcBorders>
            <w:noWrap/>
            <w:vAlign w:val="center"/>
          </w:tcPr>
          <w:p w14:paraId="2DD612BD" w14:textId="1997247D" w:rsidR="0086798C" w:rsidRPr="00F50301" w:rsidRDefault="0086798C" w:rsidP="0086798C">
            <w:pPr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right w:val="single" w:sz="12" w:space="0" w:color="000000" w:themeColor="text1"/>
            </w:tcBorders>
            <w:vAlign w:val="center"/>
          </w:tcPr>
          <w:p w14:paraId="0899B5AE" w14:textId="77777777" w:rsidR="0086798C" w:rsidRPr="00F50301" w:rsidRDefault="0086798C" w:rsidP="0086798C">
            <w:pPr>
              <w:jc w:val="center"/>
              <w:rPr>
                <w:color w:val="00B050"/>
                <w:szCs w:val="22"/>
              </w:rPr>
            </w:pPr>
          </w:p>
        </w:tc>
      </w:tr>
      <w:tr w:rsidR="0086798C" w:rsidRPr="00F50301" w14:paraId="72FC216F" w14:textId="77777777" w:rsidTr="0086798C">
        <w:trPr>
          <w:cantSplit/>
          <w:trHeight w:val="516"/>
        </w:trPr>
        <w:tc>
          <w:tcPr>
            <w:tcW w:w="1176" w:type="pct"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077D87F5" w14:textId="77777777" w:rsidR="0086798C" w:rsidRPr="00F50301" w:rsidRDefault="0086798C" w:rsidP="0086798C">
            <w:pPr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left w:val="single" w:sz="12" w:space="0" w:color="auto"/>
            </w:tcBorders>
            <w:noWrap/>
            <w:vAlign w:val="center"/>
          </w:tcPr>
          <w:p w14:paraId="75D58284" w14:textId="77777777" w:rsidR="0086798C" w:rsidRPr="00F50301" w:rsidRDefault="0086798C" w:rsidP="0086798C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right w:val="single" w:sz="12" w:space="0" w:color="auto"/>
            </w:tcBorders>
            <w:noWrap/>
            <w:vAlign w:val="center"/>
          </w:tcPr>
          <w:p w14:paraId="1AFCEADB" w14:textId="77777777" w:rsidR="0086798C" w:rsidRPr="00F50301" w:rsidRDefault="0086798C" w:rsidP="0086798C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left w:val="single" w:sz="12" w:space="0" w:color="auto"/>
            </w:tcBorders>
            <w:noWrap/>
            <w:vAlign w:val="center"/>
          </w:tcPr>
          <w:p w14:paraId="73CA926C" w14:textId="77777777" w:rsidR="0086798C" w:rsidRPr="00F50301" w:rsidRDefault="0086798C" w:rsidP="0086798C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right w:val="single" w:sz="12" w:space="0" w:color="000000" w:themeColor="text1"/>
            </w:tcBorders>
            <w:vAlign w:val="center"/>
          </w:tcPr>
          <w:p w14:paraId="3D602249" w14:textId="77777777" w:rsidR="0086798C" w:rsidRPr="00F50301" w:rsidRDefault="0086798C" w:rsidP="0086798C">
            <w:pPr>
              <w:jc w:val="center"/>
              <w:rPr>
                <w:color w:val="00B050"/>
                <w:szCs w:val="22"/>
              </w:rPr>
            </w:pPr>
          </w:p>
        </w:tc>
      </w:tr>
      <w:tr w:rsidR="0086798C" w:rsidRPr="00F50301" w14:paraId="6C2C2C16" w14:textId="77777777" w:rsidTr="0086798C">
        <w:trPr>
          <w:cantSplit/>
          <w:trHeight w:val="516"/>
        </w:trPr>
        <w:tc>
          <w:tcPr>
            <w:tcW w:w="1176" w:type="pct"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4D9BA5D2" w14:textId="77777777" w:rsidR="0086798C" w:rsidRPr="00F50301" w:rsidRDefault="0086798C" w:rsidP="0086798C">
            <w:pPr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left w:val="single" w:sz="12" w:space="0" w:color="auto"/>
            </w:tcBorders>
            <w:noWrap/>
            <w:vAlign w:val="center"/>
          </w:tcPr>
          <w:p w14:paraId="673544ED" w14:textId="77777777" w:rsidR="0086798C" w:rsidRPr="00F50301" w:rsidRDefault="0086798C" w:rsidP="0086798C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right w:val="single" w:sz="12" w:space="0" w:color="auto"/>
            </w:tcBorders>
            <w:noWrap/>
            <w:vAlign w:val="center"/>
          </w:tcPr>
          <w:p w14:paraId="01A2178F" w14:textId="77777777" w:rsidR="0086798C" w:rsidRPr="00F50301" w:rsidRDefault="0086798C" w:rsidP="0086798C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left w:val="single" w:sz="12" w:space="0" w:color="auto"/>
            </w:tcBorders>
            <w:noWrap/>
            <w:vAlign w:val="center"/>
          </w:tcPr>
          <w:p w14:paraId="426E8C29" w14:textId="77777777" w:rsidR="0086798C" w:rsidRPr="00F50301" w:rsidRDefault="0086798C" w:rsidP="0086798C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956" w:type="pct"/>
            <w:tcBorders>
              <w:right w:val="single" w:sz="12" w:space="0" w:color="000000" w:themeColor="text1"/>
            </w:tcBorders>
            <w:vAlign w:val="center"/>
          </w:tcPr>
          <w:p w14:paraId="2603D81D" w14:textId="77777777" w:rsidR="0086798C" w:rsidRPr="00F50301" w:rsidRDefault="0086798C" w:rsidP="0086798C">
            <w:pPr>
              <w:jc w:val="center"/>
              <w:rPr>
                <w:color w:val="00B050"/>
                <w:szCs w:val="22"/>
              </w:rPr>
            </w:pPr>
          </w:p>
        </w:tc>
      </w:tr>
    </w:tbl>
    <w:p w14:paraId="7CCC7D2D" w14:textId="7C639A8A" w:rsidR="0086798C" w:rsidRDefault="0086798C" w:rsidP="0086798C">
      <w:pPr>
        <w:pStyle w:val="H2"/>
      </w:pPr>
      <w:r>
        <w:t xml:space="preserve">Facility’s Water Use Overview </w:t>
      </w:r>
      <w:r w:rsidRPr="00571022">
        <w:t>–</w:t>
      </w:r>
      <w:r>
        <w:t xml:space="preserve"> </w:t>
      </w:r>
      <w:r w:rsidRPr="006C0C64">
        <w:rPr>
          <w:sz w:val="21"/>
          <w:szCs w:val="18"/>
        </w:rPr>
        <w:t xml:space="preserve">To the best of your knowledge, </w:t>
      </w:r>
      <w:r>
        <w:rPr>
          <w:sz w:val="21"/>
          <w:szCs w:val="18"/>
        </w:rPr>
        <w:t>complete</w:t>
      </w:r>
      <w:r w:rsidRPr="006C0C64">
        <w:rPr>
          <w:sz w:val="21"/>
          <w:szCs w:val="18"/>
        </w:rPr>
        <w:t xml:space="preserve"> the </w:t>
      </w:r>
      <w:r>
        <w:rPr>
          <w:sz w:val="21"/>
          <w:szCs w:val="18"/>
        </w:rPr>
        <w:t>following table</w:t>
      </w:r>
      <w:r w:rsidR="006D59BE">
        <w:rPr>
          <w:sz w:val="21"/>
          <w:szCs w:val="18"/>
        </w:rPr>
        <w:t xml:space="preserve"> based on the water systems at your facility.</w:t>
      </w:r>
    </w:p>
    <w:p w14:paraId="67A90A56" w14:textId="555A2262" w:rsidR="006C0C64" w:rsidRDefault="006C0C64" w:rsidP="006C0C64">
      <w:pPr>
        <w:pStyle w:val="ListParagraph"/>
        <w:tabs>
          <w:tab w:val="clear" w:pos="7299"/>
        </w:tabs>
        <w:spacing w:line="240" w:lineRule="auto"/>
        <w:contextualSpacing w:val="0"/>
        <w:rPr>
          <w:rFonts w:ascii="Calibri" w:hAnsi="Calibri" w:cs="Calibri"/>
          <w:color w:val="00B050"/>
          <w:szCs w:val="22"/>
          <w:lang w:bidi="ar-SA"/>
        </w:rPr>
      </w:pPr>
    </w:p>
    <w:p w14:paraId="355A2FE1" w14:textId="77777777" w:rsidR="006C0C64" w:rsidRDefault="006C0C64" w:rsidP="006C0C64">
      <w:pPr>
        <w:tabs>
          <w:tab w:val="clear" w:pos="7299"/>
        </w:tabs>
        <w:spacing w:line="240" w:lineRule="auto"/>
        <w:ind w:left="720"/>
        <w:rPr>
          <w:rFonts w:ascii="Calibri" w:hAnsi="Calibri" w:cs="Calibri"/>
          <w:color w:val="00B050"/>
          <w:szCs w:val="22"/>
          <w:lang w:bidi="ar-SA"/>
        </w:rPr>
      </w:pPr>
    </w:p>
    <w:p w14:paraId="0C4111F7" w14:textId="77777777" w:rsidR="006C0C64" w:rsidRDefault="006C0C64" w:rsidP="006C0C64">
      <w:pPr>
        <w:tabs>
          <w:tab w:val="clear" w:pos="7299"/>
        </w:tabs>
        <w:spacing w:line="240" w:lineRule="auto"/>
        <w:rPr>
          <w:rFonts w:ascii="Calibri" w:hAnsi="Calibri" w:cs="Calibri"/>
          <w:color w:val="00B050"/>
          <w:szCs w:val="22"/>
          <w:lang w:bidi="ar-SA"/>
        </w:rPr>
      </w:pPr>
    </w:p>
    <w:p w14:paraId="4D3687A1" w14:textId="77777777" w:rsidR="006C0C64" w:rsidRDefault="006C0C64" w:rsidP="006C0C64">
      <w:pPr>
        <w:tabs>
          <w:tab w:val="clear" w:pos="7299"/>
        </w:tabs>
        <w:spacing w:line="240" w:lineRule="auto"/>
        <w:rPr>
          <w:rFonts w:ascii="Calibri" w:hAnsi="Calibri" w:cs="Calibri"/>
          <w:color w:val="00B050"/>
          <w:szCs w:val="22"/>
          <w:lang w:bidi="ar-SA"/>
        </w:rPr>
      </w:pPr>
    </w:p>
    <w:p w14:paraId="007CF105" w14:textId="77777777" w:rsidR="006C0C64" w:rsidRDefault="006C0C64" w:rsidP="006C0C64">
      <w:pPr>
        <w:tabs>
          <w:tab w:val="clear" w:pos="7299"/>
        </w:tabs>
        <w:spacing w:line="240" w:lineRule="auto"/>
        <w:rPr>
          <w:rFonts w:ascii="Calibri" w:hAnsi="Calibri" w:cs="Calibri"/>
          <w:color w:val="00B050"/>
          <w:szCs w:val="22"/>
          <w:lang w:bidi="ar-SA"/>
        </w:rPr>
      </w:pPr>
    </w:p>
    <w:p w14:paraId="50134DCA" w14:textId="5FD00446" w:rsidR="006C0C64" w:rsidRDefault="006C0C64" w:rsidP="006C0C64">
      <w:pPr>
        <w:tabs>
          <w:tab w:val="clear" w:pos="7299"/>
        </w:tabs>
        <w:spacing w:line="240" w:lineRule="auto"/>
        <w:rPr>
          <w:rFonts w:ascii="Calibri" w:hAnsi="Calibri" w:cs="Calibri"/>
          <w:color w:val="00B050"/>
          <w:szCs w:val="22"/>
          <w:lang w:bidi="ar-SA"/>
        </w:rPr>
      </w:pPr>
    </w:p>
    <w:p w14:paraId="4A40D66F" w14:textId="4B71B02E" w:rsidR="0086798C" w:rsidRDefault="0086798C" w:rsidP="006C0C64">
      <w:pPr>
        <w:tabs>
          <w:tab w:val="clear" w:pos="7299"/>
        </w:tabs>
        <w:spacing w:line="240" w:lineRule="auto"/>
        <w:rPr>
          <w:rFonts w:ascii="Calibri" w:hAnsi="Calibri" w:cs="Calibri"/>
          <w:color w:val="00B050"/>
          <w:szCs w:val="22"/>
          <w:lang w:bidi="ar-SA"/>
        </w:rPr>
      </w:pPr>
    </w:p>
    <w:p w14:paraId="6380B7D7" w14:textId="48F8E8ED" w:rsidR="0086798C" w:rsidRDefault="0086798C" w:rsidP="006C0C64">
      <w:pPr>
        <w:tabs>
          <w:tab w:val="clear" w:pos="7299"/>
        </w:tabs>
        <w:spacing w:line="240" w:lineRule="auto"/>
        <w:rPr>
          <w:rFonts w:ascii="Calibri" w:hAnsi="Calibri" w:cs="Calibri"/>
          <w:color w:val="00B050"/>
          <w:szCs w:val="22"/>
          <w:lang w:bidi="ar-SA"/>
        </w:rPr>
      </w:pPr>
    </w:p>
    <w:p w14:paraId="100CA830" w14:textId="6DF7771E" w:rsidR="0086798C" w:rsidRDefault="0086798C" w:rsidP="006C0C64">
      <w:pPr>
        <w:tabs>
          <w:tab w:val="clear" w:pos="7299"/>
        </w:tabs>
        <w:spacing w:line="240" w:lineRule="auto"/>
        <w:rPr>
          <w:rFonts w:ascii="Calibri" w:hAnsi="Calibri" w:cs="Calibri"/>
          <w:color w:val="00B050"/>
          <w:szCs w:val="22"/>
          <w:lang w:bidi="ar-SA"/>
        </w:rPr>
      </w:pPr>
    </w:p>
    <w:p w14:paraId="49A1BB3A" w14:textId="13F02DDC" w:rsidR="0086798C" w:rsidRDefault="0086798C" w:rsidP="006C0C64">
      <w:pPr>
        <w:tabs>
          <w:tab w:val="clear" w:pos="7299"/>
        </w:tabs>
        <w:spacing w:line="240" w:lineRule="auto"/>
        <w:rPr>
          <w:rFonts w:ascii="Calibri" w:hAnsi="Calibri" w:cs="Calibri"/>
          <w:color w:val="00B050"/>
          <w:szCs w:val="22"/>
          <w:lang w:bidi="ar-SA"/>
        </w:rPr>
      </w:pPr>
    </w:p>
    <w:p w14:paraId="001C047A" w14:textId="3AFED83E" w:rsidR="0086798C" w:rsidRDefault="0086798C" w:rsidP="006C0C64">
      <w:pPr>
        <w:tabs>
          <w:tab w:val="clear" w:pos="7299"/>
        </w:tabs>
        <w:spacing w:line="240" w:lineRule="auto"/>
        <w:rPr>
          <w:rFonts w:ascii="Calibri" w:hAnsi="Calibri" w:cs="Calibri"/>
          <w:color w:val="00B050"/>
          <w:szCs w:val="22"/>
          <w:lang w:bidi="ar-SA"/>
        </w:rPr>
      </w:pPr>
    </w:p>
    <w:p w14:paraId="5DBAA893" w14:textId="7AE5DA5B" w:rsidR="0086798C" w:rsidRDefault="0086798C" w:rsidP="006C0C64">
      <w:pPr>
        <w:tabs>
          <w:tab w:val="clear" w:pos="7299"/>
        </w:tabs>
        <w:spacing w:line="240" w:lineRule="auto"/>
        <w:rPr>
          <w:rFonts w:ascii="Calibri" w:hAnsi="Calibri" w:cs="Calibri"/>
          <w:color w:val="00B050"/>
          <w:szCs w:val="22"/>
          <w:lang w:bidi="ar-SA"/>
        </w:rPr>
      </w:pPr>
    </w:p>
    <w:p w14:paraId="5EF6D243" w14:textId="77B864CD" w:rsidR="0086798C" w:rsidRDefault="0086798C" w:rsidP="006C0C64">
      <w:pPr>
        <w:tabs>
          <w:tab w:val="clear" w:pos="7299"/>
        </w:tabs>
        <w:spacing w:line="240" w:lineRule="auto"/>
        <w:rPr>
          <w:rFonts w:ascii="Calibri" w:hAnsi="Calibri" w:cs="Calibri"/>
          <w:color w:val="00B050"/>
          <w:szCs w:val="22"/>
          <w:lang w:bidi="ar-SA"/>
        </w:rPr>
      </w:pPr>
    </w:p>
    <w:p w14:paraId="77FFF8E4" w14:textId="7A0E4F6B" w:rsidR="0086798C" w:rsidRDefault="0086798C" w:rsidP="006C0C64">
      <w:pPr>
        <w:tabs>
          <w:tab w:val="clear" w:pos="7299"/>
        </w:tabs>
        <w:spacing w:line="240" w:lineRule="auto"/>
        <w:rPr>
          <w:rFonts w:ascii="Calibri" w:hAnsi="Calibri" w:cs="Calibri"/>
          <w:color w:val="00B050"/>
          <w:szCs w:val="22"/>
          <w:lang w:bidi="ar-SA"/>
        </w:rPr>
      </w:pPr>
    </w:p>
    <w:p w14:paraId="1209C4D8" w14:textId="0A553DE0" w:rsidR="0086798C" w:rsidRDefault="0086798C" w:rsidP="006C0C64">
      <w:pPr>
        <w:tabs>
          <w:tab w:val="clear" w:pos="7299"/>
        </w:tabs>
        <w:spacing w:line="240" w:lineRule="auto"/>
        <w:rPr>
          <w:rFonts w:ascii="Calibri" w:hAnsi="Calibri" w:cs="Calibri"/>
          <w:color w:val="00B050"/>
          <w:szCs w:val="22"/>
          <w:lang w:bidi="ar-SA"/>
        </w:rPr>
      </w:pPr>
    </w:p>
    <w:p w14:paraId="03336C82" w14:textId="1B4E4F4A" w:rsidR="0086798C" w:rsidRDefault="0086798C" w:rsidP="006C0C64">
      <w:pPr>
        <w:tabs>
          <w:tab w:val="clear" w:pos="7299"/>
        </w:tabs>
        <w:spacing w:line="240" w:lineRule="auto"/>
        <w:rPr>
          <w:rFonts w:ascii="Calibri" w:hAnsi="Calibri" w:cs="Calibri"/>
          <w:color w:val="00B050"/>
          <w:szCs w:val="22"/>
          <w:lang w:bidi="ar-SA"/>
        </w:rPr>
      </w:pPr>
    </w:p>
    <w:p w14:paraId="26449736" w14:textId="39D2862A" w:rsidR="0086798C" w:rsidRDefault="0086798C" w:rsidP="006C0C64">
      <w:pPr>
        <w:tabs>
          <w:tab w:val="clear" w:pos="7299"/>
        </w:tabs>
        <w:spacing w:line="240" w:lineRule="auto"/>
        <w:rPr>
          <w:rFonts w:ascii="Calibri" w:hAnsi="Calibri" w:cs="Calibri"/>
          <w:color w:val="00B050"/>
          <w:szCs w:val="22"/>
          <w:lang w:bidi="ar-SA"/>
        </w:rPr>
      </w:pPr>
    </w:p>
    <w:p w14:paraId="63981A04" w14:textId="64C27360" w:rsidR="00666D85" w:rsidRDefault="00666D85" w:rsidP="00666D85">
      <w:pPr>
        <w:pStyle w:val="H2"/>
      </w:pPr>
      <w:r w:rsidRPr="00571022">
        <w:lastRenderedPageBreak/>
        <w:t xml:space="preserve">Water Flow </w:t>
      </w:r>
      <w:r w:rsidRPr="000C6DA4">
        <w:t>Diagram</w:t>
      </w:r>
      <w:r w:rsidR="006C0C64">
        <w:t xml:space="preserve"> (optional) – </w:t>
      </w:r>
      <w:r w:rsidR="006C0C64" w:rsidRPr="006C0C64">
        <w:rPr>
          <w:sz w:val="21"/>
          <w:szCs w:val="18"/>
        </w:rPr>
        <w:t>To the best of your knowledge, sketch out the water flow in your facility</w:t>
      </w:r>
      <w:r w:rsidR="003C5EA6">
        <w:rPr>
          <w:sz w:val="21"/>
          <w:szCs w:val="18"/>
        </w:rPr>
        <w:t>. A</w:t>
      </w:r>
      <w:r w:rsidR="003C5EA6" w:rsidRPr="003C5EA6">
        <w:rPr>
          <w:sz w:val="21"/>
          <w:szCs w:val="18"/>
        </w:rPr>
        <w:t xml:space="preserve"> </w:t>
      </w:r>
      <w:r w:rsidR="003C5EA6">
        <w:rPr>
          <w:sz w:val="21"/>
          <w:szCs w:val="18"/>
        </w:rPr>
        <w:t>s</w:t>
      </w:r>
      <w:r w:rsidR="003C5EA6" w:rsidRPr="003C5EA6">
        <w:rPr>
          <w:sz w:val="21"/>
          <w:szCs w:val="18"/>
        </w:rPr>
        <w:t xml:space="preserve">ample </w:t>
      </w:r>
      <w:r w:rsidR="003C5EA6">
        <w:rPr>
          <w:sz w:val="21"/>
          <w:szCs w:val="18"/>
        </w:rPr>
        <w:t>w</w:t>
      </w:r>
      <w:r w:rsidR="003C5EA6" w:rsidRPr="003C5EA6">
        <w:rPr>
          <w:sz w:val="21"/>
          <w:szCs w:val="18"/>
        </w:rPr>
        <w:t xml:space="preserve">ater </w:t>
      </w:r>
      <w:r w:rsidR="003C5EA6">
        <w:rPr>
          <w:sz w:val="21"/>
          <w:szCs w:val="18"/>
        </w:rPr>
        <w:t>f</w:t>
      </w:r>
      <w:r w:rsidR="003C5EA6" w:rsidRPr="003C5EA6">
        <w:rPr>
          <w:sz w:val="21"/>
          <w:szCs w:val="18"/>
        </w:rPr>
        <w:t xml:space="preserve">low </w:t>
      </w:r>
      <w:r w:rsidR="003C5EA6">
        <w:rPr>
          <w:sz w:val="21"/>
          <w:szCs w:val="18"/>
        </w:rPr>
        <w:t>d</w:t>
      </w:r>
      <w:r w:rsidR="003C5EA6" w:rsidRPr="003C5EA6">
        <w:rPr>
          <w:sz w:val="21"/>
          <w:szCs w:val="18"/>
        </w:rPr>
        <w:t xml:space="preserve">iagram </w:t>
      </w:r>
      <w:r w:rsidR="003C5EA6">
        <w:rPr>
          <w:sz w:val="21"/>
          <w:szCs w:val="18"/>
        </w:rPr>
        <w:t>is provided on</w:t>
      </w:r>
      <w:r w:rsidR="003C5EA6" w:rsidRPr="003C5EA6">
        <w:rPr>
          <w:sz w:val="21"/>
          <w:szCs w:val="18"/>
        </w:rPr>
        <w:t xml:space="preserve"> the next page</w:t>
      </w:r>
      <w:r w:rsidR="003C5EA6">
        <w:rPr>
          <w:sz w:val="21"/>
          <w:szCs w:val="18"/>
        </w:rPr>
        <w:t>.</w:t>
      </w:r>
      <w:r w:rsidR="003C5EA6" w:rsidRPr="003C5EA6">
        <w:rPr>
          <w:sz w:val="21"/>
          <w:szCs w:val="18"/>
        </w:rPr>
        <w:t xml:space="preserve"> </w:t>
      </w:r>
    </w:p>
    <w:tbl>
      <w:tblPr>
        <w:tblStyle w:val="TableGrid"/>
        <w:tblW w:w="14390" w:type="dxa"/>
        <w:tblLayout w:type="fixed"/>
        <w:tblLook w:val="04A0" w:firstRow="1" w:lastRow="0" w:firstColumn="1" w:lastColumn="0" w:noHBand="0" w:noVBand="1"/>
      </w:tblPr>
      <w:tblGrid>
        <w:gridCol w:w="14390"/>
      </w:tblGrid>
      <w:tr w:rsidR="00666D85" w14:paraId="3B06355B" w14:textId="77777777" w:rsidTr="00F50301">
        <w:tc>
          <w:tcPr>
            <w:tcW w:w="14390" w:type="dxa"/>
            <w:tcBorders>
              <w:top w:val="single" w:sz="12" w:space="0" w:color="auto"/>
            </w:tcBorders>
          </w:tcPr>
          <w:p w14:paraId="2B17002A" w14:textId="77777777" w:rsidR="00666D85" w:rsidRDefault="00666D85" w:rsidP="00F50301">
            <w:pPr>
              <w:jc w:val="center"/>
            </w:pPr>
          </w:p>
          <w:p w14:paraId="49B76C7E" w14:textId="77777777" w:rsidR="006C0C64" w:rsidRDefault="006C0C64" w:rsidP="00F50301">
            <w:pPr>
              <w:jc w:val="center"/>
            </w:pPr>
          </w:p>
          <w:p w14:paraId="1F1F693A" w14:textId="77777777" w:rsidR="006C0C64" w:rsidRDefault="006C0C64" w:rsidP="00F50301">
            <w:pPr>
              <w:jc w:val="center"/>
            </w:pPr>
          </w:p>
          <w:p w14:paraId="461AA6F4" w14:textId="77777777" w:rsidR="006C0C64" w:rsidRDefault="006C0C64" w:rsidP="00F50301">
            <w:pPr>
              <w:jc w:val="center"/>
            </w:pPr>
          </w:p>
          <w:p w14:paraId="0C591D2A" w14:textId="77777777" w:rsidR="006C0C64" w:rsidRDefault="006C0C64" w:rsidP="00F50301">
            <w:pPr>
              <w:jc w:val="center"/>
            </w:pPr>
          </w:p>
          <w:p w14:paraId="5C6C8279" w14:textId="77777777" w:rsidR="006C0C64" w:rsidRDefault="006C0C64" w:rsidP="00F50301">
            <w:pPr>
              <w:jc w:val="center"/>
            </w:pPr>
          </w:p>
          <w:p w14:paraId="2D3B2E75" w14:textId="77777777" w:rsidR="006C0C64" w:rsidRDefault="006C0C64" w:rsidP="00F50301">
            <w:pPr>
              <w:jc w:val="center"/>
            </w:pPr>
          </w:p>
          <w:p w14:paraId="3A70CCA6" w14:textId="77777777" w:rsidR="006C0C64" w:rsidRDefault="006C0C64" w:rsidP="00F50301">
            <w:pPr>
              <w:jc w:val="center"/>
            </w:pPr>
          </w:p>
          <w:p w14:paraId="278C911A" w14:textId="77777777" w:rsidR="006C0C64" w:rsidRDefault="006C0C64" w:rsidP="00F50301">
            <w:pPr>
              <w:jc w:val="center"/>
            </w:pPr>
          </w:p>
          <w:p w14:paraId="343E53F0" w14:textId="77777777" w:rsidR="006C0C64" w:rsidRDefault="006C0C64" w:rsidP="00F50301">
            <w:pPr>
              <w:jc w:val="center"/>
            </w:pPr>
          </w:p>
          <w:p w14:paraId="1EB4CCC1" w14:textId="77777777" w:rsidR="006C0C64" w:rsidRDefault="006C0C64" w:rsidP="00F50301">
            <w:pPr>
              <w:jc w:val="center"/>
            </w:pPr>
          </w:p>
          <w:p w14:paraId="07926BDC" w14:textId="77777777" w:rsidR="006C0C64" w:rsidRDefault="006C0C64" w:rsidP="00F50301">
            <w:pPr>
              <w:jc w:val="center"/>
            </w:pPr>
          </w:p>
          <w:p w14:paraId="4427E0C1" w14:textId="6FD8C766" w:rsidR="006C0C64" w:rsidRDefault="006C0C64" w:rsidP="00F50301">
            <w:pPr>
              <w:jc w:val="center"/>
            </w:pPr>
          </w:p>
          <w:p w14:paraId="6A6688B8" w14:textId="168FDA7E" w:rsidR="006C0C64" w:rsidRDefault="006C0C64" w:rsidP="00F50301">
            <w:pPr>
              <w:jc w:val="center"/>
            </w:pPr>
          </w:p>
          <w:p w14:paraId="27BDDE2E" w14:textId="6EC4115A" w:rsidR="006C0C64" w:rsidRDefault="006C0C64" w:rsidP="00F50301">
            <w:pPr>
              <w:jc w:val="center"/>
            </w:pPr>
          </w:p>
          <w:p w14:paraId="72DA94EA" w14:textId="331501EF" w:rsidR="006C0C64" w:rsidRDefault="006C0C64" w:rsidP="00F50301">
            <w:pPr>
              <w:jc w:val="center"/>
            </w:pPr>
          </w:p>
          <w:p w14:paraId="47F7FFDF" w14:textId="3BB7C5E0" w:rsidR="006C0C64" w:rsidRDefault="006C0C64" w:rsidP="00F50301">
            <w:pPr>
              <w:jc w:val="center"/>
            </w:pPr>
          </w:p>
          <w:p w14:paraId="142EEC7B" w14:textId="1A9B6D8D" w:rsidR="006C0C64" w:rsidRDefault="006C0C64" w:rsidP="00F50301">
            <w:pPr>
              <w:jc w:val="center"/>
            </w:pPr>
          </w:p>
          <w:p w14:paraId="57C67F4E" w14:textId="6AE0C9A6" w:rsidR="006C0C64" w:rsidRDefault="006C0C64" w:rsidP="00F50301">
            <w:pPr>
              <w:jc w:val="center"/>
            </w:pPr>
          </w:p>
          <w:p w14:paraId="4CA4C8F5" w14:textId="2A9F3EC4" w:rsidR="006C0C64" w:rsidRDefault="006C0C64" w:rsidP="00F50301">
            <w:pPr>
              <w:jc w:val="center"/>
            </w:pPr>
          </w:p>
          <w:p w14:paraId="3A37A93D" w14:textId="77777777" w:rsidR="006C0C64" w:rsidRDefault="006C0C64" w:rsidP="00F50301">
            <w:pPr>
              <w:jc w:val="center"/>
            </w:pPr>
          </w:p>
          <w:p w14:paraId="591BB340" w14:textId="77777777" w:rsidR="006C0C64" w:rsidRDefault="006C0C64" w:rsidP="00F50301">
            <w:pPr>
              <w:jc w:val="center"/>
            </w:pPr>
          </w:p>
          <w:p w14:paraId="3BE45AB4" w14:textId="77777777" w:rsidR="006C0C64" w:rsidRDefault="006C0C64" w:rsidP="00F50301">
            <w:pPr>
              <w:jc w:val="center"/>
            </w:pPr>
          </w:p>
          <w:p w14:paraId="497D513A" w14:textId="77777777" w:rsidR="006C0C64" w:rsidRDefault="006C0C64" w:rsidP="00F50301">
            <w:pPr>
              <w:jc w:val="center"/>
            </w:pPr>
          </w:p>
          <w:p w14:paraId="6B0E247C" w14:textId="77777777" w:rsidR="006C0C64" w:rsidRDefault="006C0C64" w:rsidP="00F50301">
            <w:pPr>
              <w:jc w:val="center"/>
            </w:pPr>
          </w:p>
          <w:p w14:paraId="23F896C3" w14:textId="77777777" w:rsidR="006C0C64" w:rsidRDefault="006C0C64" w:rsidP="00F50301">
            <w:pPr>
              <w:jc w:val="center"/>
            </w:pPr>
          </w:p>
          <w:p w14:paraId="4676507D" w14:textId="77777777" w:rsidR="006C0C64" w:rsidRDefault="006C0C64" w:rsidP="00F50301">
            <w:pPr>
              <w:jc w:val="center"/>
            </w:pPr>
          </w:p>
          <w:p w14:paraId="6CB0A474" w14:textId="77777777" w:rsidR="006C0C64" w:rsidRDefault="006C0C64" w:rsidP="00F50301">
            <w:pPr>
              <w:jc w:val="center"/>
            </w:pPr>
          </w:p>
          <w:p w14:paraId="5226F15C" w14:textId="5A9A4E09" w:rsidR="006C0C64" w:rsidRDefault="006C0C64" w:rsidP="00F50301">
            <w:pPr>
              <w:jc w:val="center"/>
            </w:pPr>
          </w:p>
        </w:tc>
      </w:tr>
    </w:tbl>
    <w:p w14:paraId="7971DC6B" w14:textId="7D49E86A" w:rsidR="003C5EA6" w:rsidRDefault="003C5EA6" w:rsidP="006C0C64">
      <w:pPr>
        <w:tabs>
          <w:tab w:val="clear" w:pos="7299"/>
        </w:tabs>
        <w:spacing w:line="240" w:lineRule="auto"/>
      </w:pPr>
    </w:p>
    <w:p w14:paraId="17662E4F" w14:textId="77777777" w:rsidR="003C5EA6" w:rsidRDefault="003C5EA6">
      <w:pPr>
        <w:tabs>
          <w:tab w:val="clear" w:pos="7299"/>
        </w:tabs>
        <w:spacing w:line="240" w:lineRule="auto"/>
      </w:pPr>
      <w:r>
        <w:br w:type="page"/>
      </w:r>
    </w:p>
    <w:p w14:paraId="460B53A8" w14:textId="77777777" w:rsidR="003C5EA6" w:rsidRDefault="003C5EA6" w:rsidP="003C5EA6">
      <w:pPr>
        <w:pStyle w:val="H2"/>
      </w:pPr>
      <w:r w:rsidRPr="00571022">
        <w:lastRenderedPageBreak/>
        <w:t xml:space="preserve">Sample Water Flow </w:t>
      </w:r>
      <w:r w:rsidRPr="000C6DA4">
        <w:t>Diagram</w:t>
      </w:r>
    </w:p>
    <w:tbl>
      <w:tblPr>
        <w:tblStyle w:val="TableGrid"/>
        <w:tblW w:w="14390" w:type="dxa"/>
        <w:tblLayout w:type="fixed"/>
        <w:tblLook w:val="04A0" w:firstRow="1" w:lastRow="0" w:firstColumn="1" w:lastColumn="0" w:noHBand="0" w:noVBand="1"/>
      </w:tblPr>
      <w:tblGrid>
        <w:gridCol w:w="14390"/>
      </w:tblGrid>
      <w:tr w:rsidR="003C5EA6" w14:paraId="6521B4C7" w14:textId="77777777" w:rsidTr="00277CB3">
        <w:tc>
          <w:tcPr>
            <w:tcW w:w="14390" w:type="dxa"/>
            <w:tcBorders>
              <w:top w:val="single" w:sz="12" w:space="0" w:color="auto"/>
            </w:tcBorders>
          </w:tcPr>
          <w:p w14:paraId="3B952E65" w14:textId="77777777" w:rsidR="003C5EA6" w:rsidRDefault="003C5EA6" w:rsidP="00277CB3">
            <w:pPr>
              <w:jc w:val="center"/>
            </w:pPr>
            <w:r w:rsidRPr="00C56FAA">
              <w:rPr>
                <w:noProof/>
              </w:rPr>
              <w:drawing>
                <wp:inline distT="0" distB="0" distL="0" distR="0" wp14:anchorId="0C595E58" wp14:editId="5B8504CC">
                  <wp:extent cx="7333096" cy="493776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3096" cy="4937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211932" w14:textId="77777777" w:rsidR="003C5EA6" w:rsidRDefault="003C5EA6" w:rsidP="003C5EA6">
      <w:pPr>
        <w:pStyle w:val="H2"/>
      </w:pPr>
    </w:p>
    <w:p w14:paraId="16D17A34" w14:textId="5B09BA0A" w:rsidR="00477AFE" w:rsidRPr="003C5EA6" w:rsidRDefault="00477AFE" w:rsidP="006C0C64">
      <w:pPr>
        <w:tabs>
          <w:tab w:val="clear" w:pos="7299"/>
        </w:tabs>
        <w:spacing w:line="240" w:lineRule="auto"/>
        <w:rPr>
          <w:sz w:val="32"/>
        </w:rPr>
      </w:pPr>
    </w:p>
    <w:sectPr w:rsidR="00477AFE" w:rsidRPr="003C5EA6" w:rsidSect="00CC4EBE">
      <w:footerReference w:type="first" r:id="rId13"/>
      <w:type w:val="continuous"/>
      <w:pgSz w:w="15840" w:h="12240" w:orient="landscape" w:code="1"/>
      <w:pgMar w:top="864" w:right="864" w:bottom="864" w:left="864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51064A" w14:textId="77777777" w:rsidR="009B1AAC" w:rsidRDefault="009B1AAC" w:rsidP="00EC1461">
      <w:r>
        <w:separator/>
      </w:r>
    </w:p>
    <w:p w14:paraId="036B016E" w14:textId="77777777" w:rsidR="009B1AAC" w:rsidRDefault="009B1AAC" w:rsidP="00EC1461"/>
    <w:p w14:paraId="3B228372" w14:textId="77777777" w:rsidR="009B1AAC" w:rsidRDefault="009B1AAC" w:rsidP="00EC1461"/>
    <w:p w14:paraId="361985E1" w14:textId="77777777" w:rsidR="009B1AAC" w:rsidRDefault="009B1AAC" w:rsidP="00EC1461"/>
    <w:p w14:paraId="0C31DDEF" w14:textId="77777777" w:rsidR="009B1AAC" w:rsidRDefault="009B1AAC" w:rsidP="00EC1461"/>
    <w:p w14:paraId="701BE174" w14:textId="77777777" w:rsidR="009B1AAC" w:rsidRDefault="009B1AAC" w:rsidP="00EC1461"/>
    <w:p w14:paraId="78A511DA" w14:textId="77777777" w:rsidR="009B1AAC" w:rsidRDefault="009B1AAC" w:rsidP="00EC1461"/>
    <w:p w14:paraId="6FAADBFE" w14:textId="77777777" w:rsidR="009B1AAC" w:rsidRDefault="009B1AAC" w:rsidP="00EC1461"/>
    <w:p w14:paraId="08C68C99" w14:textId="77777777" w:rsidR="009B1AAC" w:rsidRDefault="009B1AAC" w:rsidP="00EC1461"/>
    <w:p w14:paraId="440C7DA8" w14:textId="77777777" w:rsidR="009B1AAC" w:rsidRDefault="009B1AAC" w:rsidP="00EC1461"/>
    <w:p w14:paraId="2E3D7916" w14:textId="77777777" w:rsidR="009B1AAC" w:rsidRDefault="009B1AAC" w:rsidP="00EC1461"/>
    <w:p w14:paraId="075B1FC8" w14:textId="77777777" w:rsidR="009B1AAC" w:rsidRDefault="009B1AAC" w:rsidP="00EC1461"/>
    <w:p w14:paraId="4DDEE684" w14:textId="77777777" w:rsidR="009B1AAC" w:rsidRDefault="009B1AAC" w:rsidP="00EC1461"/>
    <w:p w14:paraId="7B3E2BE5" w14:textId="77777777" w:rsidR="009B1AAC" w:rsidRDefault="009B1AAC" w:rsidP="00EC1461"/>
    <w:p w14:paraId="1B26D725" w14:textId="77777777" w:rsidR="009B1AAC" w:rsidRDefault="009B1AAC" w:rsidP="00EC1461"/>
    <w:p w14:paraId="3C187019" w14:textId="77777777" w:rsidR="009B1AAC" w:rsidRDefault="009B1AAC" w:rsidP="00EC1461"/>
    <w:p w14:paraId="109137C4" w14:textId="77777777" w:rsidR="009B1AAC" w:rsidRDefault="009B1AAC" w:rsidP="00EC1461"/>
    <w:p w14:paraId="2E151506" w14:textId="77777777" w:rsidR="009B1AAC" w:rsidRDefault="009B1AAC" w:rsidP="00EC1461"/>
    <w:p w14:paraId="79D45135" w14:textId="77777777" w:rsidR="009B1AAC" w:rsidRDefault="009B1AAC" w:rsidP="00EC1461"/>
    <w:p w14:paraId="613C49C6" w14:textId="77777777" w:rsidR="009B1AAC" w:rsidRDefault="009B1AAC" w:rsidP="00EC1461"/>
    <w:p w14:paraId="60E723F1" w14:textId="77777777" w:rsidR="009B1AAC" w:rsidRDefault="009B1AAC" w:rsidP="00EC1461"/>
    <w:p w14:paraId="1E5ACDCA" w14:textId="77777777" w:rsidR="009B1AAC" w:rsidRDefault="009B1AAC" w:rsidP="00EC1461"/>
    <w:p w14:paraId="1C956DD1" w14:textId="77777777" w:rsidR="009B1AAC" w:rsidRDefault="009B1AAC" w:rsidP="00EC1461"/>
    <w:p w14:paraId="2BA29D94" w14:textId="77777777" w:rsidR="009B1AAC" w:rsidRDefault="009B1AAC" w:rsidP="00EC1461"/>
    <w:p w14:paraId="18840884" w14:textId="77777777" w:rsidR="009B1AAC" w:rsidRDefault="009B1AAC" w:rsidP="00EC1461"/>
    <w:p w14:paraId="1C4769F3" w14:textId="77777777" w:rsidR="009B1AAC" w:rsidRDefault="009B1AAC" w:rsidP="00EC1461"/>
    <w:p w14:paraId="7AB85961" w14:textId="77777777" w:rsidR="009B1AAC" w:rsidRDefault="009B1AAC" w:rsidP="00EC1461"/>
    <w:p w14:paraId="0D49D0BB" w14:textId="77777777" w:rsidR="009B1AAC" w:rsidRDefault="009B1AAC" w:rsidP="00EC1461"/>
    <w:p w14:paraId="63D95E63" w14:textId="77777777" w:rsidR="009B1AAC" w:rsidRDefault="009B1AAC" w:rsidP="00EC1461"/>
    <w:p w14:paraId="2506EE9B" w14:textId="77777777" w:rsidR="009B1AAC" w:rsidRDefault="009B1AAC" w:rsidP="00EC1461"/>
    <w:p w14:paraId="15FC86B4" w14:textId="77777777" w:rsidR="009B1AAC" w:rsidRDefault="009B1AAC" w:rsidP="00EC1461"/>
    <w:p w14:paraId="13C86B6E" w14:textId="77777777" w:rsidR="009B1AAC" w:rsidRDefault="009B1AAC" w:rsidP="00EC1461"/>
    <w:p w14:paraId="0ACE0BBE" w14:textId="77777777" w:rsidR="009B1AAC" w:rsidRDefault="009B1AAC" w:rsidP="00EC1461"/>
    <w:p w14:paraId="1DA53504" w14:textId="77777777" w:rsidR="009B1AAC" w:rsidRDefault="009B1AAC" w:rsidP="00EC1461"/>
    <w:p w14:paraId="65EFAEBF" w14:textId="77777777" w:rsidR="009B1AAC" w:rsidRDefault="009B1AAC" w:rsidP="00EC1461"/>
    <w:p w14:paraId="370FBC7D" w14:textId="77777777" w:rsidR="009B1AAC" w:rsidRDefault="009B1AAC" w:rsidP="00EC1461"/>
    <w:p w14:paraId="71BEDED9" w14:textId="77777777" w:rsidR="009B1AAC" w:rsidRDefault="009B1AAC" w:rsidP="00EC1461"/>
    <w:p w14:paraId="42782A0F" w14:textId="77777777" w:rsidR="009B1AAC" w:rsidRDefault="009B1AAC" w:rsidP="00EC1461"/>
    <w:p w14:paraId="16F26BC6" w14:textId="77777777" w:rsidR="009B1AAC" w:rsidRDefault="009B1AAC" w:rsidP="00EC1461"/>
    <w:p w14:paraId="6D1D5B1A" w14:textId="77777777" w:rsidR="009B1AAC" w:rsidRDefault="009B1AAC" w:rsidP="00EC1461"/>
    <w:p w14:paraId="1A3CDBED" w14:textId="77777777" w:rsidR="009B1AAC" w:rsidRDefault="009B1AAC" w:rsidP="00EC1461"/>
    <w:p w14:paraId="2BCDC0BB" w14:textId="77777777" w:rsidR="009B1AAC" w:rsidRDefault="009B1AAC" w:rsidP="00EC1461"/>
    <w:p w14:paraId="0F67912A" w14:textId="77777777" w:rsidR="009B1AAC" w:rsidRDefault="009B1AAC" w:rsidP="00EC1461"/>
    <w:p w14:paraId="1338B9D3" w14:textId="77777777" w:rsidR="009B1AAC" w:rsidRDefault="009B1AAC" w:rsidP="00EC1461"/>
  </w:endnote>
  <w:endnote w:type="continuationSeparator" w:id="0">
    <w:p w14:paraId="0D16F2EE" w14:textId="77777777" w:rsidR="009B1AAC" w:rsidRDefault="009B1AAC" w:rsidP="00EC1461">
      <w:r>
        <w:continuationSeparator/>
      </w:r>
    </w:p>
    <w:p w14:paraId="44725C65" w14:textId="77777777" w:rsidR="009B1AAC" w:rsidRDefault="009B1AAC" w:rsidP="00EC1461"/>
    <w:p w14:paraId="724F678B" w14:textId="77777777" w:rsidR="009B1AAC" w:rsidRDefault="009B1AAC" w:rsidP="00EC1461"/>
    <w:p w14:paraId="6B4440BF" w14:textId="77777777" w:rsidR="009B1AAC" w:rsidRDefault="009B1AAC" w:rsidP="00EC1461"/>
    <w:p w14:paraId="3474C5F7" w14:textId="77777777" w:rsidR="009B1AAC" w:rsidRDefault="009B1AAC" w:rsidP="00EC1461"/>
    <w:p w14:paraId="7EDB61D4" w14:textId="77777777" w:rsidR="009B1AAC" w:rsidRDefault="009B1AAC" w:rsidP="00EC1461"/>
    <w:p w14:paraId="4144FEB2" w14:textId="77777777" w:rsidR="009B1AAC" w:rsidRDefault="009B1AAC" w:rsidP="00EC1461"/>
    <w:p w14:paraId="0EEBD619" w14:textId="77777777" w:rsidR="009B1AAC" w:rsidRDefault="009B1AAC" w:rsidP="00EC1461"/>
    <w:p w14:paraId="088131FC" w14:textId="77777777" w:rsidR="009B1AAC" w:rsidRDefault="009B1AAC" w:rsidP="00EC1461"/>
    <w:p w14:paraId="5F674D2A" w14:textId="77777777" w:rsidR="009B1AAC" w:rsidRDefault="009B1AAC" w:rsidP="00EC1461"/>
    <w:p w14:paraId="19081C14" w14:textId="77777777" w:rsidR="009B1AAC" w:rsidRDefault="009B1AAC" w:rsidP="00EC1461"/>
    <w:p w14:paraId="6729DA3E" w14:textId="77777777" w:rsidR="009B1AAC" w:rsidRDefault="009B1AAC" w:rsidP="00EC1461"/>
    <w:p w14:paraId="4BA67874" w14:textId="77777777" w:rsidR="009B1AAC" w:rsidRDefault="009B1AAC" w:rsidP="00EC1461"/>
    <w:p w14:paraId="4C67E49D" w14:textId="77777777" w:rsidR="009B1AAC" w:rsidRDefault="009B1AAC" w:rsidP="00EC1461"/>
    <w:p w14:paraId="48BA3925" w14:textId="77777777" w:rsidR="009B1AAC" w:rsidRDefault="009B1AAC" w:rsidP="00EC1461"/>
    <w:p w14:paraId="2B2F1FAD" w14:textId="77777777" w:rsidR="009B1AAC" w:rsidRDefault="009B1AAC" w:rsidP="00EC1461"/>
    <w:p w14:paraId="49DF0484" w14:textId="77777777" w:rsidR="009B1AAC" w:rsidRDefault="009B1AAC" w:rsidP="00EC1461"/>
    <w:p w14:paraId="0BBD1F89" w14:textId="77777777" w:rsidR="009B1AAC" w:rsidRDefault="009B1AAC" w:rsidP="00EC1461"/>
    <w:p w14:paraId="716F8D9A" w14:textId="77777777" w:rsidR="009B1AAC" w:rsidRDefault="009B1AAC" w:rsidP="00EC1461"/>
    <w:p w14:paraId="5F984E0C" w14:textId="77777777" w:rsidR="009B1AAC" w:rsidRDefault="009B1AAC" w:rsidP="00EC1461"/>
    <w:p w14:paraId="70F6FAFF" w14:textId="77777777" w:rsidR="009B1AAC" w:rsidRDefault="009B1AAC" w:rsidP="00EC1461"/>
    <w:p w14:paraId="4E080445" w14:textId="77777777" w:rsidR="009B1AAC" w:rsidRDefault="009B1AAC" w:rsidP="00EC1461"/>
    <w:p w14:paraId="249899D1" w14:textId="77777777" w:rsidR="009B1AAC" w:rsidRDefault="009B1AAC" w:rsidP="00EC1461"/>
    <w:p w14:paraId="0D51BD19" w14:textId="77777777" w:rsidR="009B1AAC" w:rsidRDefault="009B1AAC" w:rsidP="00EC1461"/>
    <w:p w14:paraId="13D01737" w14:textId="77777777" w:rsidR="009B1AAC" w:rsidRDefault="009B1AAC" w:rsidP="00EC1461"/>
    <w:p w14:paraId="31175620" w14:textId="77777777" w:rsidR="009B1AAC" w:rsidRDefault="009B1AAC" w:rsidP="00EC1461"/>
    <w:p w14:paraId="674FC57E" w14:textId="77777777" w:rsidR="009B1AAC" w:rsidRDefault="009B1AAC" w:rsidP="00EC1461"/>
    <w:p w14:paraId="7A5851A1" w14:textId="77777777" w:rsidR="009B1AAC" w:rsidRDefault="009B1AAC" w:rsidP="00EC1461"/>
    <w:p w14:paraId="29408C0B" w14:textId="77777777" w:rsidR="009B1AAC" w:rsidRDefault="009B1AAC" w:rsidP="00EC1461"/>
    <w:p w14:paraId="2C4953E5" w14:textId="77777777" w:rsidR="009B1AAC" w:rsidRDefault="009B1AAC" w:rsidP="00EC1461"/>
    <w:p w14:paraId="14244020" w14:textId="77777777" w:rsidR="009B1AAC" w:rsidRDefault="009B1AAC" w:rsidP="00EC1461"/>
    <w:p w14:paraId="4DBCCD7D" w14:textId="77777777" w:rsidR="009B1AAC" w:rsidRDefault="009B1AAC" w:rsidP="00EC1461"/>
    <w:p w14:paraId="5F240149" w14:textId="77777777" w:rsidR="009B1AAC" w:rsidRDefault="009B1AAC" w:rsidP="00EC1461"/>
    <w:p w14:paraId="0352354D" w14:textId="77777777" w:rsidR="009B1AAC" w:rsidRDefault="009B1AAC" w:rsidP="00EC1461"/>
    <w:p w14:paraId="03D36E0B" w14:textId="77777777" w:rsidR="009B1AAC" w:rsidRDefault="009B1AAC" w:rsidP="00EC1461"/>
    <w:p w14:paraId="61314FC6" w14:textId="77777777" w:rsidR="009B1AAC" w:rsidRDefault="009B1AAC" w:rsidP="00EC1461"/>
    <w:p w14:paraId="3BCE3D1B" w14:textId="77777777" w:rsidR="009B1AAC" w:rsidRDefault="009B1AAC" w:rsidP="00EC1461"/>
    <w:p w14:paraId="720B0BB9" w14:textId="77777777" w:rsidR="009B1AAC" w:rsidRDefault="009B1AAC" w:rsidP="00EC1461"/>
    <w:p w14:paraId="2CCDAD06" w14:textId="77777777" w:rsidR="009B1AAC" w:rsidRDefault="009B1AAC" w:rsidP="00EC1461"/>
    <w:p w14:paraId="6973798C" w14:textId="77777777" w:rsidR="009B1AAC" w:rsidRDefault="009B1AAC" w:rsidP="00EC1461"/>
    <w:p w14:paraId="0E0ADCCF" w14:textId="77777777" w:rsidR="009B1AAC" w:rsidRDefault="009B1AAC" w:rsidP="00EC1461"/>
    <w:p w14:paraId="51C5A8B8" w14:textId="77777777" w:rsidR="009B1AAC" w:rsidRDefault="009B1AAC" w:rsidP="00EC1461"/>
    <w:p w14:paraId="26E68B8A" w14:textId="77777777" w:rsidR="009B1AAC" w:rsidRDefault="009B1AAC" w:rsidP="00EC1461"/>
    <w:p w14:paraId="7583E7CC" w14:textId="77777777" w:rsidR="009B1AAC" w:rsidRDefault="009B1AAC" w:rsidP="00EC14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81915A" w14:textId="39704B1B" w:rsidR="004758AF" w:rsidRDefault="004758AF" w:rsidP="007515CE">
    <w:pPr>
      <w:pStyle w:val="Footer"/>
      <w:pBdr>
        <w:bottom w:val="single" w:sz="6" w:space="1" w:color="auto"/>
      </w:pBdr>
      <w:ind w:right="-18"/>
    </w:pPr>
  </w:p>
  <w:p w14:paraId="0F1F28E3" w14:textId="12607186" w:rsidR="004758AF" w:rsidRDefault="004758AF" w:rsidP="007515CE">
    <w:pPr>
      <w:pStyle w:val="Footer"/>
      <w:ind w:right="-18"/>
      <w:jc w:val="center"/>
    </w:pPr>
    <w:r>
      <w:t>Water In-Plant Training Data Collection She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AC945A" w14:textId="77777777" w:rsidR="004758AF" w:rsidRDefault="004758AF" w:rsidP="007515CE">
    <w:pPr>
      <w:pStyle w:val="Footer"/>
      <w:pBdr>
        <w:bottom w:val="single" w:sz="6" w:space="1" w:color="auto"/>
      </w:pBdr>
      <w:ind w:right="-18"/>
    </w:pPr>
  </w:p>
  <w:sdt>
    <w:sdtPr>
      <w:rPr>
        <w:rStyle w:val="PageNumber"/>
      </w:rPr>
      <w:id w:val="-14285007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D95D8C3" w14:textId="77777777" w:rsidR="004758AF" w:rsidRDefault="004758AF" w:rsidP="00277005">
        <w:pPr>
          <w:pStyle w:val="Footer"/>
          <w:framePr w:wrap="none" w:vAnchor="text" w:hAnchor="page" w:x="14334" w:y="1"/>
          <w:rPr>
            <w:rStyle w:val="PageNumber"/>
          </w:rPr>
        </w:pPr>
        <w:r>
          <w:rPr>
            <w:rStyle w:val="PageNumber"/>
          </w:rPr>
          <w:t xml:space="preserve">Page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43C41F08" w14:textId="4B3A360D" w:rsidR="004758AF" w:rsidRDefault="004758AF" w:rsidP="00C42BF1">
    <w:pPr>
      <w:pStyle w:val="Footer"/>
      <w:tabs>
        <w:tab w:val="clear" w:pos="4680"/>
        <w:tab w:val="clear" w:pos="9360"/>
        <w:tab w:val="decimal" w:pos="8640"/>
        <w:tab w:val="right" w:pos="14112"/>
      </w:tabs>
      <w:ind w:right="-1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212CE8" w14:textId="77777777" w:rsidR="009B1AAC" w:rsidRDefault="009B1AAC" w:rsidP="00EC1461">
      <w:r>
        <w:separator/>
      </w:r>
    </w:p>
    <w:p w14:paraId="4EC4AA74" w14:textId="77777777" w:rsidR="009B1AAC" w:rsidRDefault="009B1AAC" w:rsidP="00EC1461"/>
    <w:p w14:paraId="69CC0CD0" w14:textId="77777777" w:rsidR="009B1AAC" w:rsidRDefault="009B1AAC" w:rsidP="00EC1461"/>
    <w:p w14:paraId="54147E3F" w14:textId="77777777" w:rsidR="009B1AAC" w:rsidRDefault="009B1AAC" w:rsidP="00EC1461"/>
    <w:p w14:paraId="313C2C4D" w14:textId="77777777" w:rsidR="009B1AAC" w:rsidRDefault="009B1AAC" w:rsidP="00EC1461"/>
    <w:p w14:paraId="6C7C51A6" w14:textId="77777777" w:rsidR="009B1AAC" w:rsidRDefault="009B1AAC" w:rsidP="00EC1461"/>
    <w:p w14:paraId="785538AC" w14:textId="77777777" w:rsidR="009B1AAC" w:rsidRDefault="009B1AAC" w:rsidP="00EC1461"/>
    <w:p w14:paraId="786C29EC" w14:textId="77777777" w:rsidR="009B1AAC" w:rsidRDefault="009B1AAC" w:rsidP="00EC1461"/>
    <w:p w14:paraId="68914449" w14:textId="77777777" w:rsidR="009B1AAC" w:rsidRDefault="009B1AAC" w:rsidP="00EC1461"/>
    <w:p w14:paraId="27F5809C" w14:textId="77777777" w:rsidR="009B1AAC" w:rsidRDefault="009B1AAC" w:rsidP="00EC1461"/>
    <w:p w14:paraId="10539D38" w14:textId="77777777" w:rsidR="009B1AAC" w:rsidRDefault="009B1AAC" w:rsidP="00EC1461"/>
    <w:p w14:paraId="72C317D3" w14:textId="77777777" w:rsidR="009B1AAC" w:rsidRDefault="009B1AAC" w:rsidP="00EC1461"/>
    <w:p w14:paraId="4175F97B" w14:textId="77777777" w:rsidR="009B1AAC" w:rsidRDefault="009B1AAC" w:rsidP="00EC1461"/>
    <w:p w14:paraId="65F0B906" w14:textId="77777777" w:rsidR="009B1AAC" w:rsidRDefault="009B1AAC" w:rsidP="00EC1461"/>
    <w:p w14:paraId="5EF7171C" w14:textId="77777777" w:rsidR="009B1AAC" w:rsidRDefault="009B1AAC" w:rsidP="00EC1461"/>
    <w:p w14:paraId="483E77A5" w14:textId="77777777" w:rsidR="009B1AAC" w:rsidRDefault="009B1AAC" w:rsidP="00EC1461"/>
    <w:p w14:paraId="1F80D30E" w14:textId="77777777" w:rsidR="009B1AAC" w:rsidRDefault="009B1AAC" w:rsidP="00EC1461"/>
    <w:p w14:paraId="2C2D78F5" w14:textId="77777777" w:rsidR="009B1AAC" w:rsidRDefault="009B1AAC" w:rsidP="00EC1461"/>
    <w:p w14:paraId="678623AC" w14:textId="77777777" w:rsidR="009B1AAC" w:rsidRDefault="009B1AAC" w:rsidP="00EC1461"/>
    <w:p w14:paraId="20136111" w14:textId="77777777" w:rsidR="009B1AAC" w:rsidRDefault="009B1AAC" w:rsidP="00EC1461"/>
    <w:p w14:paraId="227F8C04" w14:textId="77777777" w:rsidR="009B1AAC" w:rsidRDefault="009B1AAC" w:rsidP="00EC1461"/>
    <w:p w14:paraId="122B29D5" w14:textId="77777777" w:rsidR="009B1AAC" w:rsidRDefault="009B1AAC" w:rsidP="00EC1461"/>
    <w:p w14:paraId="1CF08295" w14:textId="77777777" w:rsidR="009B1AAC" w:rsidRDefault="009B1AAC" w:rsidP="00EC1461"/>
    <w:p w14:paraId="51CE5C6E" w14:textId="77777777" w:rsidR="009B1AAC" w:rsidRDefault="009B1AAC" w:rsidP="00EC1461"/>
    <w:p w14:paraId="74BCBAAE" w14:textId="77777777" w:rsidR="009B1AAC" w:rsidRDefault="009B1AAC" w:rsidP="00EC1461"/>
    <w:p w14:paraId="0752936F" w14:textId="77777777" w:rsidR="009B1AAC" w:rsidRDefault="009B1AAC" w:rsidP="00EC1461"/>
    <w:p w14:paraId="05EEC44C" w14:textId="77777777" w:rsidR="009B1AAC" w:rsidRDefault="009B1AAC" w:rsidP="00EC1461"/>
    <w:p w14:paraId="33ED4937" w14:textId="77777777" w:rsidR="009B1AAC" w:rsidRDefault="009B1AAC" w:rsidP="00EC1461"/>
    <w:p w14:paraId="311E7FE6" w14:textId="77777777" w:rsidR="009B1AAC" w:rsidRDefault="009B1AAC" w:rsidP="00EC1461"/>
    <w:p w14:paraId="7A1D67E1" w14:textId="77777777" w:rsidR="009B1AAC" w:rsidRDefault="009B1AAC" w:rsidP="00EC1461"/>
    <w:p w14:paraId="55270DF6" w14:textId="77777777" w:rsidR="009B1AAC" w:rsidRDefault="009B1AAC" w:rsidP="00EC1461"/>
    <w:p w14:paraId="564F6D82" w14:textId="77777777" w:rsidR="009B1AAC" w:rsidRDefault="009B1AAC" w:rsidP="00EC1461"/>
    <w:p w14:paraId="4028F795" w14:textId="77777777" w:rsidR="009B1AAC" w:rsidRDefault="009B1AAC" w:rsidP="00EC1461"/>
    <w:p w14:paraId="7EAEE36B" w14:textId="77777777" w:rsidR="009B1AAC" w:rsidRDefault="009B1AAC" w:rsidP="00EC1461"/>
    <w:p w14:paraId="16578D57" w14:textId="77777777" w:rsidR="009B1AAC" w:rsidRDefault="009B1AAC" w:rsidP="00EC1461"/>
    <w:p w14:paraId="37D5F3AF" w14:textId="77777777" w:rsidR="009B1AAC" w:rsidRDefault="009B1AAC" w:rsidP="00EC1461"/>
    <w:p w14:paraId="25F25971" w14:textId="77777777" w:rsidR="009B1AAC" w:rsidRDefault="009B1AAC" w:rsidP="00EC1461"/>
    <w:p w14:paraId="5D5E07DC" w14:textId="77777777" w:rsidR="009B1AAC" w:rsidRDefault="009B1AAC" w:rsidP="00EC1461"/>
    <w:p w14:paraId="7B606B85" w14:textId="77777777" w:rsidR="009B1AAC" w:rsidRDefault="009B1AAC" w:rsidP="00EC1461"/>
    <w:p w14:paraId="3D09BD09" w14:textId="77777777" w:rsidR="009B1AAC" w:rsidRDefault="009B1AAC" w:rsidP="00EC1461"/>
    <w:p w14:paraId="39A5D584" w14:textId="77777777" w:rsidR="009B1AAC" w:rsidRDefault="009B1AAC" w:rsidP="00EC1461"/>
    <w:p w14:paraId="29FCFB3A" w14:textId="77777777" w:rsidR="009B1AAC" w:rsidRDefault="009B1AAC" w:rsidP="00EC1461"/>
    <w:p w14:paraId="693EA47A" w14:textId="77777777" w:rsidR="009B1AAC" w:rsidRDefault="009B1AAC" w:rsidP="00EC1461"/>
    <w:p w14:paraId="2338D64E" w14:textId="77777777" w:rsidR="009B1AAC" w:rsidRDefault="009B1AAC" w:rsidP="00EC1461"/>
  </w:footnote>
  <w:footnote w:type="continuationSeparator" w:id="0">
    <w:p w14:paraId="5D6E4B29" w14:textId="77777777" w:rsidR="009B1AAC" w:rsidRDefault="009B1AAC" w:rsidP="00EC1461">
      <w:r>
        <w:continuationSeparator/>
      </w:r>
    </w:p>
    <w:p w14:paraId="6B463963" w14:textId="77777777" w:rsidR="009B1AAC" w:rsidRDefault="009B1AAC" w:rsidP="00EC1461"/>
    <w:p w14:paraId="00146E79" w14:textId="77777777" w:rsidR="009B1AAC" w:rsidRDefault="009B1AAC" w:rsidP="00EC1461"/>
    <w:p w14:paraId="2ADED3D4" w14:textId="77777777" w:rsidR="009B1AAC" w:rsidRDefault="009B1AAC" w:rsidP="00EC1461"/>
    <w:p w14:paraId="41712483" w14:textId="77777777" w:rsidR="009B1AAC" w:rsidRDefault="009B1AAC" w:rsidP="00EC1461"/>
    <w:p w14:paraId="2C929B6B" w14:textId="77777777" w:rsidR="009B1AAC" w:rsidRDefault="009B1AAC" w:rsidP="00EC1461"/>
    <w:p w14:paraId="0F612BF2" w14:textId="77777777" w:rsidR="009B1AAC" w:rsidRDefault="009B1AAC" w:rsidP="00EC1461"/>
    <w:p w14:paraId="1DDF8EC0" w14:textId="77777777" w:rsidR="009B1AAC" w:rsidRDefault="009B1AAC" w:rsidP="00EC1461"/>
    <w:p w14:paraId="24741931" w14:textId="77777777" w:rsidR="009B1AAC" w:rsidRDefault="009B1AAC" w:rsidP="00EC1461"/>
    <w:p w14:paraId="14F7448B" w14:textId="77777777" w:rsidR="009B1AAC" w:rsidRDefault="009B1AAC" w:rsidP="00EC1461"/>
    <w:p w14:paraId="6D0D56DE" w14:textId="77777777" w:rsidR="009B1AAC" w:rsidRDefault="009B1AAC" w:rsidP="00EC1461"/>
    <w:p w14:paraId="33CA82B4" w14:textId="77777777" w:rsidR="009B1AAC" w:rsidRDefault="009B1AAC" w:rsidP="00EC1461"/>
    <w:p w14:paraId="7B04F733" w14:textId="77777777" w:rsidR="009B1AAC" w:rsidRDefault="009B1AAC" w:rsidP="00EC1461"/>
    <w:p w14:paraId="088C4822" w14:textId="77777777" w:rsidR="009B1AAC" w:rsidRDefault="009B1AAC" w:rsidP="00EC1461"/>
    <w:p w14:paraId="08B7E359" w14:textId="77777777" w:rsidR="009B1AAC" w:rsidRDefault="009B1AAC" w:rsidP="00EC1461"/>
    <w:p w14:paraId="11997A24" w14:textId="77777777" w:rsidR="009B1AAC" w:rsidRDefault="009B1AAC" w:rsidP="00EC1461"/>
    <w:p w14:paraId="47EF8262" w14:textId="77777777" w:rsidR="009B1AAC" w:rsidRDefault="009B1AAC" w:rsidP="00EC1461"/>
    <w:p w14:paraId="4A69B222" w14:textId="77777777" w:rsidR="009B1AAC" w:rsidRDefault="009B1AAC" w:rsidP="00EC1461"/>
    <w:p w14:paraId="53E39599" w14:textId="77777777" w:rsidR="009B1AAC" w:rsidRDefault="009B1AAC" w:rsidP="00EC1461"/>
    <w:p w14:paraId="5CEEE0DA" w14:textId="77777777" w:rsidR="009B1AAC" w:rsidRDefault="009B1AAC" w:rsidP="00EC1461"/>
    <w:p w14:paraId="5334F5F8" w14:textId="77777777" w:rsidR="009B1AAC" w:rsidRDefault="009B1AAC" w:rsidP="00EC1461"/>
    <w:p w14:paraId="31CCFEB7" w14:textId="77777777" w:rsidR="009B1AAC" w:rsidRDefault="009B1AAC" w:rsidP="00EC1461"/>
    <w:p w14:paraId="2054813B" w14:textId="77777777" w:rsidR="009B1AAC" w:rsidRDefault="009B1AAC" w:rsidP="00EC1461"/>
    <w:p w14:paraId="64EE8A99" w14:textId="77777777" w:rsidR="009B1AAC" w:rsidRDefault="009B1AAC" w:rsidP="00EC1461"/>
    <w:p w14:paraId="2E480B71" w14:textId="77777777" w:rsidR="009B1AAC" w:rsidRDefault="009B1AAC" w:rsidP="00EC1461"/>
    <w:p w14:paraId="1CEBAB32" w14:textId="77777777" w:rsidR="009B1AAC" w:rsidRDefault="009B1AAC" w:rsidP="00EC1461"/>
    <w:p w14:paraId="18135909" w14:textId="77777777" w:rsidR="009B1AAC" w:rsidRDefault="009B1AAC" w:rsidP="00EC1461"/>
    <w:p w14:paraId="394B66C4" w14:textId="77777777" w:rsidR="009B1AAC" w:rsidRDefault="009B1AAC" w:rsidP="00EC1461"/>
    <w:p w14:paraId="1CB24565" w14:textId="77777777" w:rsidR="009B1AAC" w:rsidRDefault="009B1AAC" w:rsidP="00EC1461"/>
    <w:p w14:paraId="7E1D0582" w14:textId="77777777" w:rsidR="009B1AAC" w:rsidRDefault="009B1AAC" w:rsidP="00EC1461"/>
    <w:p w14:paraId="3A6959EB" w14:textId="77777777" w:rsidR="009B1AAC" w:rsidRDefault="009B1AAC" w:rsidP="00EC1461"/>
    <w:p w14:paraId="76AB526D" w14:textId="77777777" w:rsidR="009B1AAC" w:rsidRDefault="009B1AAC" w:rsidP="00EC1461"/>
    <w:p w14:paraId="2586196F" w14:textId="77777777" w:rsidR="009B1AAC" w:rsidRDefault="009B1AAC" w:rsidP="00EC1461"/>
    <w:p w14:paraId="248A784A" w14:textId="77777777" w:rsidR="009B1AAC" w:rsidRDefault="009B1AAC" w:rsidP="00EC1461"/>
    <w:p w14:paraId="6F3574DD" w14:textId="77777777" w:rsidR="009B1AAC" w:rsidRDefault="009B1AAC" w:rsidP="00EC1461"/>
    <w:p w14:paraId="70D13526" w14:textId="77777777" w:rsidR="009B1AAC" w:rsidRDefault="009B1AAC" w:rsidP="00EC1461"/>
    <w:p w14:paraId="24F0DE2E" w14:textId="77777777" w:rsidR="009B1AAC" w:rsidRDefault="009B1AAC" w:rsidP="00EC1461"/>
    <w:p w14:paraId="4788496D" w14:textId="77777777" w:rsidR="009B1AAC" w:rsidRDefault="009B1AAC" w:rsidP="00EC1461"/>
    <w:p w14:paraId="5275B5B6" w14:textId="77777777" w:rsidR="009B1AAC" w:rsidRDefault="009B1AAC" w:rsidP="00EC1461"/>
    <w:p w14:paraId="08C8DC2A" w14:textId="77777777" w:rsidR="009B1AAC" w:rsidRDefault="009B1AAC" w:rsidP="00EC1461"/>
    <w:p w14:paraId="1CB2F0F5" w14:textId="77777777" w:rsidR="009B1AAC" w:rsidRDefault="009B1AAC" w:rsidP="00EC1461"/>
    <w:p w14:paraId="17D2953D" w14:textId="77777777" w:rsidR="009B1AAC" w:rsidRDefault="009B1AAC" w:rsidP="00EC1461"/>
    <w:p w14:paraId="04B3FB6A" w14:textId="77777777" w:rsidR="009B1AAC" w:rsidRDefault="009B1AAC" w:rsidP="00EC1461"/>
    <w:p w14:paraId="07C0B21B" w14:textId="77777777" w:rsidR="009B1AAC" w:rsidRDefault="009B1AAC" w:rsidP="00EC14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7D3F35" w14:textId="77777777" w:rsidR="004758AF" w:rsidRDefault="004758AF" w:rsidP="007515CE">
    <w:pPr>
      <w:pStyle w:val="Header"/>
      <w:pBdr>
        <w:bottom w:val="single" w:sz="6" w:space="1" w:color="auto"/>
      </w:pBdr>
      <w:ind w:right="-18"/>
    </w:pPr>
  </w:p>
  <w:p w14:paraId="4CEEAD7E" w14:textId="77777777" w:rsidR="004758AF" w:rsidRDefault="004758AF" w:rsidP="00CC4EB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2134D"/>
    <w:multiLevelType w:val="multilevel"/>
    <w:tmpl w:val="3A02D326"/>
    <w:lvl w:ilvl="0">
      <w:start w:val="1"/>
      <w:numFmt w:val="decimal"/>
      <w:pStyle w:val="H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64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-216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3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1" w15:restartNumberingAfterBreak="0">
    <w:nsid w:val="100965C7"/>
    <w:multiLevelType w:val="hybridMultilevel"/>
    <w:tmpl w:val="05F04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42276"/>
    <w:multiLevelType w:val="hybridMultilevel"/>
    <w:tmpl w:val="DB12F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56D62"/>
    <w:multiLevelType w:val="hybridMultilevel"/>
    <w:tmpl w:val="B3EAB6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7F3DB6"/>
    <w:multiLevelType w:val="hybridMultilevel"/>
    <w:tmpl w:val="7AFEF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327648"/>
    <w:multiLevelType w:val="hybridMultilevel"/>
    <w:tmpl w:val="E89C5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7A2537"/>
    <w:multiLevelType w:val="multilevel"/>
    <w:tmpl w:val="CFE4FF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D7B57AD"/>
    <w:multiLevelType w:val="hybridMultilevel"/>
    <w:tmpl w:val="89529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4567BC"/>
    <w:multiLevelType w:val="hybridMultilevel"/>
    <w:tmpl w:val="E6B41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BEFEB24C">
      <w:start w:val="1000"/>
      <w:numFmt w:val="bullet"/>
      <w:lvlText w:val="-"/>
      <w:lvlJc w:val="left"/>
      <w:pPr>
        <w:ind w:left="2160" w:hanging="360"/>
      </w:pPr>
      <w:rPr>
        <w:rFonts w:ascii="Arial Narrow" w:eastAsia="Times New Roman" w:hAnsi="Arial Narrow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28798F"/>
    <w:multiLevelType w:val="multilevel"/>
    <w:tmpl w:val="53EE374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2C504A"/>
    <w:multiLevelType w:val="multilevel"/>
    <w:tmpl w:val="04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A3D5179"/>
    <w:multiLevelType w:val="hybridMultilevel"/>
    <w:tmpl w:val="65C6E51C"/>
    <w:lvl w:ilvl="0" w:tplc="EF985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7B7753"/>
    <w:multiLevelType w:val="hybridMultilevel"/>
    <w:tmpl w:val="30104D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EC21CD0"/>
    <w:multiLevelType w:val="hybridMultilevel"/>
    <w:tmpl w:val="05386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3F7798"/>
    <w:multiLevelType w:val="hybridMultilevel"/>
    <w:tmpl w:val="958C8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731117"/>
    <w:multiLevelType w:val="multilevel"/>
    <w:tmpl w:val="B164FA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08B0D01"/>
    <w:multiLevelType w:val="hybridMultilevel"/>
    <w:tmpl w:val="377863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025482"/>
    <w:multiLevelType w:val="multilevel"/>
    <w:tmpl w:val="8D9656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5221470"/>
    <w:multiLevelType w:val="hybridMultilevel"/>
    <w:tmpl w:val="62ACF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D003DD"/>
    <w:multiLevelType w:val="multilevel"/>
    <w:tmpl w:val="AD18E8C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4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EE5197D"/>
    <w:multiLevelType w:val="hybridMultilevel"/>
    <w:tmpl w:val="5096F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2E6AAC"/>
    <w:multiLevelType w:val="hybridMultilevel"/>
    <w:tmpl w:val="1B026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2" w15:restartNumberingAfterBreak="0">
    <w:nsid w:val="70442CB5"/>
    <w:multiLevelType w:val="hybridMultilevel"/>
    <w:tmpl w:val="4C023FC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4221569"/>
    <w:multiLevelType w:val="hybridMultilevel"/>
    <w:tmpl w:val="7102C8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B3C02CC"/>
    <w:multiLevelType w:val="hybridMultilevel"/>
    <w:tmpl w:val="E49A9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EA70FF"/>
    <w:multiLevelType w:val="multilevel"/>
    <w:tmpl w:val="8E54CC7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0"/>
  </w:num>
  <w:num w:numId="3">
    <w:abstractNumId w:val="14"/>
  </w:num>
  <w:num w:numId="4">
    <w:abstractNumId w:val="16"/>
  </w:num>
  <w:num w:numId="5">
    <w:abstractNumId w:val="23"/>
  </w:num>
  <w:num w:numId="6">
    <w:abstractNumId w:val="12"/>
  </w:num>
  <w:num w:numId="7">
    <w:abstractNumId w:val="1"/>
  </w:num>
  <w:num w:numId="8">
    <w:abstractNumId w:val="5"/>
  </w:num>
  <w:num w:numId="9">
    <w:abstractNumId w:val="2"/>
  </w:num>
  <w:num w:numId="10">
    <w:abstractNumId w:val="18"/>
  </w:num>
  <w:num w:numId="11">
    <w:abstractNumId w:val="20"/>
  </w:num>
  <w:num w:numId="12">
    <w:abstractNumId w:val="8"/>
  </w:num>
  <w:num w:numId="13">
    <w:abstractNumId w:val="13"/>
  </w:num>
  <w:num w:numId="14">
    <w:abstractNumId w:val="21"/>
  </w:num>
  <w:num w:numId="15">
    <w:abstractNumId w:val="22"/>
  </w:num>
  <w:num w:numId="16">
    <w:abstractNumId w:val="0"/>
  </w:num>
  <w:num w:numId="17">
    <w:abstractNumId w:val="11"/>
  </w:num>
  <w:num w:numId="18">
    <w:abstractNumId w:val="3"/>
  </w:num>
  <w:num w:numId="19">
    <w:abstractNumId w:val="24"/>
  </w:num>
  <w:num w:numId="20">
    <w:abstractNumId w:val="7"/>
  </w:num>
  <w:num w:numId="21">
    <w:abstractNumId w:val="4"/>
  </w:num>
  <w:num w:numId="22">
    <w:abstractNumId w:val="6"/>
  </w:num>
  <w:num w:numId="23">
    <w:abstractNumId w:val="9"/>
  </w:num>
  <w:num w:numId="24">
    <w:abstractNumId w:val="19"/>
  </w:num>
  <w:num w:numId="25">
    <w:abstractNumId w:val="19"/>
  </w:num>
  <w:num w:numId="26">
    <w:abstractNumId w:val="15"/>
  </w:num>
  <w:num w:numId="27">
    <w:abstractNumId w:val="25"/>
  </w:num>
  <w:num w:numId="28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zUyNzYytzAxMDZU0lEKTi0uzszPAykwrgUAJyn3zCwAAAA="/>
  </w:docVars>
  <w:rsids>
    <w:rsidRoot w:val="0097082F"/>
    <w:rsid w:val="00003CE6"/>
    <w:rsid w:val="00006E6F"/>
    <w:rsid w:val="000114DA"/>
    <w:rsid w:val="00013E67"/>
    <w:rsid w:val="00014264"/>
    <w:rsid w:val="00016EAE"/>
    <w:rsid w:val="00017194"/>
    <w:rsid w:val="00024A5C"/>
    <w:rsid w:val="00027E76"/>
    <w:rsid w:val="00031934"/>
    <w:rsid w:val="0003319C"/>
    <w:rsid w:val="0003472A"/>
    <w:rsid w:val="0003588E"/>
    <w:rsid w:val="000359AF"/>
    <w:rsid w:val="000423EF"/>
    <w:rsid w:val="00051C77"/>
    <w:rsid w:val="00053EDE"/>
    <w:rsid w:val="00055745"/>
    <w:rsid w:val="000569A0"/>
    <w:rsid w:val="00056D0D"/>
    <w:rsid w:val="00060717"/>
    <w:rsid w:val="000611DC"/>
    <w:rsid w:val="0006123F"/>
    <w:rsid w:val="00061A37"/>
    <w:rsid w:val="00062330"/>
    <w:rsid w:val="00066AB9"/>
    <w:rsid w:val="0007071D"/>
    <w:rsid w:val="00072169"/>
    <w:rsid w:val="0007448D"/>
    <w:rsid w:val="000757B6"/>
    <w:rsid w:val="00075DBC"/>
    <w:rsid w:val="00080F90"/>
    <w:rsid w:val="00091616"/>
    <w:rsid w:val="00092A69"/>
    <w:rsid w:val="00095ECB"/>
    <w:rsid w:val="00096CE9"/>
    <w:rsid w:val="000A60EA"/>
    <w:rsid w:val="000A7078"/>
    <w:rsid w:val="000B1D2B"/>
    <w:rsid w:val="000B2DF2"/>
    <w:rsid w:val="000B7F29"/>
    <w:rsid w:val="000C39F8"/>
    <w:rsid w:val="000C4A8C"/>
    <w:rsid w:val="000C6DA4"/>
    <w:rsid w:val="000D114D"/>
    <w:rsid w:val="000D5A8E"/>
    <w:rsid w:val="000D6011"/>
    <w:rsid w:val="000D7F85"/>
    <w:rsid w:val="000E14A4"/>
    <w:rsid w:val="000E3285"/>
    <w:rsid w:val="000E571E"/>
    <w:rsid w:val="000F05CC"/>
    <w:rsid w:val="000F22B5"/>
    <w:rsid w:val="000F47D9"/>
    <w:rsid w:val="00104151"/>
    <w:rsid w:val="00113A5D"/>
    <w:rsid w:val="001174E6"/>
    <w:rsid w:val="00120C22"/>
    <w:rsid w:val="001240C3"/>
    <w:rsid w:val="0012474A"/>
    <w:rsid w:val="001317B0"/>
    <w:rsid w:val="0014076B"/>
    <w:rsid w:val="00140BC0"/>
    <w:rsid w:val="001419BA"/>
    <w:rsid w:val="00143B58"/>
    <w:rsid w:val="00147F23"/>
    <w:rsid w:val="0015148C"/>
    <w:rsid w:val="001520E4"/>
    <w:rsid w:val="00155A46"/>
    <w:rsid w:val="001669C9"/>
    <w:rsid w:val="001672F6"/>
    <w:rsid w:val="0017014A"/>
    <w:rsid w:val="001906B5"/>
    <w:rsid w:val="00191145"/>
    <w:rsid w:val="0019195E"/>
    <w:rsid w:val="001979D9"/>
    <w:rsid w:val="001A50E4"/>
    <w:rsid w:val="001A56DC"/>
    <w:rsid w:val="001B28A6"/>
    <w:rsid w:val="001B4F94"/>
    <w:rsid w:val="001C1DB8"/>
    <w:rsid w:val="001C74F5"/>
    <w:rsid w:val="001D0DEE"/>
    <w:rsid w:val="001D2F40"/>
    <w:rsid w:val="001D3CC3"/>
    <w:rsid w:val="001D5946"/>
    <w:rsid w:val="001D767C"/>
    <w:rsid w:val="001E7812"/>
    <w:rsid w:val="001F2C12"/>
    <w:rsid w:val="001F4CB9"/>
    <w:rsid w:val="001F5099"/>
    <w:rsid w:val="001F57CB"/>
    <w:rsid w:val="001F70B4"/>
    <w:rsid w:val="002043C8"/>
    <w:rsid w:val="0020544A"/>
    <w:rsid w:val="00205800"/>
    <w:rsid w:val="0020681E"/>
    <w:rsid w:val="00211878"/>
    <w:rsid w:val="002177D9"/>
    <w:rsid w:val="00221524"/>
    <w:rsid w:val="00222C09"/>
    <w:rsid w:val="00227A6F"/>
    <w:rsid w:val="002304B1"/>
    <w:rsid w:val="00233175"/>
    <w:rsid w:val="00233C1E"/>
    <w:rsid w:val="00234919"/>
    <w:rsid w:val="0024035D"/>
    <w:rsid w:val="002443AA"/>
    <w:rsid w:val="00244861"/>
    <w:rsid w:val="0025126A"/>
    <w:rsid w:val="00260B7E"/>
    <w:rsid w:val="00267AE0"/>
    <w:rsid w:val="00271A31"/>
    <w:rsid w:val="0027426B"/>
    <w:rsid w:val="002748C0"/>
    <w:rsid w:val="00277005"/>
    <w:rsid w:val="00277F2F"/>
    <w:rsid w:val="00281D46"/>
    <w:rsid w:val="00285D9F"/>
    <w:rsid w:val="00291865"/>
    <w:rsid w:val="00292A0F"/>
    <w:rsid w:val="00293947"/>
    <w:rsid w:val="00297611"/>
    <w:rsid w:val="002A7B8B"/>
    <w:rsid w:val="002B34E8"/>
    <w:rsid w:val="002B3586"/>
    <w:rsid w:val="002C2651"/>
    <w:rsid w:val="002C6D52"/>
    <w:rsid w:val="002C7BA4"/>
    <w:rsid w:val="002D68AF"/>
    <w:rsid w:val="002E43DE"/>
    <w:rsid w:val="002E65DB"/>
    <w:rsid w:val="002E69BD"/>
    <w:rsid w:val="002E7C25"/>
    <w:rsid w:val="002F642B"/>
    <w:rsid w:val="003147A2"/>
    <w:rsid w:val="00321F5E"/>
    <w:rsid w:val="00325098"/>
    <w:rsid w:val="00330358"/>
    <w:rsid w:val="003313A7"/>
    <w:rsid w:val="0033612C"/>
    <w:rsid w:val="00345052"/>
    <w:rsid w:val="00345D8D"/>
    <w:rsid w:val="0036160B"/>
    <w:rsid w:val="00363F82"/>
    <w:rsid w:val="00364DEC"/>
    <w:rsid w:val="00364FE4"/>
    <w:rsid w:val="00367272"/>
    <w:rsid w:val="003672CE"/>
    <w:rsid w:val="003675BC"/>
    <w:rsid w:val="00370153"/>
    <w:rsid w:val="003709FB"/>
    <w:rsid w:val="0037246A"/>
    <w:rsid w:val="003763B9"/>
    <w:rsid w:val="00386888"/>
    <w:rsid w:val="003868F3"/>
    <w:rsid w:val="0038751B"/>
    <w:rsid w:val="00390AD2"/>
    <w:rsid w:val="00397202"/>
    <w:rsid w:val="003A314F"/>
    <w:rsid w:val="003A5F4F"/>
    <w:rsid w:val="003A6422"/>
    <w:rsid w:val="003A7D62"/>
    <w:rsid w:val="003B3F54"/>
    <w:rsid w:val="003B41B3"/>
    <w:rsid w:val="003B4BDE"/>
    <w:rsid w:val="003B7177"/>
    <w:rsid w:val="003C0B1D"/>
    <w:rsid w:val="003C5EA6"/>
    <w:rsid w:val="003C6272"/>
    <w:rsid w:val="003C72E0"/>
    <w:rsid w:val="003D03AA"/>
    <w:rsid w:val="003D1112"/>
    <w:rsid w:val="003E1538"/>
    <w:rsid w:val="003E4ABA"/>
    <w:rsid w:val="003E5842"/>
    <w:rsid w:val="003E5A85"/>
    <w:rsid w:val="003F1AE5"/>
    <w:rsid w:val="003F3907"/>
    <w:rsid w:val="003F3CE4"/>
    <w:rsid w:val="003F5023"/>
    <w:rsid w:val="003F7738"/>
    <w:rsid w:val="00403EBC"/>
    <w:rsid w:val="004045FC"/>
    <w:rsid w:val="004113D7"/>
    <w:rsid w:val="00414B9F"/>
    <w:rsid w:val="0041592B"/>
    <w:rsid w:val="00416F8B"/>
    <w:rsid w:val="00421F4E"/>
    <w:rsid w:val="00425CE1"/>
    <w:rsid w:val="00426FF7"/>
    <w:rsid w:val="004455C0"/>
    <w:rsid w:val="00453735"/>
    <w:rsid w:val="00454A09"/>
    <w:rsid w:val="00455294"/>
    <w:rsid w:val="00456906"/>
    <w:rsid w:val="00473832"/>
    <w:rsid w:val="004758AF"/>
    <w:rsid w:val="004761A2"/>
    <w:rsid w:val="00477AFE"/>
    <w:rsid w:val="0048413B"/>
    <w:rsid w:val="00490D07"/>
    <w:rsid w:val="0049399D"/>
    <w:rsid w:val="00494ED7"/>
    <w:rsid w:val="004A2577"/>
    <w:rsid w:val="004A2C52"/>
    <w:rsid w:val="004A3A9C"/>
    <w:rsid w:val="004B7183"/>
    <w:rsid w:val="004C1D79"/>
    <w:rsid w:val="004C4AB2"/>
    <w:rsid w:val="004D506C"/>
    <w:rsid w:val="004E230A"/>
    <w:rsid w:val="004E2EAD"/>
    <w:rsid w:val="004E558E"/>
    <w:rsid w:val="004E6E9A"/>
    <w:rsid w:val="004F59E0"/>
    <w:rsid w:val="004F6752"/>
    <w:rsid w:val="004F6CD9"/>
    <w:rsid w:val="00501AE8"/>
    <w:rsid w:val="00503786"/>
    <w:rsid w:val="00510BF5"/>
    <w:rsid w:val="005169CF"/>
    <w:rsid w:val="00517549"/>
    <w:rsid w:val="005226A8"/>
    <w:rsid w:val="00523222"/>
    <w:rsid w:val="00525FDF"/>
    <w:rsid w:val="0053333F"/>
    <w:rsid w:val="0053530D"/>
    <w:rsid w:val="005374DA"/>
    <w:rsid w:val="00546E19"/>
    <w:rsid w:val="00551AC6"/>
    <w:rsid w:val="005550A7"/>
    <w:rsid w:val="00556592"/>
    <w:rsid w:val="00557B29"/>
    <w:rsid w:val="00566409"/>
    <w:rsid w:val="00571022"/>
    <w:rsid w:val="00573DCD"/>
    <w:rsid w:val="00573EA5"/>
    <w:rsid w:val="00583360"/>
    <w:rsid w:val="0058791A"/>
    <w:rsid w:val="00587B44"/>
    <w:rsid w:val="00590424"/>
    <w:rsid w:val="005952B8"/>
    <w:rsid w:val="00596121"/>
    <w:rsid w:val="005976F8"/>
    <w:rsid w:val="005A19B9"/>
    <w:rsid w:val="005A1D17"/>
    <w:rsid w:val="005A6FB6"/>
    <w:rsid w:val="005A736D"/>
    <w:rsid w:val="005A7C6D"/>
    <w:rsid w:val="005C0CAA"/>
    <w:rsid w:val="005D5E0E"/>
    <w:rsid w:val="005E27C6"/>
    <w:rsid w:val="005F00FA"/>
    <w:rsid w:val="005F3262"/>
    <w:rsid w:val="005F5368"/>
    <w:rsid w:val="005F643C"/>
    <w:rsid w:val="00605312"/>
    <w:rsid w:val="006138AA"/>
    <w:rsid w:val="00615E5E"/>
    <w:rsid w:val="00620808"/>
    <w:rsid w:val="00622A2C"/>
    <w:rsid w:val="006318FB"/>
    <w:rsid w:val="00635671"/>
    <w:rsid w:val="00635BFE"/>
    <w:rsid w:val="006501A0"/>
    <w:rsid w:val="0065402F"/>
    <w:rsid w:val="00654069"/>
    <w:rsid w:val="00657284"/>
    <w:rsid w:val="00657705"/>
    <w:rsid w:val="00657D65"/>
    <w:rsid w:val="00663A63"/>
    <w:rsid w:val="006641C9"/>
    <w:rsid w:val="00666D85"/>
    <w:rsid w:val="00675928"/>
    <w:rsid w:val="006809A5"/>
    <w:rsid w:val="00683375"/>
    <w:rsid w:val="00685240"/>
    <w:rsid w:val="00685EB0"/>
    <w:rsid w:val="00691782"/>
    <w:rsid w:val="006A2A6A"/>
    <w:rsid w:val="006A2F72"/>
    <w:rsid w:val="006A4B92"/>
    <w:rsid w:val="006A4CF6"/>
    <w:rsid w:val="006A4D72"/>
    <w:rsid w:val="006B1B1F"/>
    <w:rsid w:val="006B406B"/>
    <w:rsid w:val="006C07B6"/>
    <w:rsid w:val="006C0C64"/>
    <w:rsid w:val="006C4DF6"/>
    <w:rsid w:val="006D316E"/>
    <w:rsid w:val="006D35FA"/>
    <w:rsid w:val="006D54BE"/>
    <w:rsid w:val="006D59BE"/>
    <w:rsid w:val="006D6D85"/>
    <w:rsid w:val="006D77DA"/>
    <w:rsid w:val="006E3A24"/>
    <w:rsid w:val="006E47E1"/>
    <w:rsid w:val="006F0E73"/>
    <w:rsid w:val="006F14FA"/>
    <w:rsid w:val="006F2F60"/>
    <w:rsid w:val="006F3B88"/>
    <w:rsid w:val="006F4CFD"/>
    <w:rsid w:val="006F68A1"/>
    <w:rsid w:val="006F6F3C"/>
    <w:rsid w:val="00700EA3"/>
    <w:rsid w:val="00707385"/>
    <w:rsid w:val="00716F4A"/>
    <w:rsid w:val="00720B7A"/>
    <w:rsid w:val="00730A6F"/>
    <w:rsid w:val="00736052"/>
    <w:rsid w:val="00736B18"/>
    <w:rsid w:val="00737A8B"/>
    <w:rsid w:val="00737E5A"/>
    <w:rsid w:val="00741354"/>
    <w:rsid w:val="00742E85"/>
    <w:rsid w:val="00744458"/>
    <w:rsid w:val="007479D3"/>
    <w:rsid w:val="00747E67"/>
    <w:rsid w:val="007515CE"/>
    <w:rsid w:val="00752058"/>
    <w:rsid w:val="00753FEC"/>
    <w:rsid w:val="00755063"/>
    <w:rsid w:val="00755F07"/>
    <w:rsid w:val="00756614"/>
    <w:rsid w:val="00757F9B"/>
    <w:rsid w:val="00765608"/>
    <w:rsid w:val="00767919"/>
    <w:rsid w:val="00767C43"/>
    <w:rsid w:val="00771D88"/>
    <w:rsid w:val="00773B36"/>
    <w:rsid w:val="0077477D"/>
    <w:rsid w:val="00774D9A"/>
    <w:rsid w:val="00775F2D"/>
    <w:rsid w:val="00776B63"/>
    <w:rsid w:val="007775F4"/>
    <w:rsid w:val="00785F07"/>
    <w:rsid w:val="00787DE8"/>
    <w:rsid w:val="00791B9A"/>
    <w:rsid w:val="007A1FEC"/>
    <w:rsid w:val="007A6572"/>
    <w:rsid w:val="007A6E9E"/>
    <w:rsid w:val="007B42B9"/>
    <w:rsid w:val="007B7351"/>
    <w:rsid w:val="007C0DDE"/>
    <w:rsid w:val="007C290B"/>
    <w:rsid w:val="007C55E8"/>
    <w:rsid w:val="007D252C"/>
    <w:rsid w:val="007D78D7"/>
    <w:rsid w:val="007E2846"/>
    <w:rsid w:val="007E3D19"/>
    <w:rsid w:val="0080404E"/>
    <w:rsid w:val="0080607E"/>
    <w:rsid w:val="00806C85"/>
    <w:rsid w:val="00810882"/>
    <w:rsid w:val="00810D65"/>
    <w:rsid w:val="00811606"/>
    <w:rsid w:val="00812473"/>
    <w:rsid w:val="00814342"/>
    <w:rsid w:val="00815E4D"/>
    <w:rsid w:val="008175AA"/>
    <w:rsid w:val="00821F13"/>
    <w:rsid w:val="008255A8"/>
    <w:rsid w:val="00827D4B"/>
    <w:rsid w:val="00835551"/>
    <w:rsid w:val="00835A78"/>
    <w:rsid w:val="008405E4"/>
    <w:rsid w:val="008472C0"/>
    <w:rsid w:val="00847E95"/>
    <w:rsid w:val="008603C7"/>
    <w:rsid w:val="008624B7"/>
    <w:rsid w:val="008645E1"/>
    <w:rsid w:val="00865CAA"/>
    <w:rsid w:val="00866023"/>
    <w:rsid w:val="0086798C"/>
    <w:rsid w:val="008709C9"/>
    <w:rsid w:val="00871FB8"/>
    <w:rsid w:val="00875D35"/>
    <w:rsid w:val="00876B80"/>
    <w:rsid w:val="008828F5"/>
    <w:rsid w:val="008837F2"/>
    <w:rsid w:val="00887679"/>
    <w:rsid w:val="008902ED"/>
    <w:rsid w:val="0089054F"/>
    <w:rsid w:val="00895B8A"/>
    <w:rsid w:val="008A338D"/>
    <w:rsid w:val="008B08A9"/>
    <w:rsid w:val="008B5155"/>
    <w:rsid w:val="008B7DEB"/>
    <w:rsid w:val="008C5B88"/>
    <w:rsid w:val="008C5E9B"/>
    <w:rsid w:val="008C68E3"/>
    <w:rsid w:val="008D3100"/>
    <w:rsid w:val="008D6958"/>
    <w:rsid w:val="008D6D12"/>
    <w:rsid w:val="008E0BD6"/>
    <w:rsid w:val="008E29DF"/>
    <w:rsid w:val="008E3590"/>
    <w:rsid w:val="008E41F1"/>
    <w:rsid w:val="008E47E8"/>
    <w:rsid w:val="008E4A23"/>
    <w:rsid w:val="008F6B7C"/>
    <w:rsid w:val="008F7394"/>
    <w:rsid w:val="00903CAF"/>
    <w:rsid w:val="00911571"/>
    <w:rsid w:val="0092006E"/>
    <w:rsid w:val="00921AE5"/>
    <w:rsid w:val="00934838"/>
    <w:rsid w:val="00935A92"/>
    <w:rsid w:val="00942525"/>
    <w:rsid w:val="009470BE"/>
    <w:rsid w:val="0095034E"/>
    <w:rsid w:val="00954987"/>
    <w:rsid w:val="009556DD"/>
    <w:rsid w:val="00957521"/>
    <w:rsid w:val="00966349"/>
    <w:rsid w:val="0097082F"/>
    <w:rsid w:val="00970FCD"/>
    <w:rsid w:val="00973388"/>
    <w:rsid w:val="00974B04"/>
    <w:rsid w:val="00974B7A"/>
    <w:rsid w:val="009810A0"/>
    <w:rsid w:val="0098149F"/>
    <w:rsid w:val="00983AB0"/>
    <w:rsid w:val="00985939"/>
    <w:rsid w:val="0099130A"/>
    <w:rsid w:val="009920BE"/>
    <w:rsid w:val="009A0BFC"/>
    <w:rsid w:val="009A1B14"/>
    <w:rsid w:val="009A43D3"/>
    <w:rsid w:val="009A71E6"/>
    <w:rsid w:val="009B00B6"/>
    <w:rsid w:val="009B05E1"/>
    <w:rsid w:val="009B1AAC"/>
    <w:rsid w:val="009B3124"/>
    <w:rsid w:val="009B5C76"/>
    <w:rsid w:val="009C2A4F"/>
    <w:rsid w:val="009C5B3F"/>
    <w:rsid w:val="009C6ADC"/>
    <w:rsid w:val="009D0240"/>
    <w:rsid w:val="009F15ED"/>
    <w:rsid w:val="00A02DC7"/>
    <w:rsid w:val="00A0307B"/>
    <w:rsid w:val="00A0588A"/>
    <w:rsid w:val="00A114BD"/>
    <w:rsid w:val="00A12B07"/>
    <w:rsid w:val="00A212E1"/>
    <w:rsid w:val="00A215A6"/>
    <w:rsid w:val="00A231FE"/>
    <w:rsid w:val="00A25EC0"/>
    <w:rsid w:val="00A37B67"/>
    <w:rsid w:val="00A409FA"/>
    <w:rsid w:val="00A40BCD"/>
    <w:rsid w:val="00A41D53"/>
    <w:rsid w:val="00A47205"/>
    <w:rsid w:val="00A527E9"/>
    <w:rsid w:val="00A60617"/>
    <w:rsid w:val="00A6103A"/>
    <w:rsid w:val="00A63175"/>
    <w:rsid w:val="00A6414C"/>
    <w:rsid w:val="00A64963"/>
    <w:rsid w:val="00A64FAB"/>
    <w:rsid w:val="00A67EE8"/>
    <w:rsid w:val="00A71088"/>
    <w:rsid w:val="00A76933"/>
    <w:rsid w:val="00A807BB"/>
    <w:rsid w:val="00A842CE"/>
    <w:rsid w:val="00A865BE"/>
    <w:rsid w:val="00A933D5"/>
    <w:rsid w:val="00A93C99"/>
    <w:rsid w:val="00A949A6"/>
    <w:rsid w:val="00AA1258"/>
    <w:rsid w:val="00AA215D"/>
    <w:rsid w:val="00AA3D07"/>
    <w:rsid w:val="00AB0CC5"/>
    <w:rsid w:val="00AB3A00"/>
    <w:rsid w:val="00AB613A"/>
    <w:rsid w:val="00AB6D55"/>
    <w:rsid w:val="00AC4A3F"/>
    <w:rsid w:val="00AD02CF"/>
    <w:rsid w:val="00AD66A4"/>
    <w:rsid w:val="00AD7444"/>
    <w:rsid w:val="00AE3B52"/>
    <w:rsid w:val="00AE46AC"/>
    <w:rsid w:val="00AF0F17"/>
    <w:rsid w:val="00AF4DE5"/>
    <w:rsid w:val="00B03373"/>
    <w:rsid w:val="00B07701"/>
    <w:rsid w:val="00B224E2"/>
    <w:rsid w:val="00B22BA4"/>
    <w:rsid w:val="00B23DD5"/>
    <w:rsid w:val="00B27AF0"/>
    <w:rsid w:val="00B342BA"/>
    <w:rsid w:val="00B37CE1"/>
    <w:rsid w:val="00B40340"/>
    <w:rsid w:val="00B4122F"/>
    <w:rsid w:val="00B4737C"/>
    <w:rsid w:val="00B56D96"/>
    <w:rsid w:val="00B57EDE"/>
    <w:rsid w:val="00B670C0"/>
    <w:rsid w:val="00B75A04"/>
    <w:rsid w:val="00B77132"/>
    <w:rsid w:val="00B81864"/>
    <w:rsid w:val="00B83EAE"/>
    <w:rsid w:val="00B869E2"/>
    <w:rsid w:val="00B91D37"/>
    <w:rsid w:val="00BA1D6F"/>
    <w:rsid w:val="00BA3AF0"/>
    <w:rsid w:val="00BA4FA9"/>
    <w:rsid w:val="00BA59B6"/>
    <w:rsid w:val="00BB3885"/>
    <w:rsid w:val="00BC36BC"/>
    <w:rsid w:val="00BC566D"/>
    <w:rsid w:val="00BD1660"/>
    <w:rsid w:val="00BD3E7C"/>
    <w:rsid w:val="00BD55D7"/>
    <w:rsid w:val="00BD6BE1"/>
    <w:rsid w:val="00BE1E29"/>
    <w:rsid w:val="00BE56A5"/>
    <w:rsid w:val="00BE6224"/>
    <w:rsid w:val="00BF256C"/>
    <w:rsid w:val="00BF2D85"/>
    <w:rsid w:val="00C00298"/>
    <w:rsid w:val="00C0306D"/>
    <w:rsid w:val="00C05728"/>
    <w:rsid w:val="00C101BD"/>
    <w:rsid w:val="00C10545"/>
    <w:rsid w:val="00C10798"/>
    <w:rsid w:val="00C12261"/>
    <w:rsid w:val="00C12389"/>
    <w:rsid w:val="00C123BA"/>
    <w:rsid w:val="00C12F5A"/>
    <w:rsid w:val="00C16E80"/>
    <w:rsid w:val="00C23ED6"/>
    <w:rsid w:val="00C26B77"/>
    <w:rsid w:val="00C35F90"/>
    <w:rsid w:val="00C40D0D"/>
    <w:rsid w:val="00C41AD3"/>
    <w:rsid w:val="00C42BF1"/>
    <w:rsid w:val="00C50258"/>
    <w:rsid w:val="00C51728"/>
    <w:rsid w:val="00C53F1B"/>
    <w:rsid w:val="00C5517D"/>
    <w:rsid w:val="00C56FAA"/>
    <w:rsid w:val="00C57D9B"/>
    <w:rsid w:val="00C658C6"/>
    <w:rsid w:val="00C80698"/>
    <w:rsid w:val="00C830B6"/>
    <w:rsid w:val="00C84877"/>
    <w:rsid w:val="00C85706"/>
    <w:rsid w:val="00C859C0"/>
    <w:rsid w:val="00C92577"/>
    <w:rsid w:val="00C96D4D"/>
    <w:rsid w:val="00C97740"/>
    <w:rsid w:val="00CB4087"/>
    <w:rsid w:val="00CB6109"/>
    <w:rsid w:val="00CB734B"/>
    <w:rsid w:val="00CC4EBE"/>
    <w:rsid w:val="00CD2E3B"/>
    <w:rsid w:val="00CD4440"/>
    <w:rsid w:val="00CD559E"/>
    <w:rsid w:val="00CE28E9"/>
    <w:rsid w:val="00CE56A6"/>
    <w:rsid w:val="00CF0F41"/>
    <w:rsid w:val="00CF6379"/>
    <w:rsid w:val="00D0738A"/>
    <w:rsid w:val="00D10232"/>
    <w:rsid w:val="00D1177D"/>
    <w:rsid w:val="00D1254E"/>
    <w:rsid w:val="00D13300"/>
    <w:rsid w:val="00D16520"/>
    <w:rsid w:val="00D21F4C"/>
    <w:rsid w:val="00D24955"/>
    <w:rsid w:val="00D2789D"/>
    <w:rsid w:val="00D30A39"/>
    <w:rsid w:val="00D30E69"/>
    <w:rsid w:val="00D36032"/>
    <w:rsid w:val="00D41A05"/>
    <w:rsid w:val="00D42039"/>
    <w:rsid w:val="00D422F2"/>
    <w:rsid w:val="00D47299"/>
    <w:rsid w:val="00D62D7C"/>
    <w:rsid w:val="00D63108"/>
    <w:rsid w:val="00D64E33"/>
    <w:rsid w:val="00D72ECE"/>
    <w:rsid w:val="00D749D9"/>
    <w:rsid w:val="00D81BFF"/>
    <w:rsid w:val="00D84F85"/>
    <w:rsid w:val="00D900FB"/>
    <w:rsid w:val="00D90144"/>
    <w:rsid w:val="00D92203"/>
    <w:rsid w:val="00D95A10"/>
    <w:rsid w:val="00DA10B6"/>
    <w:rsid w:val="00DA15D7"/>
    <w:rsid w:val="00DA6904"/>
    <w:rsid w:val="00DA79D6"/>
    <w:rsid w:val="00DB097E"/>
    <w:rsid w:val="00DB0A99"/>
    <w:rsid w:val="00DB2E28"/>
    <w:rsid w:val="00DB63C3"/>
    <w:rsid w:val="00DB6751"/>
    <w:rsid w:val="00DB7B79"/>
    <w:rsid w:val="00DC1565"/>
    <w:rsid w:val="00DC30AD"/>
    <w:rsid w:val="00DC796B"/>
    <w:rsid w:val="00DD08CA"/>
    <w:rsid w:val="00DD2AF0"/>
    <w:rsid w:val="00DD2C7B"/>
    <w:rsid w:val="00DE123E"/>
    <w:rsid w:val="00DE6517"/>
    <w:rsid w:val="00DF25C4"/>
    <w:rsid w:val="00DF25D9"/>
    <w:rsid w:val="00DF49AD"/>
    <w:rsid w:val="00DF61F4"/>
    <w:rsid w:val="00DF7A56"/>
    <w:rsid w:val="00E02C51"/>
    <w:rsid w:val="00E02CC8"/>
    <w:rsid w:val="00E02E6C"/>
    <w:rsid w:val="00E0363B"/>
    <w:rsid w:val="00E052FC"/>
    <w:rsid w:val="00E05649"/>
    <w:rsid w:val="00E06C3E"/>
    <w:rsid w:val="00E11FDD"/>
    <w:rsid w:val="00E14980"/>
    <w:rsid w:val="00E315FA"/>
    <w:rsid w:val="00E3353A"/>
    <w:rsid w:val="00E40E23"/>
    <w:rsid w:val="00E43A5F"/>
    <w:rsid w:val="00E45D1C"/>
    <w:rsid w:val="00E5029E"/>
    <w:rsid w:val="00E55E4E"/>
    <w:rsid w:val="00E57339"/>
    <w:rsid w:val="00E649C2"/>
    <w:rsid w:val="00E67CB1"/>
    <w:rsid w:val="00E71B89"/>
    <w:rsid w:val="00E72BDB"/>
    <w:rsid w:val="00E72E84"/>
    <w:rsid w:val="00E740E6"/>
    <w:rsid w:val="00E7452F"/>
    <w:rsid w:val="00E76901"/>
    <w:rsid w:val="00E804FB"/>
    <w:rsid w:val="00E8158F"/>
    <w:rsid w:val="00E83AFD"/>
    <w:rsid w:val="00E840CF"/>
    <w:rsid w:val="00E840F2"/>
    <w:rsid w:val="00E8588B"/>
    <w:rsid w:val="00E9105E"/>
    <w:rsid w:val="00E97B65"/>
    <w:rsid w:val="00EB00D6"/>
    <w:rsid w:val="00EB17B6"/>
    <w:rsid w:val="00EB53FC"/>
    <w:rsid w:val="00EC1461"/>
    <w:rsid w:val="00EC4DC3"/>
    <w:rsid w:val="00EC701F"/>
    <w:rsid w:val="00ED1D68"/>
    <w:rsid w:val="00ED3E0A"/>
    <w:rsid w:val="00ED78A4"/>
    <w:rsid w:val="00EE5322"/>
    <w:rsid w:val="00EE5D6A"/>
    <w:rsid w:val="00EE74E4"/>
    <w:rsid w:val="00EE78A5"/>
    <w:rsid w:val="00EF185F"/>
    <w:rsid w:val="00EF4F09"/>
    <w:rsid w:val="00EF7000"/>
    <w:rsid w:val="00F01AAD"/>
    <w:rsid w:val="00F05C7C"/>
    <w:rsid w:val="00F06F77"/>
    <w:rsid w:val="00F1131F"/>
    <w:rsid w:val="00F12897"/>
    <w:rsid w:val="00F172A0"/>
    <w:rsid w:val="00F200EA"/>
    <w:rsid w:val="00F20973"/>
    <w:rsid w:val="00F2185C"/>
    <w:rsid w:val="00F21CCA"/>
    <w:rsid w:val="00F222FE"/>
    <w:rsid w:val="00F255FC"/>
    <w:rsid w:val="00F3358F"/>
    <w:rsid w:val="00F37C10"/>
    <w:rsid w:val="00F37D5F"/>
    <w:rsid w:val="00F37FBA"/>
    <w:rsid w:val="00F42F1E"/>
    <w:rsid w:val="00F432E6"/>
    <w:rsid w:val="00F46287"/>
    <w:rsid w:val="00F46FD2"/>
    <w:rsid w:val="00F47D67"/>
    <w:rsid w:val="00F50301"/>
    <w:rsid w:val="00F55518"/>
    <w:rsid w:val="00F56027"/>
    <w:rsid w:val="00F56E81"/>
    <w:rsid w:val="00F60B20"/>
    <w:rsid w:val="00F64A27"/>
    <w:rsid w:val="00F66BF0"/>
    <w:rsid w:val="00F80171"/>
    <w:rsid w:val="00F80D71"/>
    <w:rsid w:val="00F839FB"/>
    <w:rsid w:val="00F83F59"/>
    <w:rsid w:val="00F86DE7"/>
    <w:rsid w:val="00F963DC"/>
    <w:rsid w:val="00FA004D"/>
    <w:rsid w:val="00FA2831"/>
    <w:rsid w:val="00FA3418"/>
    <w:rsid w:val="00FA4C2E"/>
    <w:rsid w:val="00FA5E4D"/>
    <w:rsid w:val="00FA6D1F"/>
    <w:rsid w:val="00FB1551"/>
    <w:rsid w:val="00FB1D8E"/>
    <w:rsid w:val="00FB1EA4"/>
    <w:rsid w:val="00FB2FAD"/>
    <w:rsid w:val="00FC32B4"/>
    <w:rsid w:val="00FD3D07"/>
    <w:rsid w:val="00FD47B2"/>
    <w:rsid w:val="00FD7CC2"/>
    <w:rsid w:val="00FE2D10"/>
    <w:rsid w:val="00FE45AB"/>
    <w:rsid w:val="00FF0BCD"/>
    <w:rsid w:val="00FF2A87"/>
    <w:rsid w:val="00FF312F"/>
    <w:rsid w:val="00FF32F9"/>
    <w:rsid w:val="00FF3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412AAD"/>
  <w15:chartTrackingRefBased/>
  <w15:docId w15:val="{466D4045-83FA-49FB-B215-255A788FB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4" w:semiHidden="1" w:unhideWhenUsed="1"/>
    <w:lsdException w:name="heading 6" w:semiHidden="1" w:unhideWhenUsed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yperlink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1461"/>
    <w:pPr>
      <w:tabs>
        <w:tab w:val="left" w:pos="7299"/>
      </w:tabs>
      <w:spacing w:line="276" w:lineRule="auto"/>
    </w:pPr>
    <w:rPr>
      <w:rFonts w:ascii="Arial Narrow" w:hAnsi="Arial Narrow"/>
      <w:sz w:val="22"/>
      <w:szCs w:val="24"/>
      <w:lang w:bidi="hi-IN"/>
    </w:rPr>
  </w:style>
  <w:style w:type="paragraph" w:styleId="Heading1">
    <w:name w:val="heading 1"/>
    <w:aliases w:val="Worksheet"/>
    <w:basedOn w:val="Normal"/>
    <w:next w:val="Normal"/>
    <w:autoRedefine/>
    <w:rsid w:val="00CB4087"/>
    <w:pPr>
      <w:keepNext/>
      <w:outlineLvl w:val="0"/>
    </w:pPr>
    <w:rPr>
      <w:sz w:val="36"/>
    </w:rPr>
  </w:style>
  <w:style w:type="paragraph" w:styleId="Heading2">
    <w:name w:val="heading 2"/>
    <w:aliases w:val="Nonworksheet"/>
    <w:basedOn w:val="Normal"/>
    <w:next w:val="Normal"/>
    <w:autoRedefine/>
    <w:rsid w:val="009A1B14"/>
    <w:pPr>
      <w:keepNext/>
      <w:spacing w:line="480" w:lineRule="auto"/>
      <w:jc w:val="center"/>
      <w:outlineLvl w:val="1"/>
    </w:pPr>
    <w:rPr>
      <w:i/>
      <w:color w:val="0000FF"/>
      <w:sz w:val="36"/>
      <w:u w:val="single"/>
    </w:rPr>
  </w:style>
  <w:style w:type="paragraph" w:styleId="Heading3">
    <w:name w:val="heading 3"/>
    <w:aliases w:val="DocTitle"/>
    <w:basedOn w:val="Normal"/>
    <w:next w:val="Normal"/>
    <w:autoRedefine/>
    <w:rsid w:val="00571022"/>
    <w:pPr>
      <w:spacing w:line="360" w:lineRule="auto"/>
      <w:jc w:val="center"/>
      <w:outlineLvl w:val="2"/>
    </w:pPr>
    <w:rPr>
      <w:b/>
      <w:i/>
      <w:sz w:val="40"/>
    </w:rPr>
  </w:style>
  <w:style w:type="paragraph" w:styleId="Heading5">
    <w:name w:val="heading 5"/>
    <w:aliases w:val="Doc Subtitle"/>
    <w:basedOn w:val="Normal"/>
    <w:next w:val="Normal"/>
    <w:rsid w:val="00525FDF"/>
    <w:pPr>
      <w:keepNext/>
      <w:spacing w:line="480" w:lineRule="auto"/>
      <w:ind w:left="540"/>
      <w:outlineLvl w:val="4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link w:val="BalloonTextChar"/>
    <w:semiHidden/>
    <w:unhideWhenUsed/>
    <w:rsid w:val="00700E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00EA3"/>
    <w:rPr>
      <w:rFonts w:ascii="Segoe UI" w:hAnsi="Segoe UI" w:cs="Segoe UI"/>
      <w:i/>
      <w:sz w:val="18"/>
      <w:szCs w:val="18"/>
    </w:rPr>
  </w:style>
  <w:style w:type="table" w:styleId="TableGrid">
    <w:name w:val="Table Grid"/>
    <w:basedOn w:val="TableNormal"/>
    <w:rsid w:val="00FB15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">
    <w:name w:val="table content"/>
    <w:basedOn w:val="Normal"/>
    <w:link w:val="tablecontentChar"/>
    <w:qFormat/>
    <w:rsid w:val="00815E4D"/>
    <w:pPr>
      <w:spacing w:line="360" w:lineRule="auto"/>
    </w:pPr>
    <w:rPr>
      <w:bCs/>
    </w:rPr>
  </w:style>
  <w:style w:type="character" w:customStyle="1" w:styleId="tablecontentChar">
    <w:name w:val="table content Char"/>
    <w:basedOn w:val="DefaultParagraphFont"/>
    <w:link w:val="tablecontent"/>
    <w:rsid w:val="00815E4D"/>
    <w:rPr>
      <w:bCs/>
      <w:sz w:val="24"/>
      <w:szCs w:val="24"/>
      <w:lang w:bidi="hi-IN"/>
    </w:rPr>
  </w:style>
  <w:style w:type="paragraph" w:customStyle="1" w:styleId="Tableheading">
    <w:name w:val="Table heading"/>
    <w:basedOn w:val="Normal"/>
    <w:next w:val="Normal"/>
    <w:link w:val="TableheadingChar"/>
    <w:qFormat/>
    <w:rsid w:val="00BE56A5"/>
    <w:pPr>
      <w:jc w:val="center"/>
    </w:pPr>
  </w:style>
  <w:style w:type="character" w:customStyle="1" w:styleId="TableheadingChar">
    <w:name w:val="Table heading Char"/>
    <w:basedOn w:val="DefaultParagraphFont"/>
    <w:link w:val="Tableheading"/>
    <w:rsid w:val="00BE56A5"/>
    <w:rPr>
      <w:rFonts w:ascii="Arial Narrow" w:hAnsi="Arial Narrow"/>
      <w:sz w:val="22"/>
      <w:szCs w:val="24"/>
      <w:lang w:bidi="hi-IN"/>
    </w:rPr>
  </w:style>
  <w:style w:type="table" w:styleId="GridTable6Colorful-Accent1">
    <w:name w:val="Grid Table 6 Colorful Accent 1"/>
    <w:basedOn w:val="TableNormal"/>
    <w:uiPriority w:val="51"/>
    <w:rsid w:val="00ED78A4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ED78A4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3-Accent1">
    <w:name w:val="Grid Table 3 Accent 1"/>
    <w:basedOn w:val="TableNormal"/>
    <w:uiPriority w:val="48"/>
    <w:rsid w:val="00ED78A4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4-Accent3">
    <w:name w:val="Grid Table 4 Accent 3"/>
    <w:basedOn w:val="TableNormal"/>
    <w:uiPriority w:val="49"/>
    <w:rsid w:val="00ED78A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5">
    <w:name w:val="Plain Table 5"/>
    <w:basedOn w:val="TableNormal"/>
    <w:uiPriority w:val="45"/>
    <w:rsid w:val="00D422F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5976F8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65402F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H1">
    <w:name w:val="H1"/>
    <w:basedOn w:val="Heading1"/>
    <w:next w:val="Normal"/>
    <w:qFormat/>
    <w:rsid w:val="00091616"/>
    <w:pPr>
      <w:numPr>
        <w:numId w:val="1"/>
      </w:numPr>
    </w:pPr>
  </w:style>
  <w:style w:type="paragraph" w:customStyle="1" w:styleId="H2">
    <w:name w:val="H2"/>
    <w:basedOn w:val="Heading2"/>
    <w:next w:val="Normal"/>
    <w:qFormat/>
    <w:rsid w:val="001B28A6"/>
    <w:pPr>
      <w:spacing w:line="360" w:lineRule="auto"/>
      <w:jc w:val="left"/>
      <w:outlineLvl w:val="9"/>
    </w:pPr>
    <w:rPr>
      <w:i w:val="0"/>
      <w:color w:val="auto"/>
      <w:sz w:val="32"/>
      <w:u w:val="none"/>
    </w:rPr>
  </w:style>
  <w:style w:type="numbering" w:customStyle="1" w:styleId="Style1">
    <w:name w:val="Style1"/>
    <w:uiPriority w:val="99"/>
    <w:rsid w:val="00E43A5F"/>
    <w:pPr>
      <w:numPr>
        <w:numId w:val="2"/>
      </w:numPr>
    </w:pPr>
  </w:style>
  <w:style w:type="table" w:styleId="GridTable1Light-Accent5">
    <w:name w:val="Grid Table 1 Light Accent 5"/>
    <w:basedOn w:val="TableNormal"/>
    <w:uiPriority w:val="46"/>
    <w:rsid w:val="00E43A5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E43A5F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785F0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3">
    <w:name w:val="Grid Table 5 Dark Accent 3"/>
    <w:basedOn w:val="TableNormal"/>
    <w:uiPriority w:val="50"/>
    <w:rsid w:val="00785F0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ListParagraph">
    <w:name w:val="List Paragraph"/>
    <w:basedOn w:val="Normal"/>
    <w:uiPriority w:val="34"/>
    <w:qFormat/>
    <w:rsid w:val="00785F07"/>
    <w:pPr>
      <w:ind w:left="720"/>
      <w:contextualSpacing/>
    </w:pPr>
    <w:rPr>
      <w:rFonts w:cs="Mangal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D54BE"/>
    <w:pPr>
      <w:keepLines/>
      <w:tabs>
        <w:tab w:val="clear" w:pos="7299"/>
      </w:tabs>
      <w:spacing w:before="48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bidi="ar-SA"/>
    </w:rPr>
  </w:style>
  <w:style w:type="paragraph" w:styleId="TOC1">
    <w:name w:val="toc 1"/>
    <w:basedOn w:val="Normal"/>
    <w:next w:val="Normal"/>
    <w:autoRedefine/>
    <w:uiPriority w:val="39"/>
    <w:rsid w:val="003147A2"/>
    <w:pPr>
      <w:tabs>
        <w:tab w:val="clear" w:pos="7299"/>
        <w:tab w:val="left" w:pos="450"/>
        <w:tab w:val="right" w:leader="dot" w:pos="10502"/>
      </w:tabs>
      <w:spacing w:before="120" w:after="120"/>
    </w:pPr>
    <w:rPr>
      <w:rFonts w:asciiTheme="minorHAnsi" w:hAnsiTheme="minorHAnsi" w:cs="Mangal"/>
      <w:b/>
      <w:bCs/>
      <w:caps/>
      <w:sz w:val="20"/>
      <w:szCs w:val="16"/>
    </w:rPr>
  </w:style>
  <w:style w:type="paragraph" w:styleId="TOC2">
    <w:name w:val="toc 2"/>
    <w:basedOn w:val="Normal"/>
    <w:next w:val="Normal"/>
    <w:autoRedefine/>
    <w:uiPriority w:val="39"/>
    <w:rsid w:val="006D54BE"/>
    <w:pPr>
      <w:tabs>
        <w:tab w:val="clear" w:pos="7299"/>
      </w:tabs>
      <w:ind w:left="240"/>
    </w:pPr>
    <w:rPr>
      <w:rFonts w:asciiTheme="minorHAnsi" w:hAnsiTheme="minorHAnsi" w:cs="Mangal"/>
      <w:smallCaps/>
      <w:sz w:val="20"/>
      <w:szCs w:val="16"/>
    </w:rPr>
  </w:style>
  <w:style w:type="character" w:styleId="Hyperlink">
    <w:name w:val="Hyperlink"/>
    <w:basedOn w:val="DefaultParagraphFont"/>
    <w:uiPriority w:val="99"/>
    <w:unhideWhenUsed/>
    <w:rsid w:val="006D54BE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rsid w:val="006D54BE"/>
    <w:pPr>
      <w:tabs>
        <w:tab w:val="clear" w:pos="7299"/>
      </w:tabs>
      <w:ind w:left="480"/>
    </w:pPr>
    <w:rPr>
      <w:rFonts w:asciiTheme="minorHAnsi" w:hAnsiTheme="minorHAnsi" w:cs="Mangal"/>
      <w:i/>
      <w:iCs/>
      <w:sz w:val="20"/>
      <w:szCs w:val="16"/>
    </w:rPr>
  </w:style>
  <w:style w:type="paragraph" w:styleId="TOC4">
    <w:name w:val="toc 4"/>
    <w:basedOn w:val="Normal"/>
    <w:next w:val="Normal"/>
    <w:autoRedefine/>
    <w:rsid w:val="006D54BE"/>
    <w:pPr>
      <w:tabs>
        <w:tab w:val="clear" w:pos="7299"/>
      </w:tabs>
      <w:ind w:left="720"/>
    </w:pPr>
    <w:rPr>
      <w:rFonts w:asciiTheme="minorHAnsi" w:hAnsiTheme="minorHAnsi" w:cs="Mangal"/>
      <w:sz w:val="18"/>
      <w:szCs w:val="15"/>
    </w:rPr>
  </w:style>
  <w:style w:type="paragraph" w:styleId="TOC5">
    <w:name w:val="toc 5"/>
    <w:basedOn w:val="Normal"/>
    <w:next w:val="Normal"/>
    <w:autoRedefine/>
    <w:rsid w:val="006D54BE"/>
    <w:pPr>
      <w:tabs>
        <w:tab w:val="clear" w:pos="7299"/>
      </w:tabs>
      <w:ind w:left="960"/>
    </w:pPr>
    <w:rPr>
      <w:rFonts w:asciiTheme="minorHAnsi" w:hAnsiTheme="minorHAnsi" w:cs="Mangal"/>
      <w:sz w:val="18"/>
      <w:szCs w:val="15"/>
    </w:rPr>
  </w:style>
  <w:style w:type="paragraph" w:styleId="TOC6">
    <w:name w:val="toc 6"/>
    <w:basedOn w:val="Normal"/>
    <w:next w:val="Normal"/>
    <w:autoRedefine/>
    <w:rsid w:val="006D54BE"/>
    <w:pPr>
      <w:tabs>
        <w:tab w:val="clear" w:pos="7299"/>
      </w:tabs>
      <w:ind w:left="1200"/>
    </w:pPr>
    <w:rPr>
      <w:rFonts w:asciiTheme="minorHAnsi" w:hAnsiTheme="minorHAnsi" w:cs="Mangal"/>
      <w:sz w:val="18"/>
      <w:szCs w:val="15"/>
    </w:rPr>
  </w:style>
  <w:style w:type="paragraph" w:styleId="TOC7">
    <w:name w:val="toc 7"/>
    <w:basedOn w:val="Normal"/>
    <w:next w:val="Normal"/>
    <w:autoRedefine/>
    <w:rsid w:val="006D54BE"/>
    <w:pPr>
      <w:tabs>
        <w:tab w:val="clear" w:pos="7299"/>
      </w:tabs>
      <w:ind w:left="1440"/>
    </w:pPr>
    <w:rPr>
      <w:rFonts w:asciiTheme="minorHAnsi" w:hAnsiTheme="minorHAnsi" w:cs="Mangal"/>
      <w:sz w:val="18"/>
      <w:szCs w:val="15"/>
    </w:rPr>
  </w:style>
  <w:style w:type="paragraph" w:styleId="TOC8">
    <w:name w:val="toc 8"/>
    <w:basedOn w:val="Normal"/>
    <w:next w:val="Normal"/>
    <w:autoRedefine/>
    <w:rsid w:val="006D54BE"/>
    <w:pPr>
      <w:tabs>
        <w:tab w:val="clear" w:pos="7299"/>
      </w:tabs>
      <w:ind w:left="1680"/>
    </w:pPr>
    <w:rPr>
      <w:rFonts w:asciiTheme="minorHAnsi" w:hAnsiTheme="minorHAnsi" w:cs="Mangal"/>
      <w:sz w:val="18"/>
      <w:szCs w:val="15"/>
    </w:rPr>
  </w:style>
  <w:style w:type="paragraph" w:styleId="TOC9">
    <w:name w:val="toc 9"/>
    <w:basedOn w:val="Normal"/>
    <w:next w:val="Normal"/>
    <w:autoRedefine/>
    <w:rsid w:val="006D54BE"/>
    <w:pPr>
      <w:tabs>
        <w:tab w:val="clear" w:pos="7299"/>
      </w:tabs>
      <w:ind w:left="1920"/>
    </w:pPr>
    <w:rPr>
      <w:rFonts w:asciiTheme="minorHAnsi" w:hAnsiTheme="minorHAnsi" w:cs="Mangal"/>
      <w:sz w:val="18"/>
      <w:szCs w:val="15"/>
    </w:rPr>
  </w:style>
  <w:style w:type="paragraph" w:styleId="Footer">
    <w:name w:val="footer"/>
    <w:basedOn w:val="Normal"/>
    <w:link w:val="FooterChar"/>
    <w:rsid w:val="00AB0CC5"/>
    <w:pPr>
      <w:tabs>
        <w:tab w:val="clear" w:pos="7299"/>
        <w:tab w:val="center" w:pos="4680"/>
        <w:tab w:val="right" w:pos="9360"/>
      </w:tabs>
      <w:spacing w:line="240" w:lineRule="auto"/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rsid w:val="00AB0CC5"/>
    <w:rPr>
      <w:rFonts w:cs="Mangal"/>
      <w:sz w:val="24"/>
      <w:szCs w:val="21"/>
      <w:lang w:bidi="hi-IN"/>
    </w:rPr>
  </w:style>
  <w:style w:type="paragraph" w:styleId="Header">
    <w:name w:val="header"/>
    <w:basedOn w:val="Normal"/>
    <w:link w:val="HeaderChar"/>
    <w:rsid w:val="00AB0CC5"/>
    <w:pPr>
      <w:tabs>
        <w:tab w:val="clear" w:pos="7299"/>
        <w:tab w:val="center" w:pos="4680"/>
        <w:tab w:val="right" w:pos="9360"/>
      </w:tabs>
      <w:spacing w:line="240" w:lineRule="auto"/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rsid w:val="00AB0CC5"/>
    <w:rPr>
      <w:rFonts w:cs="Mangal"/>
      <w:sz w:val="24"/>
      <w:szCs w:val="21"/>
      <w:lang w:bidi="hi-IN"/>
    </w:rPr>
  </w:style>
  <w:style w:type="character" w:styleId="PageNumber">
    <w:name w:val="page number"/>
    <w:basedOn w:val="DefaultParagraphFont"/>
    <w:rsid w:val="0053530D"/>
  </w:style>
  <w:style w:type="character" w:styleId="UnresolvedMention">
    <w:name w:val="Unresolved Mention"/>
    <w:basedOn w:val="DefaultParagraphFont"/>
    <w:uiPriority w:val="99"/>
    <w:semiHidden/>
    <w:unhideWhenUsed/>
    <w:rsid w:val="001F2C1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F21CCA"/>
    <w:rPr>
      <w:sz w:val="16"/>
      <w:szCs w:val="16"/>
    </w:rPr>
  </w:style>
  <w:style w:type="paragraph" w:styleId="CommentText">
    <w:name w:val="annotation text"/>
    <w:basedOn w:val="Normal"/>
    <w:link w:val="CommentTextChar"/>
    <w:rsid w:val="00F21CCA"/>
    <w:pPr>
      <w:spacing w:line="240" w:lineRule="auto"/>
    </w:pPr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rsid w:val="00F21CCA"/>
    <w:rPr>
      <w:rFonts w:ascii="Arial Narrow" w:hAnsi="Arial Narrow" w:cs="Mangal"/>
      <w:szCs w:val="18"/>
      <w:lang w:bidi="hi-I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21C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21CCA"/>
    <w:rPr>
      <w:rFonts w:ascii="Arial Narrow" w:hAnsi="Arial Narrow" w:cs="Mangal"/>
      <w:b/>
      <w:bCs/>
      <w:szCs w:val="18"/>
      <w:lang w:bidi="hi-IN"/>
    </w:rPr>
  </w:style>
  <w:style w:type="paragraph" w:customStyle="1" w:styleId="H3Plantname">
    <w:name w:val="H3. Plant name"/>
    <w:basedOn w:val="Heading3"/>
    <w:qFormat/>
    <w:rsid w:val="00635671"/>
    <w:rPr>
      <w:b w:val="0"/>
      <w:i w:val="0"/>
      <w:sz w:val="32"/>
      <w:szCs w:val="32"/>
      <w:u w:val="single"/>
    </w:rPr>
  </w:style>
  <w:style w:type="paragraph" w:customStyle="1" w:styleId="H3LocationName">
    <w:name w:val="H3. Location Name"/>
    <w:basedOn w:val="Heading3"/>
    <w:qFormat/>
    <w:rsid w:val="008E3590"/>
    <w:rPr>
      <w:b w:val="0"/>
      <w:i w:val="0"/>
      <w:sz w:val="32"/>
      <w:szCs w:val="32"/>
      <w:u w:val="single"/>
    </w:rPr>
  </w:style>
  <w:style w:type="character" w:customStyle="1" w:styleId="apple-converted-space">
    <w:name w:val="apple-converted-space"/>
    <w:basedOn w:val="DefaultParagraphFont"/>
    <w:rsid w:val="006C0C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524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0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7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SO690Nmerical.XSL" StyleName="ISO 690 - Numerical Reference" Version="1987"/>
</file>

<file path=customXml/itemProps1.xml><?xml version="1.0" encoding="utf-8"?>
<ds:datastoreItem xmlns:ds="http://schemas.openxmlformats.org/officeDocument/2006/customXml" ds:itemID="{99D6C839-2B8F-A84F-BA7E-2DCCE12B5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5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ressed Air CTA pre-work</vt:lpstr>
    </vt:vector>
  </TitlesOfParts>
  <Company>RDC</Company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essed Air CTA pre-work</dc:title>
  <dc:subject/>
  <dc:creator>Frank Moskowitz</dc:creator>
  <cp:keywords/>
  <cp:lastModifiedBy>Kiran Thirumaran</cp:lastModifiedBy>
  <cp:revision>50</cp:revision>
  <cp:lastPrinted>2001-10-08T14:30:00Z</cp:lastPrinted>
  <dcterms:created xsi:type="dcterms:W3CDTF">2019-11-18T17:58:00Z</dcterms:created>
  <dcterms:modified xsi:type="dcterms:W3CDTF">2021-05-25T14:32:00Z</dcterms:modified>
</cp:coreProperties>
</file>